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FC7" w:rsidRDefault="008F1FC7" w:rsidP="008F1FC7">
      <w:pPr>
        <w:spacing w:after="0"/>
        <w:jc w:val="center"/>
        <w:rPr>
          <w:rFonts w:ascii="Dotum" w:eastAsia="Dotum" w:hAnsi="Dotum" w:cs="Dotum"/>
          <w:b/>
          <w:sz w:val="40"/>
          <w:szCs w:val="40"/>
        </w:rPr>
      </w:pPr>
    </w:p>
    <w:p w:rsidR="008F1FC7" w:rsidRDefault="008F1FC7" w:rsidP="008F1FC7">
      <w:pPr>
        <w:spacing w:after="0"/>
        <w:jc w:val="center"/>
        <w:rPr>
          <w:rFonts w:ascii="Dotum" w:eastAsia="Dotum" w:hAnsi="Dotum" w:cs="Dotum"/>
          <w:b/>
          <w:sz w:val="40"/>
          <w:szCs w:val="40"/>
        </w:rPr>
      </w:pPr>
    </w:p>
    <w:p w:rsidR="008F1FC7" w:rsidRPr="00670641" w:rsidRDefault="008F1FC7" w:rsidP="008F1FC7">
      <w:pPr>
        <w:spacing w:after="0"/>
        <w:jc w:val="center"/>
        <w:rPr>
          <w:rFonts w:ascii="HYGothic-Extra" w:eastAsia="HYGothic-Extra" w:hAnsi="HYGothic-Extra" w:cs="HYGothic-Extra"/>
          <w:sz w:val="48"/>
          <w:szCs w:val="48"/>
        </w:rPr>
      </w:pPr>
      <w:r w:rsidRPr="00670641">
        <w:rPr>
          <w:rFonts w:ascii="HYGothic-Extra" w:eastAsia="HYGothic-Extra" w:hAnsi="HYGothic-Extra" w:cs="HYGothic-Extra"/>
          <w:sz w:val="48"/>
          <w:szCs w:val="48"/>
        </w:rPr>
        <w:t>KAIST 학부 총학생회</w:t>
      </w:r>
    </w:p>
    <w:p w:rsidR="008F1FC7" w:rsidRDefault="008F1FC7" w:rsidP="008F1FC7">
      <w:pPr>
        <w:spacing w:after="0"/>
        <w:jc w:val="center"/>
        <w:rPr>
          <w:rFonts w:ascii="HYGothic-Extra" w:eastAsia="HYGothic-Extra" w:hAnsi="HYGothic-Extra" w:cs="HYGothic-Extra"/>
          <w:sz w:val="48"/>
          <w:szCs w:val="48"/>
        </w:rPr>
      </w:pPr>
      <w:bookmarkStart w:id="0" w:name="_GoBack"/>
      <w:bookmarkEnd w:id="0"/>
    </w:p>
    <w:p w:rsidR="008F1FC7" w:rsidRDefault="008F1FC7" w:rsidP="008F1FC7">
      <w:pPr>
        <w:spacing w:after="0"/>
        <w:jc w:val="center"/>
        <w:rPr>
          <w:rFonts w:ascii="HYGothic-Extra" w:eastAsia="HYGothic-Extra" w:hAnsi="HYGothic-Extra" w:cs="HYGothic-Extra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Gothic-Extra" w:eastAsia="HYGothic-Extra" w:hAnsi="HYGothic-Extra" w:cs="HYGothic-Extra"/>
          <w:sz w:val="48"/>
          <w:szCs w:val="48"/>
        </w:rPr>
      </w:pPr>
    </w:p>
    <w:tbl>
      <w:tblPr>
        <w:tblW w:w="9072" w:type="dxa"/>
        <w:tblBorders>
          <w:top w:val="single" w:sz="48" w:space="0" w:color="808080" w:themeColor="background1" w:themeShade="80"/>
          <w:bottom w:val="single" w:sz="48" w:space="0" w:color="1F3864" w:themeColor="accent1" w:themeShade="8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8F1FC7" w:rsidTr="00892169">
        <w:trPr>
          <w:trHeight w:val="1295"/>
        </w:trPr>
        <w:tc>
          <w:tcPr>
            <w:tcW w:w="9072" w:type="dxa"/>
            <w:vAlign w:val="center"/>
          </w:tcPr>
          <w:p w:rsidR="008F1FC7" w:rsidRPr="00614AFD" w:rsidRDefault="00A82D7B" w:rsidP="00E82D19">
            <w:pPr>
              <w:pStyle w:val="Title"/>
              <w:jc w:val="center"/>
              <w:rPr>
                <w:rFonts w:eastAsiaTheme="majorHAnsi"/>
                <w:color w:val="auto"/>
                <w:szCs w:val="60"/>
              </w:rPr>
            </w:pPr>
            <w:r w:rsidRPr="00614AFD">
              <w:rPr>
                <w:rFonts w:eastAsiaTheme="majorHAnsi" w:hint="eastAsia"/>
                <w:color w:val="auto"/>
                <w:szCs w:val="60"/>
              </w:rPr>
              <w:t>건설및환경공학과</w:t>
            </w:r>
          </w:p>
          <w:p w:rsidR="008F1FC7" w:rsidRPr="00BF4E72" w:rsidRDefault="00A82D7B" w:rsidP="00E82D19">
            <w:pPr>
              <w:pStyle w:val="Title"/>
              <w:jc w:val="center"/>
              <w:rPr>
                <w:rFonts w:eastAsiaTheme="majorHAnsi"/>
                <w:szCs w:val="60"/>
              </w:rPr>
            </w:pPr>
            <w:r w:rsidRPr="00614AFD">
              <w:rPr>
                <w:rFonts w:eastAsiaTheme="majorHAnsi" w:hint="eastAsia"/>
                <w:color w:val="auto"/>
                <w:szCs w:val="60"/>
              </w:rPr>
              <w:t>22</w:t>
            </w:r>
            <w:r w:rsidR="00636381" w:rsidRPr="00614AFD">
              <w:rPr>
                <w:rFonts w:eastAsiaTheme="majorHAnsi" w:hint="eastAsia"/>
                <w:color w:val="auto"/>
                <w:szCs w:val="60"/>
              </w:rPr>
              <w:t xml:space="preserve">년도 </w:t>
            </w:r>
            <w:r w:rsidRPr="00614AFD">
              <w:rPr>
                <w:rFonts w:eastAsiaTheme="majorHAnsi" w:hint="eastAsia"/>
                <w:color w:val="auto"/>
                <w:szCs w:val="60"/>
              </w:rPr>
              <w:t>4분</w:t>
            </w:r>
            <w:r w:rsidR="008F1FC7" w:rsidRPr="00614AFD">
              <w:rPr>
                <w:rFonts w:eastAsiaTheme="majorHAnsi" w:hint="eastAsia"/>
                <w:color w:val="auto"/>
                <w:szCs w:val="60"/>
              </w:rPr>
              <w:t>기 사업보고서</w:t>
            </w:r>
          </w:p>
        </w:tc>
      </w:tr>
    </w:tbl>
    <w:p w:rsidR="008F1FC7" w:rsidRDefault="008F1FC7" w:rsidP="008F1FC7">
      <w:pPr>
        <w:spacing w:after="0"/>
        <w:jc w:val="center"/>
        <w:rPr>
          <w:rFonts w:ascii="HYGothic-Extra" w:eastAsia="HYGothic-Extra" w:hAnsi="HYGothic-Extra" w:cs="HYGothic-Extra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rFonts w:ascii="HYGothic-Extra" w:eastAsia="HYGothic-Extra" w:hAnsi="HYGothic-Extra" w:cs="HYGothic-Extra"/>
          <w:sz w:val="48"/>
          <w:szCs w:val="48"/>
        </w:rPr>
      </w:pPr>
    </w:p>
    <w:p w:rsidR="008F1FC7" w:rsidRPr="002841FF" w:rsidRDefault="008F1FC7" w:rsidP="008F1FC7">
      <w:pPr>
        <w:spacing w:after="0"/>
        <w:jc w:val="center"/>
        <w:rPr>
          <w:rFonts w:ascii="HYGothic-Extra" w:eastAsia="HYGothic-Extra" w:hAnsi="HYGothic-Extra" w:cs="HYGothic-Extra"/>
          <w:sz w:val="48"/>
          <w:szCs w:val="48"/>
        </w:rPr>
      </w:pPr>
      <w:r>
        <w:rPr>
          <w:noProof/>
        </w:rPr>
        <w:drawing>
          <wp:inline distT="0" distB="0" distL="0" distR="0">
            <wp:extent cx="1269365" cy="12693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365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FC7" w:rsidRDefault="008F1FC7" w:rsidP="008F1FC7">
      <w:pPr>
        <w:spacing w:after="0"/>
        <w:jc w:val="center"/>
        <w:rPr>
          <w:rFonts w:ascii="HYGothic-Extra" w:eastAsia="HYGothic-Extra" w:hAnsi="HYGothic-Extra" w:cs="HYGothic-Extra"/>
          <w:sz w:val="48"/>
          <w:szCs w:val="48"/>
        </w:rPr>
      </w:pPr>
    </w:p>
    <w:p w:rsidR="008F1FC7" w:rsidRDefault="008F1FC7" w:rsidP="008F1FC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20</w:t>
      </w:r>
      <w:r w:rsidR="00F70E7B">
        <w:rPr>
          <w:rFonts w:hint="eastAsia"/>
          <w:sz w:val="48"/>
          <w:szCs w:val="48"/>
        </w:rPr>
        <w:t>22</w:t>
      </w:r>
      <w:r>
        <w:rPr>
          <w:sz w:val="48"/>
          <w:szCs w:val="48"/>
        </w:rPr>
        <w:t>.</w:t>
      </w:r>
      <w:r w:rsidR="00A82D7B">
        <w:rPr>
          <w:rFonts w:hint="eastAsia"/>
          <w:sz w:val="48"/>
          <w:szCs w:val="48"/>
        </w:rPr>
        <w:t>12</w:t>
      </w:r>
      <w:r>
        <w:rPr>
          <w:sz w:val="48"/>
          <w:szCs w:val="48"/>
        </w:rPr>
        <w:t>.</w:t>
      </w:r>
      <w:r w:rsidR="00A82D7B">
        <w:rPr>
          <w:rFonts w:hint="eastAsia"/>
          <w:sz w:val="48"/>
          <w:szCs w:val="48"/>
        </w:rPr>
        <w:t>23</w:t>
      </w:r>
    </w:p>
    <w:p w:rsidR="008F1FC7" w:rsidRPr="00670641" w:rsidRDefault="008F1FC7" w:rsidP="008F1FC7">
      <w:pPr>
        <w:spacing w:after="0"/>
        <w:jc w:val="center"/>
        <w:rPr>
          <w:rFonts w:ascii="Malgun Gothic" w:eastAsia="Malgun Gothic" w:hAnsi="Malgun Gothic" w:cs="Malgun Gothic"/>
          <w:sz w:val="48"/>
          <w:szCs w:val="48"/>
        </w:rPr>
      </w:pPr>
    </w:p>
    <w:tbl>
      <w:tblPr>
        <w:tblW w:w="65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8"/>
        <w:gridCol w:w="3258"/>
      </w:tblGrid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F70E7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기구</w:t>
            </w:r>
            <w:r w:rsidR="008F1FC7">
              <w:rPr>
                <w:sz w:val="32"/>
                <w:szCs w:val="32"/>
              </w:rPr>
              <w:t>명</w:t>
            </w:r>
          </w:p>
        </w:tc>
        <w:tc>
          <w:tcPr>
            <w:tcW w:w="3258" w:type="dxa"/>
            <w:vAlign w:val="center"/>
          </w:tcPr>
          <w:p w:rsidR="008F1FC7" w:rsidRDefault="00A82D7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건설및환경공학과</w:t>
            </w:r>
          </w:p>
        </w:tc>
      </w:tr>
      <w:tr w:rsidR="008F1FC7" w:rsidTr="008F1FC7">
        <w:trPr>
          <w:trHeight w:val="96"/>
          <w:jc w:val="center"/>
        </w:trPr>
        <w:tc>
          <w:tcPr>
            <w:tcW w:w="3258" w:type="dxa"/>
            <w:vAlign w:val="center"/>
          </w:tcPr>
          <w:p w:rsidR="008F1FC7" w:rsidRDefault="008F1FC7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직위/이름</w:t>
            </w:r>
          </w:p>
        </w:tc>
        <w:tc>
          <w:tcPr>
            <w:tcW w:w="3258" w:type="dxa"/>
            <w:vAlign w:val="center"/>
          </w:tcPr>
          <w:p w:rsidR="008F1FC7" w:rsidRDefault="00A82D7B" w:rsidP="008F1FC7">
            <w:pPr>
              <w:spacing w:after="0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학생회장</w:t>
            </w:r>
            <w:r w:rsidR="008F1FC7">
              <w:rPr>
                <w:rFonts w:hint="eastAsia"/>
                <w:sz w:val="32"/>
                <w:szCs w:val="32"/>
              </w:rPr>
              <w:t>/</w:t>
            </w:r>
            <w:r>
              <w:rPr>
                <w:rFonts w:hint="eastAsia"/>
                <w:sz w:val="32"/>
                <w:szCs w:val="32"/>
              </w:rPr>
              <w:t>이지선</w:t>
            </w:r>
          </w:p>
        </w:tc>
      </w:tr>
    </w:tbl>
    <w:p w:rsidR="008F1FC7" w:rsidRDefault="008F1FC7" w:rsidP="008F1FC7"/>
    <w:p w:rsidR="00F70E7B" w:rsidRPr="00F70E7B" w:rsidRDefault="00F70E7B" w:rsidP="00F70E7B">
      <w:pPr>
        <w:spacing w:after="0" w:line="384" w:lineRule="auto"/>
        <w:jc w:val="center"/>
        <w:textAlignment w:val="baseline"/>
        <w:rPr>
          <w:rFonts w:ascii="HYGothic-Extra" w:eastAsia="HYGothic-Extra" w:hAnsiTheme="majorHAnsi" w:cs="Gulim"/>
          <w:b/>
          <w:color w:val="000000"/>
        </w:rPr>
      </w:pPr>
      <w:r w:rsidRPr="00F70E7B">
        <w:rPr>
          <w:rFonts w:ascii="HYGothic-Extra" w:eastAsia="HYGothic-Extra" w:hAnsiTheme="majorHAnsi" w:cs="Gulim" w:hint="eastAsia"/>
          <w:b/>
          <w:color w:val="000000"/>
          <w:spacing w:val="-12"/>
          <w:sz w:val="28"/>
          <w:szCs w:val="28"/>
        </w:rPr>
        <w:t>제 출 문</w:t>
      </w:r>
    </w:p>
    <w:p w:rsidR="00F70E7B" w:rsidRPr="00F70E7B" w:rsidRDefault="00F70E7B" w:rsidP="00F70E7B">
      <w:pPr>
        <w:spacing w:after="0" w:line="384" w:lineRule="auto"/>
        <w:jc w:val="center"/>
        <w:textAlignment w:val="baseline"/>
        <w:rPr>
          <w:rFonts w:asciiTheme="majorHAnsi" w:eastAsiaTheme="majorHAnsi" w:hAnsiTheme="majorHAnsi" w:cs="Gulim"/>
          <w:b/>
          <w:color w:val="000000"/>
          <w:sz w:val="26"/>
          <w:szCs w:val="26"/>
        </w:rPr>
      </w:pPr>
    </w:p>
    <w:p w:rsidR="00F70E7B" w:rsidRPr="00F70E7B" w:rsidRDefault="00A82D7B" w:rsidP="00F70E7B">
      <w:pPr>
        <w:spacing w:after="0" w:line="384" w:lineRule="auto"/>
        <w:jc w:val="center"/>
        <w:textAlignment w:val="baseline"/>
        <w:rPr>
          <w:rFonts w:asciiTheme="majorHAnsi" w:eastAsiaTheme="majorHAnsi" w:hAnsiTheme="majorHAnsi" w:cs="Gulim"/>
          <w:b/>
          <w:color w:val="000000"/>
          <w:sz w:val="26"/>
          <w:szCs w:val="26"/>
        </w:rPr>
      </w:pPr>
      <w:r>
        <w:rPr>
          <w:rFonts w:asciiTheme="majorHAnsi" w:eastAsiaTheme="majorHAnsi" w:hAnsiTheme="majorHAnsi" w:cs="Gulim"/>
          <w:b/>
          <w:noProof/>
          <w:color w:val="000000"/>
          <w:sz w:val="26"/>
          <w:szCs w:val="26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5212080</wp:posOffset>
                </wp:positionH>
                <wp:positionV relativeFrom="paragraph">
                  <wp:posOffset>440055</wp:posOffset>
                </wp:positionV>
                <wp:extent cx="360" cy="360"/>
                <wp:effectExtent l="38100" t="38100" r="57150" b="5715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EFCE2E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6" o:spid="_x0000_s1026" type="#_x0000_t75" style="position:absolute;margin-left:409.7pt;margin-top:33.95pt;width:1.45pt;height:1.4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">
                <v:imagedata r:id="rId10" o:title=""/>
              </v:shape>
            </w:pict>
          </mc:Fallback>
        </mc:AlternateContent>
      </w:r>
    </w:p>
    <w:p w:rsidR="00F70E7B" w:rsidRPr="00F70E7B" w:rsidRDefault="00F70E7B" w:rsidP="00F70E7B">
      <w:pPr>
        <w:spacing w:after="0" w:line="384" w:lineRule="auto"/>
        <w:jc w:val="center"/>
        <w:textAlignment w:val="baseline"/>
        <w:rPr>
          <w:rFonts w:asciiTheme="majorHAnsi" w:eastAsiaTheme="majorHAnsi" w:hAnsiTheme="majorHAnsi" w:cs="Gulim"/>
          <w:b/>
          <w:color w:val="000000"/>
          <w:sz w:val="26"/>
          <w:szCs w:val="26"/>
        </w:rPr>
      </w:pPr>
    </w:p>
    <w:p w:rsidR="00F70E7B" w:rsidRPr="00F70E7B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Gulim"/>
          <w:b/>
          <w:color w:val="000000"/>
        </w:rPr>
      </w:pPr>
      <w:r w:rsidRPr="00F70E7B">
        <w:rPr>
          <w:rFonts w:asciiTheme="majorHAnsi" w:eastAsiaTheme="majorHAnsi" w:hAnsiTheme="majorHAnsi" w:cs="Gulim" w:hint="eastAsia"/>
          <w:b/>
          <w:color w:val="000000"/>
          <w:sz w:val="28"/>
          <w:szCs w:val="28"/>
        </w:rPr>
        <w:t>학부 총학생회장 귀하:</w:t>
      </w:r>
    </w:p>
    <w:p w:rsidR="00F70E7B" w:rsidRPr="00452F14" w:rsidRDefault="00F70E7B" w:rsidP="00F70E7B">
      <w:pPr>
        <w:spacing w:after="0" w:line="384" w:lineRule="auto"/>
        <w:textAlignment w:val="baseline"/>
        <w:rPr>
          <w:rFonts w:asciiTheme="majorHAnsi" w:eastAsiaTheme="majorHAnsi" w:hAnsiTheme="majorHAnsi" w:cs="Gulim"/>
          <w:b/>
        </w:rPr>
      </w:pPr>
      <w:r w:rsidRPr="00452F14">
        <w:rPr>
          <w:rFonts w:asciiTheme="majorHAnsi" w:eastAsiaTheme="majorHAnsi" w:hAnsiTheme="majorHAnsi" w:cs="Gulim" w:hint="eastAsia"/>
          <w:b/>
          <w:sz w:val="28"/>
          <w:szCs w:val="28"/>
        </w:rPr>
        <w:t xml:space="preserve">본 보고서를 </w:t>
      </w:r>
      <w:r w:rsidR="00A82D7B">
        <w:rPr>
          <w:rFonts w:asciiTheme="majorHAnsi" w:eastAsiaTheme="majorHAnsi" w:hAnsiTheme="majorHAnsi" w:cs="Gulim" w:hint="eastAsia"/>
          <w:b/>
          <w:sz w:val="28"/>
          <w:szCs w:val="28"/>
        </w:rPr>
        <w:t>건설및환경공학과</w:t>
      </w:r>
      <w:r w:rsidRPr="00452F14">
        <w:rPr>
          <w:rFonts w:asciiTheme="majorHAnsi" w:eastAsiaTheme="majorHAnsi" w:hAnsiTheme="majorHAnsi" w:cs="Gulim" w:hint="eastAsia"/>
          <w:b/>
          <w:spacing w:val="-4"/>
          <w:sz w:val="28"/>
          <w:szCs w:val="28"/>
        </w:rPr>
        <w:t xml:space="preserve">의 </w:t>
      </w:r>
      <w:r w:rsidR="00A82D7B">
        <w:rPr>
          <w:rFonts w:asciiTheme="majorHAnsi" w:eastAsiaTheme="majorHAnsi" w:hAnsiTheme="majorHAnsi" w:cs="Gulim" w:hint="eastAsia"/>
          <w:b/>
          <w:spacing w:val="-4"/>
          <w:sz w:val="28"/>
          <w:szCs w:val="28"/>
        </w:rPr>
        <w:t>22</w:t>
      </w:r>
      <w:r w:rsidR="00CF416A">
        <w:rPr>
          <w:rFonts w:asciiTheme="majorHAnsi" w:eastAsiaTheme="majorHAnsi" w:hAnsiTheme="majorHAnsi" w:cs="Gulim" w:hint="eastAsia"/>
          <w:b/>
          <w:spacing w:val="-4"/>
          <w:sz w:val="28"/>
          <w:szCs w:val="28"/>
        </w:rPr>
        <w:t xml:space="preserve">년도 </w:t>
      </w:r>
      <w:r w:rsidR="00A82D7B">
        <w:rPr>
          <w:rFonts w:asciiTheme="majorHAnsi" w:eastAsiaTheme="majorHAnsi" w:hAnsiTheme="majorHAnsi" w:cs="Gulim" w:hint="eastAsia"/>
          <w:b/>
          <w:spacing w:val="-4"/>
          <w:sz w:val="28"/>
          <w:szCs w:val="28"/>
        </w:rPr>
        <w:t xml:space="preserve">4분기 </w:t>
      </w:r>
      <w:r w:rsidRPr="00452F14">
        <w:rPr>
          <w:rFonts w:asciiTheme="majorHAnsi" w:eastAsiaTheme="majorHAnsi" w:hAnsiTheme="majorHAnsi" w:cs="Gulim" w:hint="eastAsia"/>
          <w:b/>
          <w:spacing w:val="-4"/>
          <w:sz w:val="28"/>
          <w:szCs w:val="28"/>
        </w:rPr>
        <w:t>사업보고서로 제출합니다.</w:t>
      </w:r>
    </w:p>
    <w:p w:rsidR="00F70E7B" w:rsidRPr="00452F14" w:rsidRDefault="00F70E7B" w:rsidP="00F70E7B">
      <w:pPr>
        <w:spacing w:after="0" w:line="384" w:lineRule="auto"/>
        <w:jc w:val="right"/>
        <w:textAlignment w:val="baseline"/>
        <w:rPr>
          <w:rFonts w:asciiTheme="majorHAnsi" w:eastAsiaTheme="majorHAnsi" w:hAnsiTheme="majorHAnsi" w:cs="Gulim"/>
          <w:b/>
          <w:spacing w:val="-4"/>
          <w:sz w:val="28"/>
          <w:szCs w:val="28"/>
        </w:rPr>
      </w:pPr>
    </w:p>
    <w:p w:rsidR="00F70E7B" w:rsidRPr="00452F14" w:rsidRDefault="00F70E7B" w:rsidP="00F70E7B">
      <w:pPr>
        <w:spacing w:after="0" w:line="384" w:lineRule="auto"/>
        <w:jc w:val="right"/>
        <w:textAlignment w:val="baseline"/>
        <w:rPr>
          <w:rFonts w:asciiTheme="majorHAnsi" w:eastAsiaTheme="majorHAnsi" w:hAnsiTheme="majorHAnsi" w:cs="Gulim"/>
          <w:b/>
          <w:spacing w:val="-4"/>
          <w:sz w:val="28"/>
          <w:szCs w:val="28"/>
        </w:rPr>
      </w:pPr>
    </w:p>
    <w:p w:rsidR="00F70E7B" w:rsidRPr="00452F14" w:rsidRDefault="00A82D7B" w:rsidP="00F70E7B">
      <w:pPr>
        <w:spacing w:after="0" w:line="384" w:lineRule="auto"/>
        <w:jc w:val="right"/>
        <w:textAlignment w:val="baseline"/>
        <w:rPr>
          <w:rFonts w:asciiTheme="majorHAnsi" w:eastAsiaTheme="majorHAnsi" w:hAnsiTheme="majorHAnsi" w:cs="Gulim"/>
          <w:b/>
        </w:rPr>
      </w:pPr>
      <w:r>
        <w:rPr>
          <w:rFonts w:asciiTheme="majorHAnsi" w:eastAsiaTheme="majorHAnsi" w:hAnsiTheme="majorHAnsi" w:cs="Gulim" w:hint="eastAsia"/>
          <w:b/>
          <w:noProof/>
          <w:spacing w:val="-4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4892040</wp:posOffset>
                </wp:positionH>
                <wp:positionV relativeFrom="paragraph">
                  <wp:posOffset>236220</wp:posOffset>
                </wp:positionV>
                <wp:extent cx="360" cy="360"/>
                <wp:effectExtent l="38100" t="38100" r="57150" b="5715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C97B9E" id="Ink 22" o:spid="_x0000_s1026" type="#_x0000_t75" style="position:absolute;margin-left:384.5pt;margin-top:17.9pt;width:1.45pt;height:1.4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">
                <v:imagedata r:id="rId10" o:title=""/>
              </v:shape>
            </w:pict>
          </mc:Fallback>
        </mc:AlternateContent>
      </w:r>
      <w:r w:rsidR="00F70E7B" w:rsidRPr="00452F14">
        <w:rPr>
          <w:rFonts w:asciiTheme="majorHAnsi" w:eastAsiaTheme="majorHAnsi" w:hAnsiTheme="majorHAnsi" w:cs="Gulim" w:hint="eastAsia"/>
          <w:b/>
          <w:spacing w:val="-4"/>
          <w:sz w:val="28"/>
          <w:szCs w:val="28"/>
        </w:rPr>
        <w:t xml:space="preserve">2022년 </w:t>
      </w:r>
      <w:r>
        <w:rPr>
          <w:rFonts w:asciiTheme="majorHAnsi" w:eastAsiaTheme="majorHAnsi" w:hAnsiTheme="majorHAnsi" w:cs="Gulim" w:hint="eastAsia"/>
          <w:b/>
          <w:spacing w:val="-4"/>
          <w:sz w:val="28"/>
          <w:szCs w:val="28"/>
        </w:rPr>
        <w:t>12</w:t>
      </w:r>
      <w:r w:rsidR="00F70E7B" w:rsidRPr="00452F14">
        <w:rPr>
          <w:rFonts w:asciiTheme="majorHAnsi" w:eastAsiaTheme="majorHAnsi" w:hAnsiTheme="majorHAnsi" w:cs="Gulim" w:hint="eastAsia"/>
          <w:b/>
          <w:spacing w:val="-4"/>
          <w:sz w:val="28"/>
          <w:szCs w:val="28"/>
        </w:rPr>
        <w:t xml:space="preserve">월 </w:t>
      </w:r>
      <w:r>
        <w:rPr>
          <w:rFonts w:asciiTheme="majorHAnsi" w:eastAsiaTheme="majorHAnsi" w:hAnsiTheme="majorHAnsi" w:cs="Gulim" w:hint="eastAsia"/>
          <w:b/>
          <w:spacing w:val="-4"/>
          <w:sz w:val="28"/>
          <w:szCs w:val="28"/>
        </w:rPr>
        <w:t>23</w:t>
      </w:r>
      <w:r w:rsidR="00F70E7B" w:rsidRPr="00452F14">
        <w:rPr>
          <w:rFonts w:asciiTheme="majorHAnsi" w:eastAsiaTheme="majorHAnsi" w:hAnsiTheme="majorHAnsi" w:cs="Gulim" w:hint="eastAsia"/>
          <w:b/>
          <w:spacing w:val="-4"/>
          <w:sz w:val="28"/>
          <w:szCs w:val="28"/>
        </w:rPr>
        <w:t>일</w:t>
      </w:r>
    </w:p>
    <w:p w:rsidR="00F70E7B" w:rsidRPr="00F70E7B" w:rsidRDefault="00A82D7B" w:rsidP="00F70E7B">
      <w:pPr>
        <w:spacing w:after="0" w:line="384" w:lineRule="auto"/>
        <w:jc w:val="right"/>
        <w:textAlignment w:val="baseline"/>
        <w:rPr>
          <w:rFonts w:ascii="함초롬바탕" w:eastAsia="Gulim" w:hAnsi="Times New Roman" w:cs="Gulim"/>
          <w:color w:val="000000"/>
          <w:spacing w:val="-4"/>
          <w:sz w:val="28"/>
          <w:szCs w:val="28"/>
        </w:rPr>
      </w:pPr>
      <w:r>
        <w:rPr>
          <w:rFonts w:ascii="함초롬바탕" w:eastAsia="Gulim" w:hAnsi="Times New Roman" w:cs="Gulim"/>
          <w:noProof/>
          <w:color w:val="000000"/>
          <w:spacing w:val="-4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5333580</wp:posOffset>
                </wp:positionH>
                <wp:positionV relativeFrom="paragraph">
                  <wp:posOffset>254515</wp:posOffset>
                </wp:positionV>
                <wp:extent cx="360" cy="360"/>
                <wp:effectExtent l="0" t="0" r="0" b="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2EED7E" id="Ink 18" o:spid="_x0000_s1026" type="#_x0000_t75" style="position:absolute;margin-left:419.25pt;margin-top:19.35pt;width:1.45pt;height:1.4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">
                <v:imagedata r:id="rId10" o:title=""/>
              </v:shape>
            </w:pict>
          </mc:Fallback>
        </mc:AlternateContent>
      </w:r>
    </w:p>
    <w:p w:rsidR="00F70E7B" w:rsidRPr="00F70E7B" w:rsidRDefault="00F70E7B" w:rsidP="00F70E7B">
      <w:pPr>
        <w:spacing w:after="0" w:line="384" w:lineRule="auto"/>
        <w:jc w:val="right"/>
        <w:textAlignment w:val="baseline"/>
        <w:rPr>
          <w:rFonts w:ascii="함초롬바탕" w:eastAsia="Gulim" w:hAnsi="Times New Roman" w:cs="Gulim"/>
          <w:color w:val="000000"/>
          <w:spacing w:val="-4"/>
          <w:sz w:val="28"/>
          <w:szCs w:val="28"/>
        </w:rPr>
      </w:pPr>
    </w:p>
    <w:tbl>
      <w:tblPr>
        <w:tblStyle w:val="TableGrid"/>
        <w:tblW w:w="3827" w:type="dxa"/>
        <w:tblInd w:w="4957" w:type="dxa"/>
        <w:tblLook w:val="04A0" w:firstRow="1" w:lastRow="0" w:firstColumn="1" w:lastColumn="0" w:noHBand="0" w:noVBand="1"/>
      </w:tblPr>
      <w:tblGrid>
        <w:gridCol w:w="617"/>
        <w:gridCol w:w="1605"/>
        <w:gridCol w:w="1605"/>
      </w:tblGrid>
      <w:tr w:rsidR="00F70E7B" w:rsidRPr="008744F0" w:rsidTr="00F70E7B">
        <w:trPr>
          <w:trHeight w:val="340"/>
        </w:trPr>
        <w:tc>
          <w:tcPr>
            <w:tcW w:w="4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A82D7B" w:rsidP="00892169">
            <w:pPr>
              <w:jc w:val="center"/>
              <w:rPr>
                <w:b/>
              </w:rPr>
            </w:pPr>
            <w:r>
              <w:rPr>
                <w:rFonts w:hint="eastAsia"/>
                <w:b/>
                <w:noProof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203610</wp:posOffset>
                      </wp:positionH>
                      <wp:positionV relativeFrom="paragraph">
                        <wp:posOffset>565675</wp:posOffset>
                      </wp:positionV>
                      <wp:extent cx="76680" cy="186120"/>
                      <wp:effectExtent l="19050" t="38100" r="57150" b="42545"/>
                      <wp:wrapNone/>
                      <wp:docPr id="2" name="Ink 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6680" cy="186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2DE269E" id="Ink 2" o:spid="_x0000_s1026" type="#_x0000_t75" style="position:absolute;margin-left:15.35pt;margin-top:43.85pt;width:7.45pt;height:16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">
                      <v:imagedata r:id="rId14" o:title=""/>
                    </v:shape>
                  </w:pict>
                </mc:Fallback>
              </mc:AlternateContent>
            </w:r>
            <w:r w:rsidR="00F70E7B" w:rsidRPr="008744F0">
              <w:rPr>
                <w:rFonts w:hint="eastAsia"/>
                <w:b/>
              </w:rPr>
              <w:t>서명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892169">
            <w:pPr>
              <w:jc w:val="center"/>
              <w:rPr>
                <w:b/>
              </w:rPr>
            </w:pPr>
            <w:r w:rsidRPr="008744F0">
              <w:rPr>
                <w:rFonts w:hint="eastAsia"/>
                <w:b/>
              </w:rPr>
              <w:t>담당자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89216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기구장</w:t>
            </w:r>
          </w:p>
        </w:tc>
      </w:tr>
      <w:tr w:rsidR="00F70E7B" w:rsidRPr="008744F0" w:rsidTr="00F70E7B">
        <w:trPr>
          <w:trHeight w:val="143"/>
        </w:trPr>
        <w:tc>
          <w:tcPr>
            <w:tcW w:w="4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70E7B" w:rsidRPr="008744F0" w:rsidRDefault="00F70E7B" w:rsidP="00892169">
            <w:pPr>
              <w:jc w:val="right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892169">
            <w:pPr>
              <w:jc w:val="center"/>
              <w:rPr>
                <w:b/>
              </w:rPr>
            </w:pPr>
          </w:p>
          <w:p w:rsidR="00F70E7B" w:rsidRPr="008744F0" w:rsidRDefault="00A82D7B" w:rsidP="00892169">
            <w:pPr>
              <w:jc w:val="center"/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i">
                  <w:drawing>
                    <wp:anchor distT="0" distB="0" distL="114300" distR="114300" simplePos="0" relativeHeight="251672576" behindDoc="0" locked="0" layoutInCell="1" allowOverlap="1">
                      <wp:simplePos x="0" y="0"/>
                      <wp:positionH relativeFrom="column">
                        <wp:posOffset>99695</wp:posOffset>
                      </wp:positionH>
                      <wp:positionV relativeFrom="paragraph">
                        <wp:posOffset>-137795</wp:posOffset>
                      </wp:positionV>
                      <wp:extent cx="823020" cy="517260"/>
                      <wp:effectExtent l="38100" t="38100" r="34290" b="54610"/>
                      <wp:wrapNone/>
                      <wp:docPr id="15" name="Ink 1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23020" cy="5172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1106598" id="Ink 15" o:spid="_x0000_s1026" type="#_x0000_t75" style="position:absolute;margin-left:7.15pt;margin-top:-11.55pt;width:66.2pt;height:42.1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">
                      <v:imagedata r:id="rId16" o:title=""/>
                    </v:shape>
                  </w:pict>
                </mc:Fallback>
              </mc:AlternateContent>
            </w:r>
          </w:p>
          <w:p w:rsidR="00F70E7B" w:rsidRPr="008744F0" w:rsidRDefault="00F70E7B" w:rsidP="00892169">
            <w:pPr>
              <w:jc w:val="center"/>
              <w:rPr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70E7B" w:rsidRPr="008744F0" w:rsidRDefault="00F70E7B" w:rsidP="00892169">
            <w:pPr>
              <w:jc w:val="center"/>
              <w:rPr>
                <w:b/>
              </w:rPr>
            </w:pPr>
          </w:p>
          <w:p w:rsidR="00F70E7B" w:rsidRPr="008744F0" w:rsidRDefault="00A82D7B" w:rsidP="00892169">
            <w:pPr>
              <w:jc w:val="center"/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i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-92075</wp:posOffset>
                      </wp:positionV>
                      <wp:extent cx="858780" cy="409575"/>
                      <wp:effectExtent l="38100" t="38100" r="17780" b="47625"/>
                      <wp:wrapNone/>
                      <wp:docPr id="14" name="Ink 1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58780" cy="40957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179AD26" id="Ink 14" o:spid="_x0000_s1026" type="#_x0000_t75" style="position:absolute;margin-left:15.1pt;margin-top:-7.95pt;width:69pt;height:33.6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">
                      <v:imagedata r:id="rId18" o:title=""/>
                    </v:shape>
                  </w:pict>
                </mc:Fallback>
              </mc:AlternateContent>
            </w:r>
            <w:r>
              <w:rPr>
                <w:b/>
                <w:noProof/>
              </w:rPr>
              <mc:AlternateContent>
                <mc:Choice Requires="wpi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47360</wp:posOffset>
                      </wp:positionH>
                      <wp:positionV relativeFrom="paragraph">
                        <wp:posOffset>118465</wp:posOffset>
                      </wp:positionV>
                      <wp:extent cx="47880" cy="149400"/>
                      <wp:effectExtent l="38100" t="38100" r="47625" b="41275"/>
                      <wp:wrapNone/>
                      <wp:docPr id="8" name="Ink 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7880" cy="149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149DBAD" id="Ink 8" o:spid="_x0000_s1026" type="#_x0000_t75" style="position:absolute;margin-left:3.05pt;margin-top:8.65pt;width:5.15pt;height:13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">
                      <v:imagedata r:id="rId20" o:title=""/>
                    </v:shape>
                  </w:pict>
                </mc:Fallback>
              </mc:AlternateContent>
            </w:r>
          </w:p>
          <w:p w:rsidR="00F70E7B" w:rsidRPr="008744F0" w:rsidRDefault="00F70E7B" w:rsidP="00892169">
            <w:pPr>
              <w:jc w:val="center"/>
              <w:rPr>
                <w:b/>
              </w:rPr>
            </w:pPr>
          </w:p>
        </w:tc>
      </w:tr>
    </w:tbl>
    <w:p w:rsidR="00F70E7B" w:rsidRPr="00F70E7B" w:rsidRDefault="00F70E7B" w:rsidP="00F70E7B">
      <w:pPr>
        <w:spacing w:after="0" w:line="384" w:lineRule="auto"/>
        <w:jc w:val="center"/>
        <w:textAlignment w:val="baseline"/>
        <w:rPr>
          <w:rFonts w:ascii="함초롬바탕" w:eastAsia="Gulim" w:hAnsi="Times New Roman" w:cs="Gulim"/>
          <w:color w:val="000000"/>
        </w:rPr>
      </w:pPr>
    </w:p>
    <w:p w:rsidR="008F1FC7" w:rsidRDefault="00A82D7B" w:rsidP="008F1FC7"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5410260</wp:posOffset>
                </wp:positionH>
                <wp:positionV relativeFrom="paragraph">
                  <wp:posOffset>1472900</wp:posOffset>
                </wp:positionV>
                <wp:extent cx="360" cy="360"/>
                <wp:effectExtent l="0" t="0" r="0" b="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F6945C" id="Ink 17" o:spid="_x0000_s1026" type="#_x0000_t75" style="position:absolute;margin-left:425.3pt;margin-top:115.3pt;width:1.45pt;height:1.4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">
                <v:imagedata r:id="rId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5478300</wp:posOffset>
                </wp:positionH>
                <wp:positionV relativeFrom="paragraph">
                  <wp:posOffset>2310980</wp:posOffset>
                </wp:positionV>
                <wp:extent cx="360" cy="360"/>
                <wp:effectExtent l="0" t="0" r="0" b="0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A75FBE" id="Ink 16" o:spid="_x0000_s1026" type="#_x0000_t75" style="position:absolute;margin-left:430.65pt;margin-top:181.25pt;width:1.45pt;height:1.4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">
                <v:imagedata r:id="rId10" o:title=""/>
              </v:shape>
            </w:pict>
          </mc:Fallback>
        </mc:AlternateContent>
      </w:r>
      <w:r w:rsidR="008F1FC7"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1E15" w:rsidTr="0089216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9B1E15" w:rsidRPr="009B1E15" w:rsidRDefault="009B1E15" w:rsidP="009B1E15">
            <w:pPr>
              <w:jc w:val="center"/>
              <w:rPr>
                <w:b/>
                <w:sz w:val="40"/>
                <w:szCs w:val="36"/>
              </w:rPr>
            </w:pPr>
            <w:r w:rsidRPr="009B1E15">
              <w:rPr>
                <w:rFonts w:hint="eastAsia"/>
                <w:b/>
                <w:sz w:val="40"/>
                <w:szCs w:val="36"/>
              </w:rPr>
              <w:lastRenderedPageBreak/>
              <w:t>Ⅰ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 w:rsidR="008F1FC7">
              <w:rPr>
                <w:rFonts w:hint="eastAsia"/>
                <w:b/>
                <w:sz w:val="40"/>
                <w:szCs w:val="36"/>
              </w:rPr>
              <w:t xml:space="preserve">사업 </w:t>
            </w:r>
            <w:r w:rsidRPr="009B1E15">
              <w:rPr>
                <w:rFonts w:hint="eastAsia"/>
                <w:b/>
                <w:sz w:val="40"/>
                <w:szCs w:val="36"/>
              </w:rPr>
              <w:t>개요</w:t>
            </w:r>
          </w:p>
        </w:tc>
      </w:tr>
    </w:tbl>
    <w:p w:rsidR="008F1FC7" w:rsidRDefault="008F1FC7"/>
    <w:p w:rsidR="00A82D7B" w:rsidRDefault="00A82D7B" w:rsidP="008921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"/>
        <w:gridCol w:w="3345"/>
        <w:gridCol w:w="3345"/>
        <w:gridCol w:w="1247"/>
      </w:tblGrid>
      <w:tr w:rsidR="00A82D7B" w:rsidTr="00892169">
        <w:tc>
          <w:tcPr>
            <w:tcW w:w="1020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82D7B" w:rsidRPr="00DF1A8A" w:rsidRDefault="00A82D7B" w:rsidP="00A82D7B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번호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82D7B" w:rsidRPr="00DF1A8A" w:rsidRDefault="00A82D7B" w:rsidP="00A82D7B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명</w:t>
            </w:r>
          </w:p>
        </w:tc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82D7B" w:rsidRPr="00DF1A8A" w:rsidRDefault="00A82D7B" w:rsidP="00A82D7B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사업</w:t>
            </w:r>
            <w:r>
              <w:rPr>
                <w:rFonts w:hint="eastAsia"/>
                <w:b/>
              </w:rPr>
              <w:t>기간</w:t>
            </w:r>
          </w:p>
        </w:tc>
        <w:tc>
          <w:tcPr>
            <w:tcW w:w="124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82D7B" w:rsidRPr="00DF1A8A" w:rsidRDefault="00A82D7B" w:rsidP="00A82D7B">
            <w:pPr>
              <w:jc w:val="center"/>
              <w:rPr>
                <w:b/>
              </w:rPr>
            </w:pPr>
            <w:r w:rsidRPr="00DF1A8A">
              <w:rPr>
                <w:rFonts w:hint="eastAsia"/>
                <w:b/>
              </w:rPr>
              <w:t>담당자</w:t>
            </w:r>
          </w:p>
        </w:tc>
      </w:tr>
      <w:tr w:rsidR="00A82D7B" w:rsidTr="00892169">
        <w:tc>
          <w:tcPr>
            <w:tcW w:w="1020" w:type="dxa"/>
            <w:tcBorders>
              <w:top w:val="single" w:sz="4" w:space="0" w:color="auto"/>
            </w:tcBorders>
          </w:tcPr>
          <w:p w:rsidR="00A82D7B" w:rsidRDefault="00A82D7B" w:rsidP="00A82D7B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A82D7B" w:rsidRDefault="00A82D7B" w:rsidP="00A82D7B">
            <w:r w:rsidRPr="007F77E2">
              <w:t>축제부스운영</w:t>
            </w:r>
          </w:p>
        </w:tc>
        <w:tc>
          <w:tcPr>
            <w:tcW w:w="3345" w:type="dxa"/>
            <w:tcBorders>
              <w:top w:val="single" w:sz="4" w:space="0" w:color="auto"/>
            </w:tcBorders>
          </w:tcPr>
          <w:p w:rsidR="00A82D7B" w:rsidRDefault="00A82D7B" w:rsidP="00A82D7B">
            <w:r w:rsidRPr="007F77E2">
              <w:t>2022.0</w:t>
            </w:r>
            <w:r>
              <w:t>8</w:t>
            </w:r>
            <w:r w:rsidRPr="007F77E2">
              <w:t>~</w:t>
            </w:r>
            <w:r>
              <w:t>09.1</w:t>
            </w:r>
            <w:r w:rsidRPr="007F77E2">
              <w:t>7</w:t>
            </w:r>
          </w:p>
        </w:tc>
        <w:tc>
          <w:tcPr>
            <w:tcW w:w="1247" w:type="dxa"/>
            <w:tcBorders>
              <w:top w:val="single" w:sz="4" w:space="0" w:color="auto"/>
            </w:tcBorders>
          </w:tcPr>
          <w:p w:rsidR="00A82D7B" w:rsidRDefault="00A82D7B" w:rsidP="00A82D7B">
            <w:pPr>
              <w:jc w:val="center"/>
            </w:pPr>
            <w:r w:rsidRPr="007F77E2">
              <w:t>학생회장</w:t>
            </w:r>
          </w:p>
        </w:tc>
      </w:tr>
      <w:tr w:rsidR="00A82D7B" w:rsidTr="00892169">
        <w:tc>
          <w:tcPr>
            <w:tcW w:w="1020" w:type="dxa"/>
          </w:tcPr>
          <w:p w:rsidR="00A82D7B" w:rsidRDefault="00A82D7B" w:rsidP="00A82D7B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345" w:type="dxa"/>
          </w:tcPr>
          <w:p w:rsidR="00A82D7B" w:rsidRDefault="00A82D7B" w:rsidP="00A82D7B">
            <w:r w:rsidRPr="007F77E2">
              <w:t>개강파티</w:t>
            </w:r>
          </w:p>
        </w:tc>
        <w:tc>
          <w:tcPr>
            <w:tcW w:w="3345" w:type="dxa"/>
          </w:tcPr>
          <w:p w:rsidR="00A82D7B" w:rsidRDefault="00A82D7B" w:rsidP="00A82D7B">
            <w:r w:rsidRPr="007F77E2">
              <w:t>2022.09</w:t>
            </w:r>
            <w:r>
              <w:rPr>
                <w:rFonts w:hint="eastAsia"/>
              </w:rPr>
              <w:t>.23</w:t>
            </w:r>
          </w:p>
        </w:tc>
        <w:tc>
          <w:tcPr>
            <w:tcW w:w="1247" w:type="dxa"/>
          </w:tcPr>
          <w:p w:rsidR="00A82D7B" w:rsidRDefault="00A82D7B" w:rsidP="00A82D7B">
            <w:pPr>
              <w:jc w:val="center"/>
            </w:pPr>
            <w:r w:rsidRPr="007F77E2">
              <w:t>학생회장</w:t>
            </w:r>
          </w:p>
        </w:tc>
      </w:tr>
      <w:tr w:rsidR="00A82D7B" w:rsidTr="00892169">
        <w:tc>
          <w:tcPr>
            <w:tcW w:w="1020" w:type="dxa"/>
          </w:tcPr>
          <w:p w:rsidR="00A82D7B" w:rsidRDefault="00A82D7B" w:rsidP="00A82D7B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345" w:type="dxa"/>
          </w:tcPr>
          <w:p w:rsidR="00A82D7B" w:rsidRDefault="00A82D7B" w:rsidP="00A82D7B">
            <w:r w:rsidRPr="007F77E2">
              <w:t>학과설명회</w:t>
            </w:r>
          </w:p>
        </w:tc>
        <w:tc>
          <w:tcPr>
            <w:tcW w:w="3345" w:type="dxa"/>
          </w:tcPr>
          <w:p w:rsidR="00A82D7B" w:rsidRDefault="00A82D7B" w:rsidP="00A82D7B">
            <w:r w:rsidRPr="007F77E2">
              <w:t>2022.</w:t>
            </w:r>
            <w:r>
              <w:t>10~11</w:t>
            </w:r>
            <w:r w:rsidR="00892169">
              <w:rPr>
                <w:rFonts w:hint="eastAsia"/>
              </w:rPr>
              <w:t>.28</w:t>
            </w:r>
          </w:p>
        </w:tc>
        <w:tc>
          <w:tcPr>
            <w:tcW w:w="1247" w:type="dxa"/>
          </w:tcPr>
          <w:p w:rsidR="00A82D7B" w:rsidRDefault="00A82D7B" w:rsidP="00A82D7B">
            <w:pPr>
              <w:jc w:val="center"/>
            </w:pPr>
            <w:r w:rsidRPr="007F77E2">
              <w:t>학생회장</w:t>
            </w:r>
          </w:p>
        </w:tc>
      </w:tr>
      <w:tr w:rsidR="00A82D7B" w:rsidTr="00892169">
        <w:tc>
          <w:tcPr>
            <w:tcW w:w="1020" w:type="dxa"/>
          </w:tcPr>
          <w:p w:rsidR="00A82D7B" w:rsidRDefault="00A82D7B" w:rsidP="00A82D7B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345" w:type="dxa"/>
          </w:tcPr>
          <w:p w:rsidR="00A82D7B" w:rsidRDefault="00A82D7B" w:rsidP="00A82D7B">
            <w:r w:rsidRPr="007F77E2">
              <w:t>학과 MT</w:t>
            </w:r>
          </w:p>
        </w:tc>
        <w:tc>
          <w:tcPr>
            <w:tcW w:w="3345" w:type="dxa"/>
          </w:tcPr>
          <w:p w:rsidR="00A82D7B" w:rsidRDefault="00A82D7B" w:rsidP="00A82D7B">
            <w:r w:rsidRPr="007F77E2">
              <w:t>2022.1</w:t>
            </w:r>
            <w:r>
              <w:t>0~1</w:t>
            </w:r>
            <w:r w:rsidR="00892169">
              <w:rPr>
                <w:rFonts w:hint="eastAsia"/>
              </w:rPr>
              <w:t>1.11</w:t>
            </w:r>
          </w:p>
        </w:tc>
        <w:tc>
          <w:tcPr>
            <w:tcW w:w="1247" w:type="dxa"/>
          </w:tcPr>
          <w:p w:rsidR="00A82D7B" w:rsidRDefault="00A82D7B" w:rsidP="00A82D7B">
            <w:pPr>
              <w:jc w:val="center"/>
            </w:pPr>
            <w:r w:rsidRPr="007F77E2">
              <w:t>학생회장</w:t>
            </w:r>
          </w:p>
        </w:tc>
      </w:tr>
      <w:tr w:rsidR="00A82D7B" w:rsidTr="00892169">
        <w:tc>
          <w:tcPr>
            <w:tcW w:w="1020" w:type="dxa"/>
          </w:tcPr>
          <w:p w:rsidR="00A82D7B" w:rsidRDefault="00A82D7B" w:rsidP="00A82D7B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345" w:type="dxa"/>
          </w:tcPr>
          <w:p w:rsidR="00A82D7B" w:rsidRDefault="00A82D7B" w:rsidP="00A82D7B">
            <w:r w:rsidRPr="007F77E2">
              <w:t>종강파티</w:t>
            </w:r>
          </w:p>
        </w:tc>
        <w:tc>
          <w:tcPr>
            <w:tcW w:w="3345" w:type="dxa"/>
          </w:tcPr>
          <w:p w:rsidR="00A82D7B" w:rsidRDefault="00A82D7B" w:rsidP="00A82D7B">
            <w:r w:rsidRPr="007F77E2">
              <w:t>2022.</w:t>
            </w:r>
            <w:r>
              <w:t>11~</w:t>
            </w:r>
            <w:r w:rsidRPr="007F77E2">
              <w:t>1</w:t>
            </w:r>
            <w:r w:rsidR="00892169">
              <w:rPr>
                <w:rFonts w:hint="eastAsia"/>
              </w:rPr>
              <w:t>2.15</w:t>
            </w:r>
          </w:p>
        </w:tc>
        <w:tc>
          <w:tcPr>
            <w:tcW w:w="1247" w:type="dxa"/>
          </w:tcPr>
          <w:p w:rsidR="00A82D7B" w:rsidRDefault="00A82D7B" w:rsidP="00A82D7B">
            <w:pPr>
              <w:jc w:val="center"/>
            </w:pPr>
            <w:r w:rsidRPr="007F77E2">
              <w:t>학생회장</w:t>
            </w:r>
          </w:p>
        </w:tc>
      </w:tr>
      <w:tr w:rsidR="00A82D7B" w:rsidTr="00892169">
        <w:tc>
          <w:tcPr>
            <w:tcW w:w="1020" w:type="dxa"/>
          </w:tcPr>
          <w:p w:rsidR="00A82D7B" w:rsidRDefault="00A82D7B" w:rsidP="00A82D7B">
            <w:pPr>
              <w:jc w:val="center"/>
            </w:pPr>
            <w:r>
              <w:t>6</w:t>
            </w:r>
          </w:p>
        </w:tc>
        <w:tc>
          <w:tcPr>
            <w:tcW w:w="3345" w:type="dxa"/>
          </w:tcPr>
          <w:p w:rsidR="00A82D7B" w:rsidRPr="007F77E2" w:rsidRDefault="00A82D7B" w:rsidP="00A82D7B">
            <w:r w:rsidRPr="007F77E2">
              <w:t>OTL 후기 작성 이벤트</w:t>
            </w:r>
          </w:p>
        </w:tc>
        <w:tc>
          <w:tcPr>
            <w:tcW w:w="3345" w:type="dxa"/>
          </w:tcPr>
          <w:p w:rsidR="00A82D7B" w:rsidRDefault="00A82D7B" w:rsidP="00A82D7B">
            <w:r w:rsidRPr="007F77E2">
              <w:t>2022.</w:t>
            </w:r>
            <w:r>
              <w:t>1</w:t>
            </w:r>
            <w:r w:rsidR="00892169">
              <w:rPr>
                <w:rFonts w:hint="eastAsia"/>
              </w:rPr>
              <w:t>2.7</w:t>
            </w:r>
            <w:r>
              <w:t>~</w:t>
            </w:r>
            <w:r w:rsidRPr="007F77E2">
              <w:t>12</w:t>
            </w:r>
            <w:r>
              <w:t>.</w:t>
            </w:r>
            <w:r w:rsidR="00892169">
              <w:rPr>
                <w:rFonts w:hint="eastAsia"/>
              </w:rPr>
              <w:t>2</w:t>
            </w:r>
            <w:r w:rsidR="000A3AED">
              <w:t>4</w:t>
            </w:r>
          </w:p>
        </w:tc>
        <w:tc>
          <w:tcPr>
            <w:tcW w:w="1247" w:type="dxa"/>
          </w:tcPr>
          <w:p w:rsidR="00A82D7B" w:rsidRDefault="00A82D7B" w:rsidP="00A82D7B">
            <w:pPr>
              <w:jc w:val="center"/>
            </w:pPr>
            <w:r w:rsidRPr="007F77E2">
              <w:t>학생회장</w:t>
            </w:r>
          </w:p>
        </w:tc>
      </w:tr>
      <w:tr w:rsidR="00A82D7B" w:rsidTr="0057075D">
        <w:tc>
          <w:tcPr>
            <w:tcW w:w="1020" w:type="dxa"/>
          </w:tcPr>
          <w:p w:rsidR="00A82D7B" w:rsidRDefault="00A82D7B" w:rsidP="00A82D7B">
            <w:pPr>
              <w:jc w:val="center"/>
            </w:pPr>
            <w:r>
              <w:t>7</w:t>
            </w:r>
          </w:p>
        </w:tc>
        <w:tc>
          <w:tcPr>
            <w:tcW w:w="3345" w:type="dxa"/>
          </w:tcPr>
          <w:p w:rsidR="00A82D7B" w:rsidRPr="007F77E2" w:rsidRDefault="00A82D7B" w:rsidP="00A82D7B">
            <w:r w:rsidRPr="007F77E2">
              <w:t>과방 정비 사업</w:t>
            </w:r>
          </w:p>
        </w:tc>
        <w:tc>
          <w:tcPr>
            <w:tcW w:w="3345" w:type="dxa"/>
          </w:tcPr>
          <w:p w:rsidR="00A82D7B" w:rsidRDefault="00A82D7B" w:rsidP="00A82D7B">
            <w:r>
              <w:t>2022.09~12</w:t>
            </w:r>
          </w:p>
        </w:tc>
        <w:tc>
          <w:tcPr>
            <w:tcW w:w="1247" w:type="dxa"/>
          </w:tcPr>
          <w:p w:rsidR="00A82D7B" w:rsidRDefault="00A82D7B" w:rsidP="00A82D7B">
            <w:pPr>
              <w:jc w:val="center"/>
            </w:pPr>
            <w:r w:rsidRPr="007F77E2">
              <w:t>학생회장</w:t>
            </w:r>
          </w:p>
        </w:tc>
      </w:tr>
      <w:tr w:rsidR="0057075D" w:rsidTr="00892169">
        <w:tc>
          <w:tcPr>
            <w:tcW w:w="1020" w:type="dxa"/>
            <w:tcBorders>
              <w:bottom w:val="single" w:sz="12" w:space="0" w:color="auto"/>
            </w:tcBorders>
          </w:tcPr>
          <w:p w:rsidR="0057075D" w:rsidRDefault="0057075D" w:rsidP="00A82D7B">
            <w:pPr>
              <w:jc w:val="center"/>
            </w:pPr>
            <w:r>
              <w:t>8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57075D" w:rsidRPr="007F77E2" w:rsidRDefault="0057075D" w:rsidP="00A82D7B">
            <w:r>
              <w:rPr>
                <w:rFonts w:hint="eastAsia"/>
              </w:rPr>
              <w:t>친해지길바래</w:t>
            </w:r>
          </w:p>
        </w:tc>
        <w:tc>
          <w:tcPr>
            <w:tcW w:w="3345" w:type="dxa"/>
            <w:tcBorders>
              <w:bottom w:val="single" w:sz="12" w:space="0" w:color="auto"/>
            </w:tcBorders>
          </w:tcPr>
          <w:p w:rsidR="0057075D" w:rsidRDefault="0057075D" w:rsidP="00A82D7B">
            <w:r>
              <w:t>2022.11.01~12.15</w:t>
            </w:r>
          </w:p>
        </w:tc>
        <w:tc>
          <w:tcPr>
            <w:tcW w:w="1247" w:type="dxa"/>
            <w:tcBorders>
              <w:bottom w:val="single" w:sz="12" w:space="0" w:color="auto"/>
            </w:tcBorders>
          </w:tcPr>
          <w:p w:rsidR="0057075D" w:rsidRPr="007F77E2" w:rsidRDefault="0057075D" w:rsidP="00A82D7B">
            <w:pPr>
              <w:jc w:val="center"/>
            </w:pPr>
            <w:r>
              <w:rPr>
                <w:rFonts w:hint="eastAsia"/>
              </w:rPr>
              <w:t>학생회장</w:t>
            </w:r>
          </w:p>
        </w:tc>
      </w:tr>
    </w:tbl>
    <w:p w:rsidR="00A82D7B" w:rsidRDefault="00A82D7B" w:rsidP="00892169"/>
    <w:p w:rsidR="00A82D7B" w:rsidRDefault="00A82D7B" w:rsidP="00A82D7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1FC7" w:rsidTr="0089216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8F1FC7" w:rsidRPr="009B1E15" w:rsidRDefault="008F1FC7" w:rsidP="00892169">
            <w:pPr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Ⅱ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사업별 보고</w:t>
            </w:r>
          </w:p>
        </w:tc>
      </w:tr>
    </w:tbl>
    <w:p w:rsidR="008F1FC7" w:rsidRDefault="008F1FC7" w:rsidP="008F1FC7"/>
    <w:p w:rsidR="008F1FC7" w:rsidRDefault="008F1FC7" w:rsidP="008F1FC7"/>
    <w:tbl>
      <w:tblPr>
        <w:tblStyle w:val="TableGrid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89216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892169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892169">
            <w:pPr>
              <w:rPr>
                <w:b/>
                <w:sz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892169" w:rsidP="00892169">
            <w:pPr>
              <w:rPr>
                <w:b/>
                <w:sz w:val="36"/>
              </w:rPr>
            </w:pPr>
            <w:r>
              <w:rPr>
                <w:rFonts w:hint="eastAsia"/>
                <w:b/>
                <w:sz w:val="36"/>
              </w:rPr>
              <w:t>축제부스운영</w:t>
            </w:r>
          </w:p>
        </w:tc>
      </w:tr>
    </w:tbl>
    <w:p w:rsidR="008F1FC7" w:rsidRDefault="008F1FC7" w:rsidP="008F1FC7"/>
    <w:p w:rsidR="008F1FC7" w:rsidRPr="0029157A" w:rsidRDefault="008F1FC7" w:rsidP="008F1FC7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29157A" w:rsidRPr="00062781" w:rsidRDefault="000A3AED" w:rsidP="00062781">
            <w:pPr>
              <w:spacing w:line="360" w:lineRule="auto"/>
              <w:rPr>
                <w:rFonts w:hint="eastAsia"/>
                <w:sz w:val="22"/>
              </w:rPr>
            </w:pPr>
            <w:r>
              <w:rPr>
                <w:rFonts w:hint="eastAsia"/>
                <w:sz w:val="22"/>
              </w:rPr>
              <w:t>K</w:t>
            </w:r>
            <w:r>
              <w:rPr>
                <w:sz w:val="22"/>
              </w:rPr>
              <w:t xml:space="preserve">AMF </w:t>
            </w:r>
            <w:r>
              <w:rPr>
                <w:rFonts w:hint="eastAsia"/>
                <w:sz w:val="22"/>
              </w:rPr>
              <w:t>축제 부스 운영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29157A" w:rsidRPr="00062781" w:rsidRDefault="000A3AED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8 ~ 2022.09.16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29157A" w:rsidRPr="00062781" w:rsidRDefault="000A3AED" w:rsidP="00062781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9.16~09.17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</w:t>
            </w:r>
            <w:r w:rsidR="008A6F11" w:rsidRPr="00062781">
              <w:rPr>
                <w:rFonts w:hint="eastAsia"/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결산</w:t>
            </w:r>
          </w:p>
        </w:tc>
        <w:tc>
          <w:tcPr>
            <w:tcW w:w="6753" w:type="dxa"/>
          </w:tcPr>
          <w:p w:rsidR="0029157A" w:rsidRPr="000A3AED" w:rsidRDefault="000A3AED" w:rsidP="000A3AE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₩718,710</w:t>
            </w:r>
          </w:p>
        </w:tc>
      </w:tr>
      <w:tr w:rsidR="0029157A" w:rsidTr="008A6F11">
        <w:tc>
          <w:tcPr>
            <w:tcW w:w="2263" w:type="dxa"/>
          </w:tcPr>
          <w:p w:rsidR="0029157A" w:rsidRPr="00062781" w:rsidRDefault="0029157A" w:rsidP="00062781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29157A" w:rsidRPr="00062781" w:rsidRDefault="000A3AED" w:rsidP="00062781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이지선</w:t>
            </w:r>
          </w:p>
        </w:tc>
      </w:tr>
    </w:tbl>
    <w:p w:rsidR="0029157A" w:rsidRDefault="0029157A" w:rsidP="008F1FC7"/>
    <w:p w:rsidR="008F1FC7" w:rsidRDefault="008F1FC7" w:rsidP="008F1FC7"/>
    <w:p w:rsidR="008F1FC7" w:rsidRPr="008A6F11" w:rsidRDefault="008F1FC7" w:rsidP="008F1FC7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A91D65" w:rsidRDefault="008F1FC7" w:rsidP="00A91D6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3897"/>
        <w:gridCol w:w="1928"/>
      </w:tblGrid>
      <w:tr w:rsidR="00A91D65" w:rsidTr="006E28E0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91D65" w:rsidRPr="00062781" w:rsidRDefault="00A91D65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89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91D65" w:rsidRPr="00062781" w:rsidRDefault="00A91D65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1928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91D65" w:rsidRPr="00062781" w:rsidRDefault="00A91D65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91D65" w:rsidTr="006E28E0">
        <w:tc>
          <w:tcPr>
            <w:tcW w:w="2912" w:type="dxa"/>
            <w:tcBorders>
              <w:top w:val="single" w:sz="4" w:space="0" w:color="auto"/>
            </w:tcBorders>
          </w:tcPr>
          <w:p w:rsidR="00A91D65" w:rsidRPr="00062781" w:rsidRDefault="00A91D65" w:rsidP="006E28E0">
            <w:pPr>
              <w:jc w:val="center"/>
            </w:pPr>
            <w:r w:rsidRPr="007F77E2">
              <w:t>2022.08 초</w:t>
            </w:r>
          </w:p>
        </w:tc>
        <w:tc>
          <w:tcPr>
            <w:tcW w:w="3897" w:type="dxa"/>
            <w:tcBorders>
              <w:top w:val="single" w:sz="4" w:space="0" w:color="auto"/>
            </w:tcBorders>
          </w:tcPr>
          <w:p w:rsidR="00A91D65" w:rsidRPr="00062781" w:rsidRDefault="00A91D65" w:rsidP="006E28E0">
            <w:r w:rsidRPr="007F77E2">
              <w:t>부스 신청 접수</w:t>
            </w:r>
          </w:p>
        </w:tc>
        <w:tc>
          <w:tcPr>
            <w:tcW w:w="1928" w:type="dxa"/>
            <w:tcBorders>
              <w:top w:val="single" w:sz="4" w:space="0" w:color="auto"/>
            </w:tcBorders>
          </w:tcPr>
          <w:p w:rsidR="00A91D65" w:rsidRPr="00062781" w:rsidRDefault="00A91D65" w:rsidP="006E28E0"/>
        </w:tc>
      </w:tr>
      <w:tr w:rsidR="00A91D65" w:rsidTr="006E28E0">
        <w:tc>
          <w:tcPr>
            <w:tcW w:w="2912" w:type="dxa"/>
          </w:tcPr>
          <w:p w:rsidR="00A91D65" w:rsidRPr="00062781" w:rsidRDefault="00A91D65" w:rsidP="006E28E0">
            <w:pPr>
              <w:jc w:val="center"/>
            </w:pPr>
            <w:r w:rsidRPr="007F77E2">
              <w:t>2022.08월 중순~9월 초</w:t>
            </w:r>
          </w:p>
        </w:tc>
        <w:tc>
          <w:tcPr>
            <w:tcW w:w="3897" w:type="dxa"/>
          </w:tcPr>
          <w:p w:rsidR="00A91D65" w:rsidRPr="00062781" w:rsidRDefault="00A91D65" w:rsidP="006E28E0">
            <w:r>
              <w:t>회오리감자 기계 구입, 이전에 사용하던</w:t>
            </w:r>
            <w:r>
              <w:rPr>
                <w:rFonts w:hint="eastAsia"/>
              </w:rPr>
              <w:t xml:space="preserve"> </w:t>
            </w:r>
            <w:r>
              <w:t>튀김기 세척, 홍보 및 부스 준비</w:t>
            </w:r>
          </w:p>
        </w:tc>
        <w:tc>
          <w:tcPr>
            <w:tcW w:w="1928" w:type="dxa"/>
          </w:tcPr>
          <w:p w:rsidR="00A91D65" w:rsidRPr="00062781" w:rsidRDefault="00A91D65" w:rsidP="006E28E0"/>
        </w:tc>
      </w:tr>
      <w:tr w:rsidR="00A91D65" w:rsidTr="006E28E0">
        <w:tc>
          <w:tcPr>
            <w:tcW w:w="2912" w:type="dxa"/>
          </w:tcPr>
          <w:p w:rsidR="00A91D65" w:rsidRPr="00062781" w:rsidRDefault="00A91D65" w:rsidP="006E28E0">
            <w:pPr>
              <w:jc w:val="center"/>
            </w:pPr>
            <w:r w:rsidRPr="007F77E2">
              <w:t>2022.09.15</w:t>
            </w:r>
          </w:p>
        </w:tc>
        <w:tc>
          <w:tcPr>
            <w:tcW w:w="3897" w:type="dxa"/>
          </w:tcPr>
          <w:p w:rsidR="00A91D65" w:rsidRPr="00062781" w:rsidRDefault="00A91D65" w:rsidP="006E28E0">
            <w:r w:rsidRPr="007F77E2">
              <w:t>재료 구입</w:t>
            </w:r>
          </w:p>
        </w:tc>
        <w:tc>
          <w:tcPr>
            <w:tcW w:w="1928" w:type="dxa"/>
          </w:tcPr>
          <w:p w:rsidR="00A91D65" w:rsidRPr="00062781" w:rsidRDefault="00A91D65" w:rsidP="006E28E0"/>
        </w:tc>
      </w:tr>
      <w:tr w:rsidR="00A91D65" w:rsidTr="006E28E0">
        <w:tc>
          <w:tcPr>
            <w:tcW w:w="2912" w:type="dxa"/>
          </w:tcPr>
          <w:p w:rsidR="00A91D65" w:rsidRPr="007F77E2" w:rsidRDefault="00A91D65" w:rsidP="006E28E0">
            <w:pPr>
              <w:jc w:val="center"/>
            </w:pPr>
            <w:r w:rsidRPr="007F77E2">
              <w:t>2022.09.16~17</w:t>
            </w:r>
          </w:p>
        </w:tc>
        <w:tc>
          <w:tcPr>
            <w:tcW w:w="3897" w:type="dxa"/>
          </w:tcPr>
          <w:p w:rsidR="00A91D65" w:rsidRPr="007F77E2" w:rsidRDefault="00A91D65" w:rsidP="006E28E0">
            <w:r w:rsidRPr="007F77E2">
              <w:t>KAMF 낮 음식 부스 판매 진행</w:t>
            </w:r>
          </w:p>
        </w:tc>
        <w:tc>
          <w:tcPr>
            <w:tcW w:w="1928" w:type="dxa"/>
          </w:tcPr>
          <w:p w:rsidR="00A91D65" w:rsidRPr="00062781" w:rsidRDefault="00A91D65" w:rsidP="006E28E0"/>
        </w:tc>
      </w:tr>
    </w:tbl>
    <w:p w:rsidR="00A91D65" w:rsidRDefault="00A91D65" w:rsidP="00A91D65">
      <w:pPr>
        <w:ind w:firstLineChars="100" w:firstLine="220"/>
        <w:rPr>
          <w:sz w:val="22"/>
        </w:rPr>
      </w:pPr>
    </w:p>
    <w:p w:rsidR="008A6F11" w:rsidRDefault="008F1FC7" w:rsidP="00A91D6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1548F1" w:rsidRPr="001548F1" w:rsidRDefault="001548F1" w:rsidP="001548F1">
      <w:pPr>
        <w:jc w:val="both"/>
        <w:rPr>
          <w:rFonts w:ascii="Arial" w:eastAsia="Times New Roman" w:hAnsi="Arial" w:cs="Arial" w:hint="eastAsia"/>
        </w:rPr>
      </w:pPr>
      <w:r>
        <w:rPr>
          <w:rFonts w:hint="eastAsia"/>
          <w:sz w:val="22"/>
        </w:rPr>
        <w:t xml:space="preserve">학과 재학생들이 전체 참여하여 </w:t>
      </w:r>
      <w:r w:rsidRPr="001548F1">
        <w:rPr>
          <w:rFonts w:eastAsiaTheme="minorHAnsi"/>
          <w:sz w:val="22"/>
        </w:rPr>
        <w:t>KAMF</w:t>
      </w:r>
      <w:r w:rsidRPr="001548F1">
        <w:rPr>
          <w:rFonts w:eastAsiaTheme="minorHAnsi" w:hint="eastAsia"/>
          <w:sz w:val="22"/>
        </w:rPr>
        <w:t>에서 회오리감자 판매 부스 운영</w:t>
      </w:r>
      <w:r w:rsidRPr="001548F1">
        <w:rPr>
          <w:rFonts w:eastAsiaTheme="minorHAnsi"/>
          <w:sz w:val="22"/>
        </w:rPr>
        <w:t xml:space="preserve">, </w:t>
      </w:r>
      <w:r w:rsidRPr="001548F1">
        <w:rPr>
          <w:rFonts w:eastAsiaTheme="minorHAnsi" w:hint="eastAsia"/>
          <w:sz w:val="22"/>
        </w:rPr>
        <w:t>학과 교수님들 대상 교환권 판매하여</w:t>
      </w:r>
      <w:r w:rsidRPr="001548F1">
        <w:rPr>
          <w:rFonts w:eastAsiaTheme="minorHAnsi"/>
          <w:sz w:val="22"/>
        </w:rPr>
        <w:t xml:space="preserve"> </w:t>
      </w:r>
      <w:r w:rsidRPr="001548F1">
        <w:rPr>
          <w:rFonts w:eastAsiaTheme="minorHAnsi" w:hint="eastAsia"/>
          <w:sz w:val="22"/>
        </w:rPr>
        <w:t xml:space="preserve">수익 </w:t>
      </w:r>
      <w:r w:rsidRPr="001548F1">
        <w:rPr>
          <w:rFonts w:eastAsiaTheme="minorHAnsi" w:cs="Arial"/>
        </w:rPr>
        <w:t xml:space="preserve">₩1,512,000 </w:t>
      </w:r>
      <w:r w:rsidRPr="001548F1">
        <w:rPr>
          <w:rFonts w:eastAsiaTheme="minorHAnsi" w:cs="Batang" w:hint="eastAsia"/>
        </w:rPr>
        <w:t>이 있었음</w:t>
      </w:r>
    </w:p>
    <w:p w:rsidR="00062781" w:rsidRPr="008A6F11" w:rsidRDefault="00062781" w:rsidP="008A6F11">
      <w:pPr>
        <w:ind w:firstLineChars="100" w:firstLine="220"/>
        <w:rPr>
          <w:rFonts w:hint="eastAsia"/>
          <w:sz w:val="22"/>
        </w:rPr>
      </w:pPr>
    </w:p>
    <w:p w:rsidR="008F1FC7" w:rsidRPr="0016266F" w:rsidRDefault="008F1FC7" w:rsidP="0016266F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062781" w:rsidRDefault="001548F1" w:rsidP="008F1FC7">
      <w:r>
        <w:tab/>
      </w:r>
      <w:r>
        <w:rPr>
          <w:rFonts w:hint="eastAsia"/>
        </w:rPr>
        <w:t xml:space="preserve">건설및환경공학과 학부생 약 </w:t>
      </w:r>
      <w:r>
        <w:t>15</w:t>
      </w:r>
      <w:r>
        <w:rPr>
          <w:rFonts w:hint="eastAsia"/>
        </w:rPr>
        <w:t>명 참여하여 부스 운영</w:t>
      </w:r>
    </w:p>
    <w:p w:rsidR="001548F1" w:rsidRDefault="001548F1" w:rsidP="008F1FC7"/>
    <w:p w:rsidR="00A91D65" w:rsidRDefault="008F1FC7" w:rsidP="00A91D65"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210"/>
        <w:gridCol w:w="524"/>
        <w:gridCol w:w="2236"/>
        <w:gridCol w:w="524"/>
        <w:gridCol w:w="1072"/>
        <w:gridCol w:w="1072"/>
        <w:gridCol w:w="837"/>
        <w:gridCol w:w="524"/>
      </w:tblGrid>
      <w:tr w:rsidR="00AE4D17" w:rsidRPr="00626527" w:rsidTr="001548F1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</w:rPr>
              <w:t>담당</w:t>
            </w:r>
          </w:p>
        </w:tc>
        <w:tc>
          <w:tcPr>
            <w:tcW w:w="1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비고</w:t>
            </w:r>
          </w:p>
        </w:tc>
      </w:tr>
      <w:tr w:rsidR="001548F1" w:rsidRPr="00626527" w:rsidTr="006E28E0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학생회장</w:t>
            </w:r>
          </w:p>
        </w:tc>
        <w:tc>
          <w:tcPr>
            <w:tcW w:w="12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축제부스운영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7F77E2">
              <w:rPr>
                <w:rFonts w:asciiTheme="minorEastAsia" w:hAnsiTheme="minorEastAsia" w:cs="Arial"/>
                <w:color w:val="00000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7F77E2">
              <w:rPr>
                <w:rFonts w:asciiTheme="minorEastAsia" w:hAnsiTheme="minorEastAsia" w:cs="Arial"/>
                <w:color w:val="000000"/>
              </w:rPr>
              <w:t>부스 재료</w:t>
            </w:r>
            <w:r>
              <w:rPr>
                <w:rFonts w:asciiTheme="minorEastAsia" w:hAnsiTheme="minorEastAsia" w:cs="Arial" w:hint="eastAsia"/>
                <w:color w:val="000000"/>
              </w:rPr>
              <w:t>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A</w:t>
            </w:r>
            <w:r>
              <w:rPr>
                <w:rFonts w:asciiTheme="minorEastAsia" w:hAnsiTheme="minorEastAsia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7F77E2">
              <w:rPr>
                <w:rFonts w:asciiTheme="minorEastAsia" w:hAnsiTheme="minorEastAsia" w:cs="Arial"/>
                <w:color w:val="000000"/>
              </w:rPr>
              <w:t>₩3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548F1" w:rsidRDefault="001548F1" w:rsidP="001548F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₩686,9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1548F1" w:rsidRDefault="001548F1" w:rsidP="001548F1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96.3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1548F1" w:rsidRPr="00626527" w:rsidTr="006E28E0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548F1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회오리감자 기계 구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A</w:t>
            </w:r>
            <w:r>
              <w:rPr>
                <w:rFonts w:asciiTheme="minorEastAsia" w:hAnsiTheme="minorEastAsia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7F77E2">
              <w:rPr>
                <w:rFonts w:asciiTheme="minorEastAsia" w:hAnsiTheme="minorEastAsia" w:cs="Arial"/>
                <w:color w:val="000000"/>
              </w:rPr>
              <w:t>₩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548F1" w:rsidRDefault="001548F1" w:rsidP="001548F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₩31,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:rsidR="001548F1" w:rsidRDefault="001548F1" w:rsidP="001548F1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63.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1548F1" w:rsidRPr="00626527" w:rsidTr="001548F1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2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</w:rPr>
              <w:t>4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548F1" w:rsidRPr="001548F1" w:rsidRDefault="001548F1" w:rsidP="001548F1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kern w:val="2"/>
              </w:rPr>
            </w:pPr>
            <w:r>
              <w:rPr>
                <w:rFonts w:ascii="Arial" w:hAnsi="Arial" w:cs="Arial"/>
                <w:b/>
                <w:bCs/>
              </w:rPr>
              <w:t>₩718,7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548F1" w:rsidRPr="00626527" w:rsidRDefault="001548F1" w:rsidP="001548F1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</w:rPr>
              <w:t>179.7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1548F1" w:rsidRDefault="001548F1" w:rsidP="001548F1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:rsidR="00675D81" w:rsidRDefault="00675D81" w:rsidP="008F1FC7"/>
    <w:p w:rsidR="008F1FC7" w:rsidRPr="00062781" w:rsidRDefault="008F1FC7" w:rsidP="008F1FC7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062781" w:rsidRPr="00062781" w:rsidRDefault="003D42B1" w:rsidP="00062781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1548F1">
        <w:rPr>
          <w:rFonts w:hint="eastAsia"/>
          <w:sz w:val="22"/>
        </w:rPr>
        <w:t>학부생들이 함께 부스를 운영하며 학과 소속감과 팀워크를 다지고 추억을 쌓을 수 있었고,</w:t>
      </w:r>
      <w:r w:rsidR="001548F1">
        <w:rPr>
          <w:sz w:val="22"/>
        </w:rPr>
        <w:t xml:space="preserve"> </w:t>
      </w:r>
      <w:r w:rsidR="001548F1">
        <w:rPr>
          <w:rFonts w:hint="eastAsia"/>
          <w:sz w:val="22"/>
        </w:rPr>
        <w:t>예상보다 많이 초과한 수입을 통해 학생회 사업을 추가경정을 통해 늘릴 수 있었음.</w:t>
      </w:r>
    </w:p>
    <w:p w:rsidR="008F1FC7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062781" w:rsidRPr="00062781" w:rsidRDefault="003D42B1" w:rsidP="0006278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1548F1">
        <w:rPr>
          <w:rFonts w:hint="eastAsia"/>
          <w:sz w:val="22"/>
        </w:rPr>
        <w:t>없음</w:t>
      </w:r>
    </w:p>
    <w:p w:rsidR="008F1FC7" w:rsidRPr="00062781" w:rsidRDefault="008F1FC7" w:rsidP="0006278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062781" w:rsidRDefault="001548F1">
      <w:r>
        <w:rPr>
          <w:rFonts w:hint="eastAsia"/>
        </w:rPr>
        <w:t>없음.</w:t>
      </w:r>
      <w:r w:rsidR="00062781">
        <w:br w:type="page"/>
      </w:r>
    </w:p>
    <w:tbl>
      <w:tblPr>
        <w:tblStyle w:val="TableGrid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F1FC7" w:rsidRPr="009B1E15" w:rsidTr="0089216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F1FC7" w:rsidRPr="009B1E15" w:rsidRDefault="008F1FC7" w:rsidP="0089216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8F1FC7" w:rsidRPr="009B1E15" w:rsidRDefault="008F1FC7" w:rsidP="00892169">
            <w:pPr>
              <w:rPr>
                <w:b/>
                <w:sz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F1FC7" w:rsidRPr="009B1E15" w:rsidRDefault="00892169" w:rsidP="00892169">
            <w:pPr>
              <w:rPr>
                <w:b/>
                <w:sz w:val="36"/>
              </w:rPr>
            </w:pPr>
            <w:r>
              <w:rPr>
                <w:rFonts w:hint="eastAsia"/>
                <w:b/>
                <w:sz w:val="36"/>
              </w:rPr>
              <w:t>개강파티</w:t>
            </w:r>
          </w:p>
        </w:tc>
      </w:tr>
    </w:tbl>
    <w:p w:rsidR="003D42B1" w:rsidRDefault="003D42B1" w:rsidP="003D42B1"/>
    <w:p w:rsidR="003D42B1" w:rsidRPr="0029157A" w:rsidRDefault="003D42B1" w:rsidP="003D42B1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A91D65" w:rsidTr="00892169">
        <w:tc>
          <w:tcPr>
            <w:tcW w:w="2263" w:type="dxa"/>
          </w:tcPr>
          <w:p w:rsidR="00A91D65" w:rsidRPr="00062781" w:rsidRDefault="00A91D65" w:rsidP="00A91D6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A91D65" w:rsidRPr="00062781" w:rsidRDefault="00A91D65" w:rsidP="00A91D65">
            <w:pPr>
              <w:spacing w:line="360" w:lineRule="auto"/>
              <w:rPr>
                <w:sz w:val="22"/>
              </w:rPr>
            </w:pPr>
            <w:r w:rsidRPr="00BD2436">
              <w:rPr>
                <w:sz w:val="22"/>
              </w:rPr>
              <w:t>학부생 대상 개강파티를 위한 식사자리 마련</w:t>
            </w:r>
          </w:p>
        </w:tc>
      </w:tr>
      <w:tr w:rsidR="00A91D65" w:rsidTr="00892169">
        <w:tc>
          <w:tcPr>
            <w:tcW w:w="2263" w:type="dxa"/>
          </w:tcPr>
          <w:p w:rsidR="00A91D65" w:rsidRPr="00062781" w:rsidRDefault="00A91D65" w:rsidP="00A91D6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A91D65" w:rsidRPr="00062781" w:rsidRDefault="000A367B" w:rsidP="00A91D65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09.17~18</w:t>
            </w:r>
          </w:p>
        </w:tc>
      </w:tr>
      <w:tr w:rsidR="00A91D65" w:rsidTr="00892169">
        <w:tc>
          <w:tcPr>
            <w:tcW w:w="2263" w:type="dxa"/>
          </w:tcPr>
          <w:p w:rsidR="00A91D65" w:rsidRPr="00062781" w:rsidRDefault="00A91D65" w:rsidP="00A91D6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A91D65" w:rsidRPr="00062781" w:rsidRDefault="000A367B" w:rsidP="00A91D65">
            <w:pPr>
              <w:spacing w:line="360" w:lineRule="auto"/>
              <w:rPr>
                <w:sz w:val="22"/>
              </w:rPr>
            </w:pPr>
            <w:r w:rsidRPr="000A367B">
              <w:rPr>
                <w:sz w:val="22"/>
              </w:rPr>
              <w:t>2022.09.23</w:t>
            </w:r>
          </w:p>
        </w:tc>
      </w:tr>
      <w:tr w:rsidR="00A91D65" w:rsidTr="00892169">
        <w:tc>
          <w:tcPr>
            <w:tcW w:w="2263" w:type="dxa"/>
          </w:tcPr>
          <w:p w:rsidR="00A91D65" w:rsidRPr="00062781" w:rsidRDefault="00A91D65" w:rsidP="00A91D6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A91D65" w:rsidRPr="00062781" w:rsidRDefault="000A367B" w:rsidP="00A91D65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 xml:space="preserve">340,000 </w:t>
            </w:r>
            <w:r>
              <w:rPr>
                <w:rFonts w:hint="eastAsia"/>
                <w:sz w:val="22"/>
              </w:rPr>
              <w:t>원</w:t>
            </w:r>
          </w:p>
        </w:tc>
      </w:tr>
      <w:tr w:rsidR="00A91D65" w:rsidTr="00892169">
        <w:tc>
          <w:tcPr>
            <w:tcW w:w="2263" w:type="dxa"/>
          </w:tcPr>
          <w:p w:rsidR="00A91D65" w:rsidRPr="00062781" w:rsidRDefault="00A91D65" w:rsidP="00A91D6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A91D65" w:rsidRPr="00062781" w:rsidRDefault="00A91D65" w:rsidP="00A91D65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이지선</w:t>
            </w:r>
          </w:p>
        </w:tc>
      </w:tr>
    </w:tbl>
    <w:p w:rsidR="003D42B1" w:rsidRDefault="003D42B1" w:rsidP="003D42B1"/>
    <w:p w:rsidR="003D42B1" w:rsidRPr="008A6F11" w:rsidRDefault="003D42B1" w:rsidP="003D42B1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A91D65" w:rsidRDefault="003D42B1" w:rsidP="00A91D6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3897"/>
        <w:gridCol w:w="1928"/>
      </w:tblGrid>
      <w:tr w:rsidR="00A91D65" w:rsidTr="006E28E0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91D65" w:rsidRPr="00062781" w:rsidRDefault="00A91D65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89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91D65" w:rsidRPr="00062781" w:rsidRDefault="00A91D65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1928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91D65" w:rsidRPr="00062781" w:rsidRDefault="00A91D65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91D65" w:rsidTr="006E28E0">
        <w:tc>
          <w:tcPr>
            <w:tcW w:w="2912" w:type="dxa"/>
            <w:tcBorders>
              <w:top w:val="single" w:sz="4" w:space="0" w:color="auto"/>
            </w:tcBorders>
          </w:tcPr>
          <w:p w:rsidR="00A91D65" w:rsidRPr="00062781" w:rsidRDefault="00A91D65" w:rsidP="006E28E0">
            <w:pPr>
              <w:jc w:val="center"/>
            </w:pPr>
            <w:r w:rsidRPr="00BD2436">
              <w:t>2022.09.16~17</w:t>
            </w:r>
          </w:p>
        </w:tc>
        <w:tc>
          <w:tcPr>
            <w:tcW w:w="3897" w:type="dxa"/>
            <w:tcBorders>
              <w:top w:val="single" w:sz="4" w:space="0" w:color="auto"/>
            </w:tcBorders>
          </w:tcPr>
          <w:p w:rsidR="00A91D65" w:rsidRPr="00062781" w:rsidRDefault="00A91D65" w:rsidP="006E28E0">
            <w:r>
              <w:t>KAMF 학과 부스 진행하여 수익</w:t>
            </w:r>
            <w:r>
              <w:rPr>
                <w:rFonts w:hint="eastAsia"/>
              </w:rPr>
              <w:t>금</w:t>
            </w:r>
            <w:r>
              <w:t xml:space="preserve">으로 </w:t>
            </w:r>
            <w:r>
              <w:rPr>
                <w:rFonts w:hint="eastAsia"/>
              </w:rPr>
              <w:t>개강파티</w:t>
            </w:r>
            <w:r>
              <w:t xml:space="preserve"> 지원</w:t>
            </w:r>
          </w:p>
        </w:tc>
        <w:tc>
          <w:tcPr>
            <w:tcW w:w="1928" w:type="dxa"/>
            <w:tcBorders>
              <w:top w:val="single" w:sz="4" w:space="0" w:color="auto"/>
            </w:tcBorders>
          </w:tcPr>
          <w:p w:rsidR="00A91D65" w:rsidRPr="00062781" w:rsidRDefault="00A91D65" w:rsidP="006E28E0"/>
        </w:tc>
      </w:tr>
      <w:tr w:rsidR="00A91D65" w:rsidTr="006E28E0">
        <w:tc>
          <w:tcPr>
            <w:tcW w:w="2912" w:type="dxa"/>
          </w:tcPr>
          <w:p w:rsidR="00A91D65" w:rsidRPr="00062781" w:rsidRDefault="00A91D65" w:rsidP="006E28E0">
            <w:pPr>
              <w:jc w:val="center"/>
              <w:rPr>
                <w:rFonts w:hint="eastAsia"/>
              </w:rPr>
            </w:pPr>
            <w:r w:rsidRPr="00BD2436">
              <w:t>2022.0</w:t>
            </w:r>
            <w:r w:rsidR="008369C8">
              <w:t>9.23</w:t>
            </w:r>
          </w:p>
        </w:tc>
        <w:tc>
          <w:tcPr>
            <w:tcW w:w="3897" w:type="dxa"/>
          </w:tcPr>
          <w:p w:rsidR="00A91D65" w:rsidRPr="00062781" w:rsidRDefault="00A91D65" w:rsidP="006E28E0">
            <w:r w:rsidRPr="00BD2436">
              <w:t xml:space="preserve">개강파티 겸 </w:t>
            </w:r>
            <w:r>
              <w:rPr>
                <w:rFonts w:hint="eastAsia"/>
              </w:rPr>
              <w:t xml:space="preserve">축제뒷풀이 </w:t>
            </w:r>
            <w:r w:rsidRPr="00BD2436">
              <w:t>식사</w:t>
            </w:r>
          </w:p>
        </w:tc>
        <w:tc>
          <w:tcPr>
            <w:tcW w:w="1928" w:type="dxa"/>
          </w:tcPr>
          <w:p w:rsidR="00A91D65" w:rsidRPr="00062781" w:rsidRDefault="00A91D65" w:rsidP="006E28E0"/>
        </w:tc>
      </w:tr>
    </w:tbl>
    <w:p w:rsidR="00A91D65" w:rsidRPr="008A6F11" w:rsidRDefault="00A91D65" w:rsidP="00A91D65">
      <w:pPr>
        <w:ind w:firstLineChars="100" w:firstLine="220"/>
        <w:rPr>
          <w:sz w:val="22"/>
        </w:rPr>
      </w:pP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8369C8" w:rsidRDefault="008369C8" w:rsidP="008369C8">
      <w:pPr>
        <w:ind w:firstLineChars="100" w:firstLine="220"/>
        <w:rPr>
          <w:sz w:val="22"/>
        </w:rPr>
      </w:pPr>
      <w:r>
        <w:rPr>
          <w:rFonts w:hint="eastAsia"/>
          <w:sz w:val="22"/>
        </w:rPr>
        <w:t>축제 부스를 운영한 수입으로 개강파티 겸 축제뒷풀이 식사 진행.</w:t>
      </w:r>
    </w:p>
    <w:p w:rsidR="003D42B1" w:rsidRDefault="003D42B1" w:rsidP="003D42B1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3D42B1" w:rsidRDefault="006E28E0" w:rsidP="002F09EB">
      <w:pPr>
        <w:ind w:firstLine="220"/>
        <w:rPr>
          <w:rFonts w:hint="eastAsia"/>
        </w:rPr>
      </w:pPr>
      <w:r>
        <w:rPr>
          <w:rFonts w:hint="eastAsia"/>
        </w:rPr>
        <w:t xml:space="preserve">학부생 </w:t>
      </w:r>
      <w:r>
        <w:t>12</w:t>
      </w:r>
      <w:r>
        <w:rPr>
          <w:rFonts w:hint="eastAsia"/>
        </w:rPr>
        <w:t>명 참여</w:t>
      </w:r>
      <w:r>
        <w:t>.</w:t>
      </w:r>
    </w:p>
    <w:p w:rsidR="003D42B1" w:rsidRDefault="003D42B1" w:rsidP="00A91D65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4"/>
        <w:gridCol w:w="1003"/>
        <w:gridCol w:w="705"/>
        <w:gridCol w:w="1280"/>
        <w:gridCol w:w="705"/>
        <w:gridCol w:w="1364"/>
        <w:gridCol w:w="1441"/>
        <w:gridCol w:w="993"/>
        <w:gridCol w:w="705"/>
      </w:tblGrid>
      <w:tr w:rsidR="00AE4D17" w:rsidRPr="00626527" w:rsidTr="00AE4D17">
        <w:trPr>
          <w:trHeight w:val="315"/>
        </w:trPr>
        <w:tc>
          <w:tcPr>
            <w:tcW w:w="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비고</w:t>
            </w:r>
          </w:p>
        </w:tc>
      </w:tr>
      <w:tr w:rsidR="00AE4D17" w:rsidRPr="00626527" w:rsidTr="00AE4D17">
        <w:trPr>
          <w:trHeight w:val="315"/>
        </w:trPr>
        <w:tc>
          <w:tcPr>
            <w:tcW w:w="81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학생회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개강파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E4D1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식사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C</w:t>
            </w:r>
            <w:r>
              <w:rPr>
                <w:rFonts w:asciiTheme="minorEastAsia" w:hAnsiTheme="minorEastAsia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E4D17" w:rsidRPr="00626527" w:rsidRDefault="008369C8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BD2436">
              <w:rPr>
                <w:rFonts w:asciiTheme="minorEastAsia" w:hAnsiTheme="minorEastAsia" w:cs="Arial"/>
                <w:color w:val="000000"/>
              </w:rPr>
              <w:t>₩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BD2436">
              <w:rPr>
                <w:rFonts w:asciiTheme="minorEastAsia" w:hAnsiTheme="minorEastAsia" w:cs="Arial"/>
                <w:color w:val="000000"/>
              </w:rPr>
              <w:t>₩</w:t>
            </w:r>
            <w:r w:rsidR="008369C8">
              <w:rPr>
                <w:rFonts w:asciiTheme="minorEastAsia" w:hAnsiTheme="minorEastAsia" w:cs="Arial"/>
                <w:color w:val="000000"/>
              </w:rPr>
              <w:t>34</w:t>
            </w:r>
            <w:r w:rsidRPr="00BD2436">
              <w:rPr>
                <w:rFonts w:asciiTheme="minorEastAsia" w:hAnsiTheme="minorEastAsia" w:cs="Arial"/>
                <w:color w:val="00000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E4D17" w:rsidRPr="00626527" w:rsidRDefault="008369C8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/>
                <w:color w:val="000000"/>
              </w:rPr>
              <w:t>170</w:t>
            </w:r>
            <w:r w:rsidR="00AE4D17" w:rsidRPr="00626527">
              <w:rPr>
                <w:rFonts w:asciiTheme="minorEastAsia" w:hAnsiTheme="minorEastAsia" w:cs="Arial"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AE4D17" w:rsidRPr="00626527" w:rsidTr="00AE4D17">
        <w:trPr>
          <w:trHeight w:val="315"/>
        </w:trPr>
        <w:tc>
          <w:tcPr>
            <w:tcW w:w="81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8369C8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BD2436">
              <w:rPr>
                <w:rFonts w:asciiTheme="minorEastAsia" w:hAnsiTheme="minorEastAsia" w:cs="Arial"/>
                <w:color w:val="000000"/>
              </w:rPr>
              <w:t>₩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₩</w:t>
            </w:r>
            <w:r w:rsidR="008369C8">
              <w:rPr>
                <w:rFonts w:asciiTheme="minorEastAsia" w:hAnsiTheme="minorEastAsia" w:cs="Arial"/>
                <w:b/>
                <w:bCs/>
                <w:color w:val="000000"/>
              </w:rPr>
              <w:t>34</w:t>
            </w:r>
            <w:r>
              <w:rPr>
                <w:rFonts w:asciiTheme="minorEastAsia" w:hAnsiTheme="minorEastAsia" w:cs="Arial"/>
                <w:b/>
                <w:bCs/>
                <w:color w:val="000000"/>
              </w:rPr>
              <w:t>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8369C8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</w:rPr>
              <w:t>170</w:t>
            </w:r>
            <w:r w:rsidR="00AE4D17" w:rsidRPr="00626527">
              <w:rPr>
                <w:rFonts w:asciiTheme="minorEastAsia" w:hAnsiTheme="minorEastAsia" w:cs="Arial"/>
                <w:b/>
                <w:bCs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</w:p>
        </w:tc>
      </w:tr>
    </w:tbl>
    <w:p w:rsidR="00A91D65" w:rsidRDefault="00A91D65" w:rsidP="00A91D65"/>
    <w:p w:rsidR="003D42B1" w:rsidRPr="00062781" w:rsidRDefault="003D42B1" w:rsidP="003D42B1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lastRenderedPageBreak/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3D42B1" w:rsidRPr="00062781" w:rsidRDefault="002F09EB" w:rsidP="003D42B1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>학부생들끼리 모여 학기의 개강을 축하하고 부스의 운영 마무리를 축하하는 자리를 가짐으로써 학과 친밀감을 증가시킴.</w:t>
      </w:r>
    </w:p>
    <w:p w:rsidR="003D42B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3D42B1" w:rsidRPr="00062781" w:rsidRDefault="003D42B1" w:rsidP="003D42B1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EC258B">
        <w:rPr>
          <w:rFonts w:hint="eastAsia"/>
          <w:sz w:val="22"/>
        </w:rPr>
        <w:t>없음</w:t>
      </w:r>
    </w:p>
    <w:p w:rsidR="003D42B1" w:rsidRPr="00062781" w:rsidRDefault="003D42B1" w:rsidP="003D42B1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892169" w:rsidRDefault="00EC258B">
      <w:r>
        <w:rPr>
          <w:rFonts w:hint="eastAsia"/>
        </w:rPr>
        <w:t>없음</w:t>
      </w:r>
      <w:r w:rsidR="00892169">
        <w:br w:type="page"/>
      </w:r>
    </w:p>
    <w:tbl>
      <w:tblPr>
        <w:tblStyle w:val="TableGrid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92169" w:rsidRPr="009B1E15" w:rsidTr="0089216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92169" w:rsidRPr="009B1E15" w:rsidRDefault="00892169" w:rsidP="0089216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892169" w:rsidRPr="009B1E15" w:rsidRDefault="00892169" w:rsidP="00892169">
            <w:pPr>
              <w:rPr>
                <w:b/>
                <w:sz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92169" w:rsidRPr="009B1E15" w:rsidRDefault="00892169" w:rsidP="00892169">
            <w:pPr>
              <w:rPr>
                <w:b/>
                <w:sz w:val="36"/>
              </w:rPr>
            </w:pPr>
            <w:r>
              <w:rPr>
                <w:rFonts w:hint="eastAsia"/>
                <w:b/>
                <w:sz w:val="36"/>
              </w:rPr>
              <w:t>학과설명회</w:t>
            </w:r>
          </w:p>
        </w:tc>
      </w:tr>
    </w:tbl>
    <w:p w:rsidR="00892169" w:rsidRDefault="00892169" w:rsidP="00892169"/>
    <w:p w:rsidR="00892169" w:rsidRPr="0029157A" w:rsidRDefault="00892169" w:rsidP="00892169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892169" w:rsidRPr="00062781" w:rsidRDefault="00CD175C" w:rsidP="0089216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교수님/대학원생/학부생 발표로 이루어진 학과설명회 하루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관심새내기들 대상 건환과 랩투어 하루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892169" w:rsidRPr="00062781" w:rsidRDefault="007439DF" w:rsidP="00892169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 xml:space="preserve">2022.10 </w:t>
            </w:r>
            <w:r>
              <w:rPr>
                <w:rFonts w:hint="eastAsia"/>
                <w:sz w:val="22"/>
              </w:rPr>
              <w:t>초~</w:t>
            </w:r>
            <w:r>
              <w:rPr>
                <w:sz w:val="22"/>
              </w:rPr>
              <w:t>11</w:t>
            </w:r>
            <w:r>
              <w:rPr>
                <w:rFonts w:hint="eastAsia"/>
                <w:sz w:val="22"/>
              </w:rPr>
              <w:t>월 말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892169" w:rsidRPr="00062781" w:rsidRDefault="00CD175C" w:rsidP="0089216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11.07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학과설명회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2022.11.28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새내기 대상 오픈랩</w:t>
            </w:r>
          </w:p>
        </w:tc>
      </w:tr>
      <w:tr w:rsidR="00CD175C" w:rsidTr="00892169">
        <w:tc>
          <w:tcPr>
            <w:tcW w:w="2263" w:type="dxa"/>
          </w:tcPr>
          <w:p w:rsidR="00CD175C" w:rsidRPr="00062781" w:rsidRDefault="00CD175C" w:rsidP="00CD175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CD175C" w:rsidRPr="00062781" w:rsidRDefault="00CD175C" w:rsidP="00CD175C">
            <w:pPr>
              <w:spacing w:line="360" w:lineRule="auto"/>
              <w:rPr>
                <w:sz w:val="22"/>
              </w:rPr>
            </w:pPr>
            <w:r w:rsidRPr="001578C7">
              <w:rPr>
                <w:sz w:val="22"/>
              </w:rPr>
              <w:t>1,000,000원</w:t>
            </w:r>
          </w:p>
        </w:tc>
      </w:tr>
      <w:tr w:rsidR="00CD175C" w:rsidTr="00892169">
        <w:tc>
          <w:tcPr>
            <w:tcW w:w="2263" w:type="dxa"/>
          </w:tcPr>
          <w:p w:rsidR="00CD175C" w:rsidRPr="00062781" w:rsidRDefault="00CD175C" w:rsidP="00CD175C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CD175C" w:rsidRPr="00062781" w:rsidRDefault="00CD175C" w:rsidP="00CD175C">
            <w:pPr>
              <w:spacing w:line="360" w:lineRule="auto"/>
              <w:rPr>
                <w:sz w:val="22"/>
              </w:rPr>
            </w:pPr>
            <w:r w:rsidRPr="001578C7">
              <w:rPr>
                <w:sz w:val="22"/>
              </w:rPr>
              <w:t>학생회장/이지선</w:t>
            </w:r>
          </w:p>
        </w:tc>
      </w:tr>
    </w:tbl>
    <w:p w:rsidR="00892169" w:rsidRDefault="00892169" w:rsidP="00892169"/>
    <w:p w:rsidR="00892169" w:rsidRDefault="00892169" w:rsidP="00892169"/>
    <w:p w:rsidR="00892169" w:rsidRPr="008A6F11" w:rsidRDefault="00892169" w:rsidP="00892169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CD175C" w:rsidRPr="00DF71B3" w:rsidRDefault="00892169" w:rsidP="00CD175C">
      <w:pPr>
        <w:rPr>
          <w:b/>
          <w:sz w:val="24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4039"/>
        <w:gridCol w:w="1786"/>
      </w:tblGrid>
      <w:tr w:rsidR="00CD175C" w:rsidTr="006E28E0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CD175C" w:rsidRPr="00062781" w:rsidRDefault="00CD175C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4039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CD175C" w:rsidRPr="00062781" w:rsidRDefault="00CD175C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1786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CD175C" w:rsidRPr="00062781" w:rsidRDefault="00CD175C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CD175C" w:rsidTr="006E28E0">
        <w:tc>
          <w:tcPr>
            <w:tcW w:w="2912" w:type="dxa"/>
            <w:tcBorders>
              <w:top w:val="single" w:sz="4" w:space="0" w:color="auto"/>
            </w:tcBorders>
          </w:tcPr>
          <w:p w:rsidR="00CD175C" w:rsidRPr="00062781" w:rsidRDefault="00CD175C" w:rsidP="006E28E0">
            <w:pPr>
              <w:jc w:val="center"/>
            </w:pPr>
            <w:r w:rsidRPr="000968FE">
              <w:t>2022.1</w:t>
            </w:r>
            <w:r>
              <w:t>0</w:t>
            </w:r>
            <w:r>
              <w:rPr>
                <w:rFonts w:hint="eastAsia"/>
              </w:rPr>
              <w:t>월 초중순</w:t>
            </w:r>
          </w:p>
        </w:tc>
        <w:tc>
          <w:tcPr>
            <w:tcW w:w="4039" w:type="dxa"/>
            <w:tcBorders>
              <w:top w:val="single" w:sz="4" w:space="0" w:color="auto"/>
            </w:tcBorders>
          </w:tcPr>
          <w:p w:rsidR="00CD175C" w:rsidRPr="00062781" w:rsidRDefault="00CD175C" w:rsidP="006E28E0">
            <w:r>
              <w:t xml:space="preserve">학과설명회 날짜 </w:t>
            </w:r>
            <w:r>
              <w:rPr>
                <w:rFonts w:hint="eastAsia"/>
              </w:rPr>
              <w:t xml:space="preserve">및 방식 </w:t>
            </w:r>
            <w:r>
              <w:t>확정, 현수막과 인스타그램을 통한 홍보</w:t>
            </w:r>
          </w:p>
        </w:tc>
        <w:tc>
          <w:tcPr>
            <w:tcW w:w="1786" w:type="dxa"/>
            <w:tcBorders>
              <w:top w:val="single" w:sz="4" w:space="0" w:color="auto"/>
            </w:tcBorders>
          </w:tcPr>
          <w:p w:rsidR="00CD175C" w:rsidRPr="00062781" w:rsidRDefault="00CD175C" w:rsidP="006E28E0"/>
        </w:tc>
      </w:tr>
      <w:tr w:rsidR="00CD175C" w:rsidTr="006E28E0">
        <w:tc>
          <w:tcPr>
            <w:tcW w:w="2912" w:type="dxa"/>
          </w:tcPr>
          <w:p w:rsidR="00CD175C" w:rsidRPr="00062781" w:rsidRDefault="00CD175C" w:rsidP="006E28E0">
            <w:pPr>
              <w:jc w:val="center"/>
            </w:pPr>
            <w:r w:rsidRPr="000968FE">
              <w:t>2022.1</w:t>
            </w:r>
            <w:r>
              <w:rPr>
                <w:rFonts w:hint="eastAsia"/>
              </w:rPr>
              <w:t>0월 말</w:t>
            </w:r>
          </w:p>
        </w:tc>
        <w:tc>
          <w:tcPr>
            <w:tcW w:w="4039" w:type="dxa"/>
          </w:tcPr>
          <w:p w:rsidR="00CD175C" w:rsidRPr="00062781" w:rsidRDefault="00CD175C" w:rsidP="006E28E0">
            <w:r w:rsidRPr="000968FE">
              <w:t>학과설명회 자료 제작</w:t>
            </w:r>
          </w:p>
        </w:tc>
        <w:tc>
          <w:tcPr>
            <w:tcW w:w="1786" w:type="dxa"/>
          </w:tcPr>
          <w:p w:rsidR="00CD175C" w:rsidRPr="00062781" w:rsidRDefault="00CD175C" w:rsidP="006E28E0"/>
        </w:tc>
      </w:tr>
      <w:tr w:rsidR="00CD175C" w:rsidTr="00CD175C">
        <w:tc>
          <w:tcPr>
            <w:tcW w:w="2912" w:type="dxa"/>
          </w:tcPr>
          <w:p w:rsidR="00CD175C" w:rsidRPr="00062781" w:rsidRDefault="00CD175C" w:rsidP="006E28E0">
            <w:pPr>
              <w:jc w:val="center"/>
            </w:pPr>
            <w:r w:rsidRPr="000968FE">
              <w:t>2022.11</w:t>
            </w:r>
            <w:r>
              <w:rPr>
                <w:rFonts w:hint="eastAsia"/>
              </w:rPr>
              <w:t>.7</w:t>
            </w:r>
          </w:p>
        </w:tc>
        <w:tc>
          <w:tcPr>
            <w:tcW w:w="4039" w:type="dxa"/>
          </w:tcPr>
          <w:p w:rsidR="00CD175C" w:rsidRPr="00062781" w:rsidRDefault="00CD175C" w:rsidP="006E28E0">
            <w:r w:rsidRPr="000968FE">
              <w:t>학과설명회 진행</w:t>
            </w:r>
          </w:p>
        </w:tc>
        <w:tc>
          <w:tcPr>
            <w:tcW w:w="1786" w:type="dxa"/>
          </w:tcPr>
          <w:p w:rsidR="00CD175C" w:rsidRPr="00062781" w:rsidRDefault="00CD175C" w:rsidP="006E28E0"/>
        </w:tc>
      </w:tr>
      <w:tr w:rsidR="00CD175C" w:rsidTr="007439DF">
        <w:tc>
          <w:tcPr>
            <w:tcW w:w="2912" w:type="dxa"/>
          </w:tcPr>
          <w:p w:rsidR="00CD175C" w:rsidRPr="000968FE" w:rsidRDefault="00CD175C" w:rsidP="006E28E0">
            <w:pPr>
              <w:jc w:val="center"/>
            </w:pPr>
            <w:r>
              <w:rPr>
                <w:rFonts w:hint="eastAsia"/>
              </w:rPr>
              <w:t>2022.11</w:t>
            </w:r>
            <w:r w:rsidR="007439DF">
              <w:rPr>
                <w:rFonts w:hint="eastAsia"/>
              </w:rPr>
              <w:t>월 중순</w:t>
            </w:r>
          </w:p>
        </w:tc>
        <w:tc>
          <w:tcPr>
            <w:tcW w:w="4039" w:type="dxa"/>
          </w:tcPr>
          <w:p w:rsidR="00CD175C" w:rsidRPr="000968FE" w:rsidRDefault="00CD175C" w:rsidP="006E28E0">
            <w:r>
              <w:rPr>
                <w:rFonts w:hint="eastAsia"/>
              </w:rPr>
              <w:t>오픈랩</w:t>
            </w:r>
            <w:r w:rsidR="007439DF">
              <w:rPr>
                <w:rFonts w:hint="eastAsia"/>
              </w:rPr>
              <w:t xml:space="preserve"> 방식 및 시간 논의 및 확정,</w:t>
            </w:r>
            <w:r w:rsidR="007439DF">
              <w:t xml:space="preserve"> </w:t>
            </w:r>
            <w:r w:rsidR="007439DF">
              <w:rPr>
                <w:rFonts w:hint="eastAsia"/>
              </w:rPr>
              <w:t xml:space="preserve">인스타그램 홍보 </w:t>
            </w:r>
          </w:p>
        </w:tc>
        <w:tc>
          <w:tcPr>
            <w:tcW w:w="1786" w:type="dxa"/>
          </w:tcPr>
          <w:p w:rsidR="00CD175C" w:rsidRPr="00062781" w:rsidRDefault="00CD175C" w:rsidP="006E28E0"/>
        </w:tc>
      </w:tr>
      <w:tr w:rsidR="007439DF" w:rsidTr="006E28E0">
        <w:tc>
          <w:tcPr>
            <w:tcW w:w="2912" w:type="dxa"/>
            <w:tcBorders>
              <w:bottom w:val="single" w:sz="12" w:space="0" w:color="auto"/>
            </w:tcBorders>
          </w:tcPr>
          <w:p w:rsidR="007439DF" w:rsidRPr="000968FE" w:rsidRDefault="007439DF" w:rsidP="007439DF">
            <w:pPr>
              <w:jc w:val="center"/>
            </w:pPr>
            <w:r>
              <w:rPr>
                <w:rFonts w:hint="eastAsia"/>
              </w:rPr>
              <w:t>2022.11.28</w:t>
            </w:r>
          </w:p>
        </w:tc>
        <w:tc>
          <w:tcPr>
            <w:tcW w:w="4039" w:type="dxa"/>
            <w:tcBorders>
              <w:bottom w:val="single" w:sz="12" w:space="0" w:color="auto"/>
            </w:tcBorders>
          </w:tcPr>
          <w:p w:rsidR="007439DF" w:rsidRPr="000968FE" w:rsidRDefault="007439DF" w:rsidP="007439DF">
            <w:r>
              <w:rPr>
                <w:rFonts w:hint="eastAsia"/>
              </w:rPr>
              <w:t>오픈랩 랩투어 및 저녁식사 진행</w:t>
            </w:r>
          </w:p>
        </w:tc>
        <w:tc>
          <w:tcPr>
            <w:tcW w:w="1786" w:type="dxa"/>
            <w:tcBorders>
              <w:bottom w:val="single" w:sz="12" w:space="0" w:color="auto"/>
            </w:tcBorders>
          </w:tcPr>
          <w:p w:rsidR="007439DF" w:rsidRPr="00062781" w:rsidRDefault="007439DF" w:rsidP="007439DF"/>
        </w:tc>
      </w:tr>
    </w:tbl>
    <w:p w:rsidR="00892169" w:rsidRPr="008A6F11" w:rsidRDefault="00892169" w:rsidP="00CD175C">
      <w:pPr>
        <w:rPr>
          <w:sz w:val="22"/>
        </w:rPr>
      </w:pPr>
    </w:p>
    <w:p w:rsidR="00892169" w:rsidRDefault="00892169" w:rsidP="0089216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7439DF" w:rsidRDefault="007439DF" w:rsidP="007439DF">
      <w:pPr>
        <w:ind w:firstLineChars="100" w:firstLine="220"/>
        <w:rPr>
          <w:sz w:val="22"/>
        </w:rPr>
      </w:pPr>
      <w:r>
        <w:rPr>
          <w:rFonts w:hint="eastAsia"/>
          <w:sz w:val="22"/>
        </w:rPr>
        <w:t>1</w:t>
      </w:r>
      <w:r>
        <w:rPr>
          <w:sz w:val="22"/>
        </w:rPr>
        <w:t xml:space="preserve">1/7 </w:t>
      </w:r>
      <w:r>
        <w:rPr>
          <w:rFonts w:hint="eastAsia"/>
          <w:sz w:val="22"/>
        </w:rPr>
        <w:t xml:space="preserve">오후 </w:t>
      </w:r>
      <w:r>
        <w:rPr>
          <w:sz w:val="22"/>
        </w:rPr>
        <w:t>5</w:t>
      </w:r>
      <w:r>
        <w:rPr>
          <w:rFonts w:hint="eastAsia"/>
          <w:sz w:val="22"/>
        </w:rPr>
        <w:t xml:space="preserve">시부터 </w:t>
      </w:r>
      <w:r>
        <w:rPr>
          <w:sz w:val="22"/>
        </w:rPr>
        <w:t>6</w:t>
      </w:r>
      <w:r>
        <w:rPr>
          <w:rFonts w:hint="eastAsia"/>
          <w:sz w:val="22"/>
        </w:rPr>
        <w:t xml:space="preserve">시반까지 학과설명회 진행 </w:t>
      </w:r>
      <w:r>
        <w:rPr>
          <w:sz w:val="22"/>
        </w:rPr>
        <w:t>(</w:t>
      </w:r>
      <w:r>
        <w:rPr>
          <w:rFonts w:hint="eastAsia"/>
          <w:sz w:val="22"/>
        </w:rPr>
        <w:t>학술문화관 양승택오디토리움</w:t>
      </w:r>
      <w:r>
        <w:rPr>
          <w:sz w:val="22"/>
        </w:rPr>
        <w:t xml:space="preserve">). </w:t>
      </w:r>
      <w:r>
        <w:rPr>
          <w:rFonts w:hint="eastAsia"/>
          <w:sz w:val="22"/>
        </w:rPr>
        <w:t>교수님,</w:t>
      </w:r>
      <w:r>
        <w:rPr>
          <w:sz w:val="22"/>
        </w:rPr>
        <w:t xml:space="preserve"> </w:t>
      </w:r>
      <w:r>
        <w:rPr>
          <w:rFonts w:hint="eastAsia"/>
          <w:sz w:val="22"/>
        </w:rPr>
        <w:t>대학원생 연사님들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그리고 학생회장의 발표 </w:t>
      </w:r>
      <w:r>
        <w:rPr>
          <w:sz w:val="22"/>
        </w:rPr>
        <w:t xml:space="preserve">+ </w:t>
      </w:r>
      <w:r>
        <w:rPr>
          <w:rFonts w:hint="eastAsia"/>
          <w:sz w:val="22"/>
        </w:rPr>
        <w:t>질의응답으로 이루어져서 학과 전반적 소개,</w:t>
      </w:r>
      <w:r>
        <w:rPr>
          <w:sz w:val="22"/>
        </w:rPr>
        <w:t xml:space="preserve"> </w:t>
      </w:r>
      <w:r>
        <w:rPr>
          <w:rFonts w:hint="eastAsia"/>
          <w:sz w:val="22"/>
        </w:rPr>
        <w:t>트랙 소개,</w:t>
      </w:r>
      <w:r>
        <w:rPr>
          <w:sz w:val="22"/>
        </w:rPr>
        <w:t xml:space="preserve"> </w:t>
      </w:r>
      <w:r>
        <w:rPr>
          <w:rFonts w:hint="eastAsia"/>
          <w:sz w:val="22"/>
        </w:rPr>
        <w:t>학부생활 소개를 진행함.</w:t>
      </w:r>
      <w:r>
        <w:rPr>
          <w:sz w:val="22"/>
        </w:rPr>
        <w:t xml:space="preserve"> </w:t>
      </w:r>
      <w:r>
        <w:rPr>
          <w:rFonts w:hint="eastAsia"/>
          <w:sz w:val="22"/>
        </w:rPr>
        <w:t>저녁도시락 배부.</w:t>
      </w:r>
    </w:p>
    <w:p w:rsidR="007439DF" w:rsidRPr="008A6F11" w:rsidRDefault="007439DF" w:rsidP="007439DF">
      <w:pPr>
        <w:ind w:firstLineChars="100" w:firstLine="220"/>
        <w:rPr>
          <w:rFonts w:hint="eastAsia"/>
          <w:sz w:val="22"/>
        </w:rPr>
      </w:pPr>
      <w:r>
        <w:rPr>
          <w:sz w:val="22"/>
        </w:rPr>
        <w:t xml:space="preserve">11/28 </w:t>
      </w:r>
      <w:r>
        <w:rPr>
          <w:rFonts w:hint="eastAsia"/>
          <w:sz w:val="22"/>
        </w:rPr>
        <w:t xml:space="preserve">오후 </w:t>
      </w:r>
      <w:r>
        <w:rPr>
          <w:sz w:val="22"/>
        </w:rPr>
        <w:t>5</w:t>
      </w:r>
      <w:r>
        <w:rPr>
          <w:rFonts w:hint="eastAsia"/>
          <w:sz w:val="22"/>
        </w:rPr>
        <w:t>시반부터</w:t>
      </w:r>
      <w:r>
        <w:rPr>
          <w:sz w:val="22"/>
        </w:rPr>
        <w:t xml:space="preserve"> 6</w:t>
      </w:r>
      <w:r>
        <w:rPr>
          <w:rFonts w:hint="eastAsia"/>
          <w:sz w:val="22"/>
        </w:rPr>
        <w:t>시반까지 오픈랩투어 진행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참여 희망하는 새내기들이 원하는 트랙 </w:t>
      </w:r>
      <w:r>
        <w:rPr>
          <w:sz w:val="22"/>
        </w:rPr>
        <w:t>(3</w:t>
      </w:r>
      <w:r>
        <w:rPr>
          <w:rFonts w:hint="eastAsia"/>
          <w:sz w:val="22"/>
        </w:rPr>
        <w:t xml:space="preserve">개 트랙 중 </w:t>
      </w:r>
      <w:r>
        <w:rPr>
          <w:sz w:val="22"/>
        </w:rPr>
        <w:t>2</w:t>
      </w:r>
      <w:r>
        <w:rPr>
          <w:rFonts w:hint="eastAsia"/>
          <w:sz w:val="22"/>
        </w:rPr>
        <w:t>개)</w:t>
      </w:r>
      <w:r>
        <w:rPr>
          <w:sz w:val="22"/>
        </w:rPr>
        <w:t xml:space="preserve"> </w:t>
      </w:r>
      <w:r>
        <w:rPr>
          <w:rFonts w:hint="eastAsia"/>
          <w:sz w:val="22"/>
        </w:rPr>
        <w:t>선택하여 랩 방문하여 간단한 소개를 들음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후 저녁식사.</w:t>
      </w:r>
    </w:p>
    <w:p w:rsidR="00892169" w:rsidRDefault="00892169" w:rsidP="0089216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lastRenderedPageBreak/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892169" w:rsidRDefault="007439DF" w:rsidP="00892169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학과설명회 학부생 </w:t>
      </w:r>
      <w:r>
        <w:rPr>
          <w:sz w:val="22"/>
        </w:rPr>
        <w:t>70</w:t>
      </w:r>
      <w:r>
        <w:rPr>
          <w:rFonts w:hint="eastAsia"/>
          <w:sz w:val="22"/>
        </w:rPr>
        <w:t>명가량 참여.</w:t>
      </w:r>
    </w:p>
    <w:p w:rsidR="00892169" w:rsidRPr="007439DF" w:rsidRDefault="007439DF" w:rsidP="007439DF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오픈랩 학부생 </w:t>
      </w:r>
      <w:r>
        <w:rPr>
          <w:sz w:val="22"/>
        </w:rPr>
        <w:t>20</w:t>
      </w:r>
      <w:r>
        <w:rPr>
          <w:rFonts w:hint="eastAsia"/>
          <w:sz w:val="22"/>
        </w:rPr>
        <w:t>명가량 참여.</w:t>
      </w:r>
    </w:p>
    <w:p w:rsidR="00892169" w:rsidRDefault="00892169" w:rsidP="00892169"/>
    <w:p w:rsidR="00AE4D17" w:rsidRDefault="00892169" w:rsidP="00AE4D17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010"/>
        <w:gridCol w:w="833"/>
        <w:gridCol w:w="1315"/>
        <w:gridCol w:w="591"/>
        <w:gridCol w:w="1413"/>
        <w:gridCol w:w="1413"/>
        <w:gridCol w:w="833"/>
        <w:gridCol w:w="591"/>
      </w:tblGrid>
      <w:tr w:rsidR="00AE4D17" w:rsidRPr="00626527" w:rsidTr="00AE4D17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</w:rPr>
              <w:t>담당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비고</w:t>
            </w:r>
          </w:p>
        </w:tc>
      </w:tr>
      <w:tr w:rsidR="00AE4D17" w:rsidRPr="00626527" w:rsidTr="00AE4D17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학생회장</w:t>
            </w:r>
          </w:p>
        </w:tc>
        <w:tc>
          <w:tcPr>
            <w:tcW w:w="10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학과설명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0968FE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0968FE">
              <w:rPr>
                <w:rFonts w:asciiTheme="minorEastAsia" w:hAnsiTheme="minorEastAsia" w:cs="Arial"/>
                <w:color w:val="000000"/>
              </w:rPr>
              <w:t>학과설명회</w:t>
            </w:r>
          </w:p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0968FE">
              <w:rPr>
                <w:rFonts w:asciiTheme="minorEastAsia" w:hAnsiTheme="minorEastAsia" w:cs="Arial"/>
                <w:color w:val="000000"/>
              </w:rPr>
              <w:t>지원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D</w:t>
            </w:r>
            <w:r>
              <w:rPr>
                <w:rFonts w:asciiTheme="minorEastAsia" w:hAnsiTheme="minorEastAsia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0968FE">
              <w:rPr>
                <w:rFonts w:asciiTheme="minorEastAsia" w:hAnsiTheme="minorEastAsia" w:cs="Arial"/>
                <w:color w:val="000000"/>
              </w:rPr>
              <w:t>₩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0968FE">
              <w:rPr>
                <w:rFonts w:asciiTheme="minorEastAsia" w:hAnsiTheme="minorEastAsia" w:cs="Arial"/>
                <w:color w:val="000000"/>
              </w:rPr>
              <w:t>₩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/>
                <w:color w:val="000000"/>
              </w:rPr>
              <w:t>100</w:t>
            </w:r>
            <w:r w:rsidRPr="00626527">
              <w:rPr>
                <w:rFonts w:asciiTheme="minorEastAsia" w:hAnsiTheme="minorEastAsia" w:cs="Arial"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AE4D17" w:rsidRPr="00626527" w:rsidTr="00AE4D17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0968FE">
              <w:rPr>
                <w:rFonts w:asciiTheme="minorEastAsia" w:hAnsiTheme="minorEastAsia" w:cs="Arial"/>
                <w:b/>
                <w:bCs/>
                <w:color w:val="000000"/>
              </w:rPr>
              <w:t>₩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0968FE">
              <w:rPr>
                <w:rFonts w:asciiTheme="minorEastAsia" w:hAnsiTheme="minorEastAsia" w:cs="Arial"/>
                <w:b/>
                <w:bCs/>
                <w:color w:val="000000"/>
              </w:rPr>
              <w:t>₩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</w:rPr>
              <w:t>100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AE4D17" w:rsidRPr="00626527" w:rsidRDefault="00AE4D17" w:rsidP="00AE4D17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</w:p>
        </w:tc>
      </w:tr>
    </w:tbl>
    <w:p w:rsidR="00892169" w:rsidRDefault="00892169" w:rsidP="00AE4D17"/>
    <w:p w:rsidR="00892169" w:rsidRPr="00062781" w:rsidRDefault="00892169" w:rsidP="00892169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92169" w:rsidRDefault="00892169" w:rsidP="00892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892169" w:rsidRPr="00062781" w:rsidRDefault="007439DF" w:rsidP="00892169">
      <w:pPr>
        <w:ind w:firstLineChars="50" w:firstLine="110"/>
        <w:rPr>
          <w:sz w:val="22"/>
        </w:rPr>
      </w:pPr>
      <w:r>
        <w:rPr>
          <w:rFonts w:hint="eastAsia"/>
          <w:sz w:val="22"/>
        </w:rPr>
        <w:t>새내기들에게 건설및환경공학과가 어떤 학과이며 어떤 공부,</w:t>
      </w:r>
      <w:r>
        <w:rPr>
          <w:sz w:val="22"/>
        </w:rPr>
        <w:t xml:space="preserve"> </w:t>
      </w:r>
      <w:r>
        <w:rPr>
          <w:rFonts w:hint="eastAsia"/>
          <w:sz w:val="22"/>
        </w:rPr>
        <w:t>연구를 하게 되는지 소개를 하는 자리를 가짐.</w:t>
      </w:r>
      <w:r>
        <w:rPr>
          <w:sz w:val="22"/>
        </w:rPr>
        <w:t xml:space="preserve"> </w:t>
      </w:r>
      <w:r>
        <w:rPr>
          <w:rFonts w:hint="eastAsia"/>
          <w:sz w:val="22"/>
        </w:rPr>
        <w:t>오픈랩의 경우 건환과에 보다 진지한 관심을 가진 새내기들 대상으로 연구실을 소개하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교수님 및 재학생들과의 저녁식사를 통해 궁금증을 해소하는 자리를 가짐.</w:t>
      </w:r>
      <w:r w:rsidR="00892169">
        <w:rPr>
          <w:rFonts w:hint="eastAsia"/>
          <w:sz w:val="22"/>
        </w:rPr>
        <w:t xml:space="preserve"> </w:t>
      </w:r>
    </w:p>
    <w:p w:rsidR="00892169" w:rsidRDefault="00892169" w:rsidP="00892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892169" w:rsidRPr="00062781" w:rsidRDefault="00892169" w:rsidP="00892169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7439DF">
        <w:rPr>
          <w:rFonts w:hint="eastAsia"/>
          <w:sz w:val="22"/>
        </w:rPr>
        <w:t>없음</w:t>
      </w:r>
    </w:p>
    <w:p w:rsidR="00892169" w:rsidRPr="00062781" w:rsidRDefault="00892169" w:rsidP="00892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8F1FC7" w:rsidRDefault="007439DF" w:rsidP="003D42B1">
      <w:r>
        <w:rPr>
          <w:rFonts w:hint="eastAsia"/>
        </w:rPr>
        <w:t>오픈랩의 경우 이번학기 처음 실행하였는데 건환과가 무슨 일을 하는 학과인지 구체적으로 알 수 있어서 좋았다고 반응이 좋아서 차후년도에도 계속 시행하면 학과 홍보의 효과가 클 것으로 예상됨.</w:t>
      </w:r>
      <w:r>
        <w:t xml:space="preserve"> </w:t>
      </w:r>
      <w:r w:rsidR="003D42B1">
        <w:br w:type="page"/>
      </w:r>
    </w:p>
    <w:tbl>
      <w:tblPr>
        <w:tblStyle w:val="TableGrid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92169" w:rsidRPr="009B1E15" w:rsidTr="0089216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92169" w:rsidRPr="009B1E15" w:rsidRDefault="00892169" w:rsidP="0089216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4</w:t>
            </w:r>
          </w:p>
        </w:tc>
        <w:tc>
          <w:tcPr>
            <w:tcW w:w="236" w:type="dxa"/>
            <w:tcBorders>
              <w:left w:val="nil"/>
            </w:tcBorders>
          </w:tcPr>
          <w:p w:rsidR="00892169" w:rsidRPr="009B1E15" w:rsidRDefault="00892169" w:rsidP="00892169">
            <w:pPr>
              <w:rPr>
                <w:b/>
                <w:sz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92169" w:rsidRPr="009B1E15" w:rsidRDefault="00892169" w:rsidP="00892169">
            <w:pPr>
              <w:rPr>
                <w:b/>
                <w:sz w:val="36"/>
              </w:rPr>
            </w:pPr>
            <w:r>
              <w:rPr>
                <w:rFonts w:hint="eastAsia"/>
                <w:b/>
                <w:sz w:val="36"/>
              </w:rPr>
              <w:t>학과 MT</w:t>
            </w:r>
          </w:p>
        </w:tc>
      </w:tr>
    </w:tbl>
    <w:p w:rsidR="00892169" w:rsidRDefault="00892169" w:rsidP="00892169"/>
    <w:p w:rsidR="00892169" w:rsidRPr="0029157A" w:rsidRDefault="00892169" w:rsidP="00892169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892169" w:rsidRPr="00062781" w:rsidRDefault="00AE4D17" w:rsidP="0089216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과 전체 등산으로 대체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892169" w:rsidRPr="00062781" w:rsidRDefault="00FE00AF" w:rsidP="00892169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11</w:t>
            </w:r>
            <w:r>
              <w:rPr>
                <w:rFonts w:hint="eastAsia"/>
                <w:sz w:val="22"/>
              </w:rPr>
              <w:t>월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892169" w:rsidRPr="00062781" w:rsidRDefault="00FE00AF" w:rsidP="00892169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11.11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892169" w:rsidRPr="00062781" w:rsidRDefault="00AE4D17" w:rsidP="0089216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1,000,000원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892169" w:rsidRPr="00062781" w:rsidRDefault="00AE4D17" w:rsidP="0089216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이지선</w:t>
            </w:r>
          </w:p>
        </w:tc>
      </w:tr>
    </w:tbl>
    <w:p w:rsidR="00892169" w:rsidRDefault="00892169" w:rsidP="00892169"/>
    <w:p w:rsidR="00892169" w:rsidRPr="008A6F11" w:rsidRDefault="00892169" w:rsidP="00892169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AE4D17" w:rsidRPr="00DF71B3" w:rsidRDefault="00892169" w:rsidP="00AE4D17">
      <w:pPr>
        <w:rPr>
          <w:b/>
          <w:sz w:val="24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 xml:space="preserve">사업 진행 </w:t>
      </w:r>
      <w:r w:rsidR="00AE4D17">
        <w:rPr>
          <w:rFonts w:hint="eastAsia"/>
          <w:sz w:val="22"/>
        </w:rPr>
        <w:t>경과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4039"/>
        <w:gridCol w:w="1786"/>
      </w:tblGrid>
      <w:tr w:rsidR="00AE4D17" w:rsidTr="006E28E0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E4D17" w:rsidRPr="00062781" w:rsidRDefault="00AE4D17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4039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E4D17" w:rsidRPr="00062781" w:rsidRDefault="00AE4D17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1786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AE4D17" w:rsidRPr="00062781" w:rsidRDefault="00AE4D17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AE4D17" w:rsidTr="006E28E0">
        <w:tc>
          <w:tcPr>
            <w:tcW w:w="2912" w:type="dxa"/>
            <w:tcBorders>
              <w:top w:val="single" w:sz="4" w:space="0" w:color="auto"/>
            </w:tcBorders>
          </w:tcPr>
          <w:p w:rsidR="00AE4D17" w:rsidRPr="00062781" w:rsidRDefault="00AE4D17" w:rsidP="006E28E0">
            <w:pPr>
              <w:jc w:val="center"/>
            </w:pPr>
            <w:r w:rsidRPr="002D70E8">
              <w:t>2022.1</w:t>
            </w:r>
            <w:r w:rsidR="00FE00AF">
              <w:t>1</w:t>
            </w:r>
            <w:r w:rsidR="00FE00AF">
              <w:rPr>
                <w:rFonts w:hint="eastAsia"/>
              </w:rPr>
              <w:t>초</w:t>
            </w:r>
          </w:p>
        </w:tc>
        <w:tc>
          <w:tcPr>
            <w:tcW w:w="4039" w:type="dxa"/>
            <w:tcBorders>
              <w:top w:val="single" w:sz="4" w:space="0" w:color="auto"/>
            </w:tcBorders>
          </w:tcPr>
          <w:p w:rsidR="00AE4D17" w:rsidRPr="00062781" w:rsidRDefault="00FE00AF" w:rsidP="006E28E0">
            <w:r>
              <w:rPr>
                <w:rFonts w:hint="eastAsia"/>
              </w:rPr>
              <w:t xml:space="preserve">학과 </w:t>
            </w:r>
            <w:r>
              <w:t>MT</w:t>
            </w:r>
            <w:r>
              <w:rPr>
                <w:rFonts w:hint="eastAsia"/>
              </w:rPr>
              <w:t>를 대체한 계룡산 등산 준비</w:t>
            </w:r>
          </w:p>
        </w:tc>
        <w:tc>
          <w:tcPr>
            <w:tcW w:w="1786" w:type="dxa"/>
            <w:tcBorders>
              <w:top w:val="single" w:sz="4" w:space="0" w:color="auto"/>
            </w:tcBorders>
          </w:tcPr>
          <w:p w:rsidR="00AE4D17" w:rsidRPr="00062781" w:rsidRDefault="00AE4D17" w:rsidP="006E28E0"/>
        </w:tc>
      </w:tr>
      <w:tr w:rsidR="00AE4D17" w:rsidTr="006E28E0">
        <w:tc>
          <w:tcPr>
            <w:tcW w:w="2912" w:type="dxa"/>
            <w:tcBorders>
              <w:bottom w:val="single" w:sz="12" w:space="0" w:color="auto"/>
            </w:tcBorders>
          </w:tcPr>
          <w:p w:rsidR="00AE4D17" w:rsidRPr="00062781" w:rsidRDefault="00AE4D17" w:rsidP="006E28E0">
            <w:pPr>
              <w:jc w:val="center"/>
            </w:pPr>
            <w:r w:rsidRPr="00AB5AE4">
              <w:t>2022.11</w:t>
            </w:r>
            <w:r w:rsidR="00FE00AF">
              <w:t>.11</w:t>
            </w:r>
          </w:p>
        </w:tc>
        <w:tc>
          <w:tcPr>
            <w:tcW w:w="4039" w:type="dxa"/>
            <w:tcBorders>
              <w:bottom w:val="single" w:sz="12" w:space="0" w:color="auto"/>
            </w:tcBorders>
          </w:tcPr>
          <w:p w:rsidR="00AE4D17" w:rsidRPr="00062781" w:rsidRDefault="00FE00AF" w:rsidP="006E28E0">
            <w:r>
              <w:rPr>
                <w:rFonts w:hint="eastAsia"/>
              </w:rPr>
              <w:t>학과 교수님,</w:t>
            </w:r>
            <w:r>
              <w:t xml:space="preserve"> </w:t>
            </w:r>
            <w:r>
              <w:rPr>
                <w:rFonts w:hint="eastAsia"/>
              </w:rPr>
              <w:t>대학원생,</w:t>
            </w:r>
            <w:r>
              <w:t xml:space="preserve"> </w:t>
            </w:r>
            <w:r>
              <w:rPr>
                <w:rFonts w:hint="eastAsia"/>
              </w:rPr>
              <w:t>학부생 참여 계룡산 등산</w:t>
            </w:r>
          </w:p>
        </w:tc>
        <w:tc>
          <w:tcPr>
            <w:tcW w:w="1786" w:type="dxa"/>
            <w:tcBorders>
              <w:bottom w:val="single" w:sz="12" w:space="0" w:color="auto"/>
            </w:tcBorders>
          </w:tcPr>
          <w:p w:rsidR="00AE4D17" w:rsidRPr="00062781" w:rsidRDefault="00AE4D17" w:rsidP="006E28E0"/>
        </w:tc>
      </w:tr>
    </w:tbl>
    <w:p w:rsidR="00892169" w:rsidRPr="008A6F11" w:rsidRDefault="00892169" w:rsidP="00AE4D17">
      <w:pPr>
        <w:ind w:firstLineChars="100" w:firstLine="220"/>
        <w:rPr>
          <w:sz w:val="22"/>
        </w:rPr>
      </w:pPr>
    </w:p>
    <w:p w:rsidR="00892169" w:rsidRDefault="00892169" w:rsidP="0089216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892169" w:rsidRDefault="00FE00AF" w:rsidP="00892169">
      <w:pPr>
        <w:ind w:firstLineChars="100" w:firstLine="220"/>
        <w:rPr>
          <w:rFonts w:hint="eastAsia"/>
          <w:sz w:val="22"/>
        </w:rPr>
      </w:pPr>
      <w:r>
        <w:rPr>
          <w:rFonts w:hint="eastAsia"/>
          <w:sz w:val="22"/>
        </w:rPr>
        <w:t>학과사무실과 논의 후 교수님,</w:t>
      </w:r>
      <w:r>
        <w:rPr>
          <w:sz w:val="22"/>
        </w:rPr>
        <w:t xml:space="preserve"> </w:t>
      </w:r>
      <w:r>
        <w:rPr>
          <w:rFonts w:hint="eastAsia"/>
          <w:sz w:val="22"/>
        </w:rPr>
        <w:t>대학원생</w:t>
      </w:r>
      <w:r>
        <w:rPr>
          <w:sz w:val="22"/>
        </w:rPr>
        <w:t xml:space="preserve">, </w:t>
      </w:r>
      <w:r>
        <w:rPr>
          <w:rFonts w:hint="eastAsia"/>
          <w:sz w:val="22"/>
        </w:rPr>
        <w:t>학부생 참여하여 계룡산을 등산,</w:t>
      </w:r>
      <w:r>
        <w:rPr>
          <w:sz w:val="22"/>
        </w:rPr>
        <w:t xml:space="preserve"> </w:t>
      </w:r>
      <w:r>
        <w:rPr>
          <w:rFonts w:hint="eastAsia"/>
          <w:sz w:val="22"/>
        </w:rPr>
        <w:t>점심식사 하는 행사로 학과 워크샵 대체.</w:t>
      </w:r>
    </w:p>
    <w:p w:rsidR="00FE00AF" w:rsidRPr="008A6F11" w:rsidRDefault="00FE00AF" w:rsidP="00892169">
      <w:pPr>
        <w:ind w:firstLineChars="100" w:firstLine="220"/>
        <w:rPr>
          <w:sz w:val="22"/>
        </w:rPr>
      </w:pPr>
    </w:p>
    <w:p w:rsidR="00892169" w:rsidRDefault="00892169" w:rsidP="0089216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892169" w:rsidRDefault="00FE00AF" w:rsidP="00FE00AF">
      <w:pPr>
        <w:ind w:firstLineChars="100" w:firstLine="220"/>
      </w:pPr>
      <w:r>
        <w:rPr>
          <w:rFonts w:hint="eastAsia"/>
          <w:sz w:val="22"/>
        </w:rPr>
        <w:t>학부생은 약</w:t>
      </w:r>
      <w:r>
        <w:rPr>
          <w:sz w:val="22"/>
        </w:rPr>
        <w:t xml:space="preserve"> 10</w:t>
      </w:r>
      <w:r>
        <w:rPr>
          <w:rFonts w:hint="eastAsia"/>
          <w:sz w:val="22"/>
        </w:rPr>
        <w:t>명 참여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전체 인원 약 </w:t>
      </w:r>
      <w:r>
        <w:rPr>
          <w:sz w:val="22"/>
        </w:rPr>
        <w:t>100</w:t>
      </w:r>
      <w:r>
        <w:rPr>
          <w:rFonts w:hint="eastAsia"/>
          <w:sz w:val="22"/>
        </w:rPr>
        <w:t>명 참여.</w:t>
      </w:r>
    </w:p>
    <w:p w:rsidR="00892169" w:rsidRDefault="00892169" w:rsidP="00892169"/>
    <w:p w:rsidR="00FE00AF" w:rsidRDefault="00FE00AF" w:rsidP="00892169"/>
    <w:p w:rsidR="00FE00AF" w:rsidRDefault="00FE00AF" w:rsidP="00892169"/>
    <w:p w:rsidR="00FE00AF" w:rsidRDefault="00FE00AF" w:rsidP="00892169"/>
    <w:p w:rsidR="00892169" w:rsidRDefault="00892169" w:rsidP="00892169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0"/>
        <w:gridCol w:w="1003"/>
        <w:gridCol w:w="831"/>
        <w:gridCol w:w="2155"/>
        <w:gridCol w:w="590"/>
        <w:gridCol w:w="590"/>
        <w:gridCol w:w="1410"/>
        <w:gridCol w:w="831"/>
        <w:gridCol w:w="590"/>
      </w:tblGrid>
      <w:tr w:rsidR="00495915" w:rsidRPr="00626527" w:rsidTr="006E28E0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비고</w:t>
            </w:r>
          </w:p>
        </w:tc>
      </w:tr>
      <w:tr w:rsidR="00495915" w:rsidRPr="00626527" w:rsidTr="006E28E0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학생회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학과 M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학과설명회 지원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AB5AE4">
              <w:rPr>
                <w:rFonts w:asciiTheme="minorEastAsia" w:hAnsiTheme="minorEastAsia" w:cs="Arial"/>
                <w:color w:val="000000"/>
              </w:rPr>
              <w:t>₩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-</w:t>
            </w:r>
            <w:r w:rsidRPr="00626527">
              <w:rPr>
                <w:rFonts w:asciiTheme="minorEastAsia" w:hAnsiTheme="minorEastAsia" w:cs="Arial"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495915" w:rsidRPr="00626527" w:rsidTr="006E28E0">
        <w:trPr>
          <w:trHeight w:val="315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AB5AE4">
              <w:rPr>
                <w:rFonts w:asciiTheme="minorEastAsia" w:hAnsiTheme="minorEastAsia" w:cs="Arial"/>
                <w:b/>
                <w:bCs/>
                <w:color w:val="000000"/>
              </w:rPr>
              <w:t>₩1,0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-</w:t>
            </w: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</w:p>
        </w:tc>
      </w:tr>
    </w:tbl>
    <w:p w:rsidR="00892169" w:rsidRDefault="00892169" w:rsidP="00892169"/>
    <w:p w:rsidR="00892169" w:rsidRDefault="00892169" w:rsidP="00892169"/>
    <w:p w:rsidR="00892169" w:rsidRPr="00062781" w:rsidRDefault="00892169" w:rsidP="00892169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92169" w:rsidRDefault="00892169" w:rsidP="00892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892169" w:rsidRPr="00062781" w:rsidRDefault="00892169" w:rsidP="00892169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FE00AF">
        <w:rPr>
          <w:rFonts w:hint="eastAsia"/>
          <w:sz w:val="22"/>
        </w:rPr>
        <w:t>학과 교수님들,</w:t>
      </w:r>
      <w:r w:rsidR="00FE00AF">
        <w:rPr>
          <w:sz w:val="22"/>
        </w:rPr>
        <w:t xml:space="preserve"> </w:t>
      </w:r>
      <w:r w:rsidR="00FE00AF">
        <w:rPr>
          <w:rFonts w:hint="eastAsia"/>
          <w:sz w:val="22"/>
        </w:rPr>
        <w:t>대학원생 분들과 친해지고</w:t>
      </w:r>
      <w:r w:rsidR="00FE00AF">
        <w:rPr>
          <w:sz w:val="22"/>
        </w:rPr>
        <w:t xml:space="preserve"> </w:t>
      </w:r>
      <w:r w:rsidR="00FE00AF">
        <w:rPr>
          <w:rFonts w:hint="eastAsia"/>
          <w:sz w:val="22"/>
        </w:rPr>
        <w:t>다양한 이야기를 나누는 기회가 되었음.</w:t>
      </w:r>
    </w:p>
    <w:p w:rsidR="00892169" w:rsidRDefault="00FE00AF" w:rsidP="00FE00AF">
      <w:pPr>
        <w:ind w:firstLineChars="100" w:firstLine="220"/>
        <w:rPr>
          <w:sz w:val="22"/>
        </w:rPr>
      </w:pPr>
      <w:r>
        <w:rPr>
          <w:sz w:val="22"/>
        </w:rPr>
        <w:t>2</w:t>
      </w:r>
      <w:r w:rsidR="00892169" w:rsidRPr="00062781">
        <w:rPr>
          <w:rFonts w:hint="eastAsia"/>
          <w:sz w:val="22"/>
        </w:rPr>
        <w:t>)</w:t>
      </w:r>
      <w:r w:rsidR="00892169" w:rsidRPr="00062781">
        <w:rPr>
          <w:sz w:val="22"/>
        </w:rPr>
        <w:t xml:space="preserve"> </w:t>
      </w:r>
      <w:r w:rsidR="00892169" w:rsidRPr="00062781">
        <w:rPr>
          <w:rFonts w:hint="eastAsia"/>
          <w:sz w:val="22"/>
        </w:rPr>
        <w:t>미달 목표</w:t>
      </w:r>
    </w:p>
    <w:p w:rsidR="00892169" w:rsidRPr="00062781" w:rsidRDefault="00892169" w:rsidP="00892169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FE00AF">
        <w:rPr>
          <w:rFonts w:hint="eastAsia"/>
          <w:sz w:val="22"/>
        </w:rPr>
        <w:t xml:space="preserve">기존 </w:t>
      </w:r>
      <w:r w:rsidR="00FE00AF">
        <w:rPr>
          <w:sz w:val="22"/>
        </w:rPr>
        <w:t>1</w:t>
      </w:r>
      <w:r w:rsidR="00FE00AF">
        <w:rPr>
          <w:rFonts w:hint="eastAsia"/>
          <w:sz w:val="22"/>
        </w:rPr>
        <w:t xml:space="preserve">박 </w:t>
      </w:r>
      <w:r w:rsidR="00FE00AF">
        <w:rPr>
          <w:sz w:val="22"/>
        </w:rPr>
        <w:t>2</w:t>
      </w:r>
      <w:r w:rsidR="00FE00AF">
        <w:rPr>
          <w:rFonts w:hint="eastAsia"/>
          <w:sz w:val="22"/>
        </w:rPr>
        <w:t xml:space="preserve">일로 학부생 </w:t>
      </w:r>
      <w:r w:rsidR="00FE00AF">
        <w:rPr>
          <w:sz w:val="22"/>
        </w:rPr>
        <w:t>MT</w:t>
      </w:r>
      <w:r w:rsidR="00FE00AF">
        <w:rPr>
          <w:rFonts w:hint="eastAsia"/>
          <w:sz w:val="22"/>
        </w:rPr>
        <w:t xml:space="preserve">를 가려던 것을 대체하게 되어 내년 </w:t>
      </w:r>
      <w:r w:rsidR="00FE00AF">
        <w:rPr>
          <w:sz w:val="22"/>
        </w:rPr>
        <w:t>1</w:t>
      </w:r>
      <w:r w:rsidR="00FE00AF">
        <w:rPr>
          <w:rFonts w:hint="eastAsia"/>
          <w:sz w:val="22"/>
        </w:rPr>
        <w:t xml:space="preserve">분기 </w:t>
      </w:r>
      <w:r w:rsidR="00FE00AF">
        <w:rPr>
          <w:sz w:val="22"/>
        </w:rPr>
        <w:t>(</w:t>
      </w:r>
      <w:r w:rsidR="00FE00AF">
        <w:rPr>
          <w:rFonts w:hint="eastAsia"/>
          <w:sz w:val="22"/>
        </w:rPr>
        <w:t>겨울방학)</w:t>
      </w:r>
      <w:r w:rsidR="00FE00AF">
        <w:rPr>
          <w:sz w:val="22"/>
        </w:rPr>
        <w:t xml:space="preserve"> </w:t>
      </w:r>
      <w:r w:rsidR="00FE00AF">
        <w:rPr>
          <w:rFonts w:hint="eastAsia"/>
          <w:sz w:val="22"/>
        </w:rPr>
        <w:t>에 진행하기로 함.</w:t>
      </w:r>
    </w:p>
    <w:p w:rsidR="00892169" w:rsidRPr="00062781" w:rsidRDefault="00892169" w:rsidP="00892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892169" w:rsidRDefault="00FE00AF">
      <w:r>
        <w:rPr>
          <w:rFonts w:hint="eastAsia"/>
        </w:rPr>
        <w:t>없음.</w:t>
      </w:r>
      <w:r w:rsidR="00892169">
        <w:br w:type="page"/>
      </w:r>
    </w:p>
    <w:tbl>
      <w:tblPr>
        <w:tblStyle w:val="TableGrid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92169" w:rsidRPr="009B1E15" w:rsidTr="0089216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92169" w:rsidRPr="009B1E15" w:rsidRDefault="00892169" w:rsidP="0089216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:rsidR="00892169" w:rsidRPr="009B1E15" w:rsidRDefault="00892169" w:rsidP="00892169">
            <w:pPr>
              <w:rPr>
                <w:b/>
                <w:sz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92169" w:rsidRPr="009B1E15" w:rsidRDefault="00892169" w:rsidP="00892169">
            <w:pPr>
              <w:rPr>
                <w:b/>
                <w:sz w:val="36"/>
              </w:rPr>
            </w:pPr>
            <w:r>
              <w:rPr>
                <w:rFonts w:hint="eastAsia"/>
                <w:b/>
                <w:sz w:val="36"/>
              </w:rPr>
              <w:t>종강파티</w:t>
            </w:r>
          </w:p>
        </w:tc>
      </w:tr>
    </w:tbl>
    <w:p w:rsidR="00892169" w:rsidRDefault="00892169" w:rsidP="00892169"/>
    <w:p w:rsidR="00892169" w:rsidRPr="0029157A" w:rsidRDefault="00892169" w:rsidP="00892169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495915" w:rsidTr="00892169">
        <w:tc>
          <w:tcPr>
            <w:tcW w:w="2263" w:type="dxa"/>
          </w:tcPr>
          <w:p w:rsidR="00495915" w:rsidRPr="00062781" w:rsidRDefault="00495915" w:rsidP="00495915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495915" w:rsidRPr="00062781" w:rsidRDefault="00495915" w:rsidP="00495915">
            <w:pPr>
              <w:spacing w:line="360" w:lineRule="auto"/>
              <w:rPr>
                <w:sz w:val="22"/>
              </w:rPr>
            </w:pPr>
            <w:r w:rsidRPr="00A3050F">
              <w:rPr>
                <w:sz w:val="22"/>
              </w:rPr>
              <w:t>학부생 참여 종강파티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892169" w:rsidRPr="00062781" w:rsidRDefault="009A58C9" w:rsidP="00892169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12</w:t>
            </w:r>
            <w:r>
              <w:rPr>
                <w:rFonts w:hint="eastAsia"/>
                <w:sz w:val="22"/>
              </w:rPr>
              <w:t>월 초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892169" w:rsidRPr="00062781" w:rsidRDefault="00CD2A17" w:rsidP="0089216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12.15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892169" w:rsidRPr="00062781" w:rsidRDefault="0057075D" w:rsidP="00892169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</w:t>
            </w:r>
            <w:r w:rsidR="00CD2A17">
              <w:rPr>
                <w:rFonts w:hint="eastAsia"/>
                <w:sz w:val="22"/>
              </w:rPr>
              <w:t>70,000원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892169" w:rsidRPr="00062781" w:rsidRDefault="00CD2A17" w:rsidP="0089216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이지선</w:t>
            </w:r>
          </w:p>
        </w:tc>
      </w:tr>
    </w:tbl>
    <w:p w:rsidR="00892169" w:rsidRDefault="00892169" w:rsidP="00892169"/>
    <w:p w:rsidR="00892169" w:rsidRDefault="00892169" w:rsidP="00892169"/>
    <w:p w:rsidR="00892169" w:rsidRPr="008A6F11" w:rsidRDefault="00892169" w:rsidP="00892169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495915" w:rsidRPr="008A6F11" w:rsidRDefault="00892169" w:rsidP="00495915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495915" w:rsidTr="006E28E0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95915" w:rsidRPr="00062781" w:rsidRDefault="00495915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95915" w:rsidRPr="00062781" w:rsidRDefault="00495915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495915" w:rsidRPr="00062781" w:rsidRDefault="00495915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495915" w:rsidTr="006E28E0">
        <w:tc>
          <w:tcPr>
            <w:tcW w:w="2912" w:type="dxa"/>
            <w:tcBorders>
              <w:top w:val="single" w:sz="4" w:space="0" w:color="auto"/>
            </w:tcBorders>
          </w:tcPr>
          <w:p w:rsidR="00495915" w:rsidRPr="00062781" w:rsidRDefault="00495915" w:rsidP="006E28E0">
            <w:pPr>
              <w:jc w:val="center"/>
            </w:pPr>
            <w:r w:rsidRPr="00796AE1">
              <w:t>2022.1</w:t>
            </w:r>
            <w:r w:rsidR="009A58C9">
              <w:t>2</w:t>
            </w:r>
            <w:r w:rsidR="009A58C9">
              <w:rPr>
                <w:rFonts w:hint="eastAsia"/>
              </w:rPr>
              <w:t>월 초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495915" w:rsidRPr="00062781" w:rsidRDefault="00495915" w:rsidP="006E28E0">
            <w:r w:rsidRPr="00796AE1">
              <w:t>장소 및 일시 확정, 인원조사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495915" w:rsidRPr="00062781" w:rsidRDefault="00495915" w:rsidP="006E28E0"/>
        </w:tc>
      </w:tr>
      <w:tr w:rsidR="00495915" w:rsidTr="006E28E0">
        <w:tc>
          <w:tcPr>
            <w:tcW w:w="2912" w:type="dxa"/>
            <w:tcBorders>
              <w:bottom w:val="single" w:sz="12" w:space="0" w:color="auto"/>
            </w:tcBorders>
          </w:tcPr>
          <w:p w:rsidR="00495915" w:rsidRPr="00062781" w:rsidRDefault="00495915" w:rsidP="006E28E0">
            <w:pPr>
              <w:jc w:val="center"/>
              <w:rPr>
                <w:rFonts w:hint="eastAsia"/>
              </w:rPr>
            </w:pPr>
            <w:r w:rsidRPr="00796AE1">
              <w:t>2022.12</w:t>
            </w:r>
            <w:r w:rsidR="009A58C9">
              <w:t>.15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495915" w:rsidRPr="00062781" w:rsidRDefault="00495915" w:rsidP="006E28E0">
            <w:r w:rsidRPr="00796AE1">
              <w:t>종강파티 진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495915" w:rsidRPr="00062781" w:rsidRDefault="00495915" w:rsidP="006E28E0"/>
        </w:tc>
      </w:tr>
    </w:tbl>
    <w:p w:rsidR="00892169" w:rsidRPr="008A6F11" w:rsidRDefault="00892169" w:rsidP="00495915">
      <w:pPr>
        <w:ind w:firstLineChars="100" w:firstLine="220"/>
        <w:rPr>
          <w:sz w:val="22"/>
        </w:rPr>
      </w:pPr>
    </w:p>
    <w:p w:rsidR="00892169" w:rsidRDefault="00892169" w:rsidP="0089216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9A58C9" w:rsidRDefault="009A58C9" w:rsidP="009A58C9">
      <w:pPr>
        <w:ind w:firstLineChars="100" w:firstLine="220"/>
        <w:rPr>
          <w:sz w:val="22"/>
        </w:rPr>
      </w:pPr>
      <w:r>
        <w:rPr>
          <w:rFonts w:hint="eastAsia"/>
          <w:sz w:val="22"/>
        </w:rPr>
        <w:t>학부생들끼리 모여 학기 마무리를 축하하며 식사 및 술자리를 가지고 지원금 형태로 지원.</w:t>
      </w:r>
      <w:r>
        <w:rPr>
          <w:sz w:val="22"/>
        </w:rPr>
        <w:t xml:space="preserve"> </w:t>
      </w:r>
      <w:r>
        <w:rPr>
          <w:rFonts w:hint="eastAsia"/>
          <w:sz w:val="22"/>
        </w:rPr>
        <w:t>본회계로 식사 지원,</w:t>
      </w:r>
      <w:r>
        <w:rPr>
          <w:sz w:val="22"/>
        </w:rPr>
        <w:t xml:space="preserve"> </w:t>
      </w:r>
      <w:r>
        <w:rPr>
          <w:rFonts w:hint="eastAsia"/>
          <w:sz w:val="22"/>
        </w:rPr>
        <w:t>자치회계로 후식비 지원</w:t>
      </w:r>
      <w:r>
        <w:rPr>
          <w:sz w:val="22"/>
        </w:rPr>
        <w:t>.</w:t>
      </w:r>
    </w:p>
    <w:p w:rsidR="00892169" w:rsidRDefault="00892169" w:rsidP="009A58C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892169" w:rsidRPr="009A58C9" w:rsidRDefault="009A58C9" w:rsidP="009A58C9">
      <w:pPr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학부생 </w:t>
      </w:r>
      <w:r>
        <w:rPr>
          <w:sz w:val="22"/>
        </w:rPr>
        <w:t>15</w:t>
      </w:r>
      <w:r>
        <w:rPr>
          <w:rFonts w:hint="eastAsia"/>
          <w:sz w:val="22"/>
        </w:rPr>
        <w:t>명 참여.</w:t>
      </w:r>
    </w:p>
    <w:p w:rsidR="00495915" w:rsidRDefault="00892169" w:rsidP="00495915"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"/>
        <w:gridCol w:w="1002"/>
        <w:gridCol w:w="919"/>
        <w:gridCol w:w="1186"/>
        <w:gridCol w:w="653"/>
        <w:gridCol w:w="1335"/>
        <w:gridCol w:w="1335"/>
        <w:gridCol w:w="919"/>
        <w:gridCol w:w="653"/>
      </w:tblGrid>
      <w:tr w:rsidR="00495915" w:rsidRPr="00626527" w:rsidTr="00495915">
        <w:trPr>
          <w:trHeight w:val="315"/>
        </w:trPr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</w:rPr>
              <w:t>담당</w:t>
            </w:r>
          </w:p>
        </w:tc>
        <w:tc>
          <w:tcPr>
            <w:tcW w:w="1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비고</w:t>
            </w:r>
          </w:p>
        </w:tc>
      </w:tr>
      <w:tr w:rsidR="00495915" w:rsidRPr="00626527" w:rsidTr="00495915">
        <w:trPr>
          <w:trHeight w:val="315"/>
        </w:trPr>
        <w:tc>
          <w:tcPr>
            <w:tcW w:w="10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학생회장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종강파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식사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F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₩</w:t>
            </w:r>
            <w:r w:rsidR="009A58C9">
              <w:rPr>
                <w:rFonts w:asciiTheme="minorEastAsia" w:hAnsiTheme="minorEastAsia" w:cs="Arial"/>
                <w:color w:val="000000"/>
              </w:rPr>
              <w:t>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</w:rPr>
              <w:t>2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9A58C9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/>
                <w:color w:val="000000"/>
              </w:rPr>
              <w:t>100</w:t>
            </w:r>
            <w:r w:rsidR="00495915" w:rsidRPr="00626527">
              <w:rPr>
                <w:rFonts w:asciiTheme="minorEastAsia" w:hAnsiTheme="minorEastAsia" w:cs="Arial"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495915" w:rsidRPr="00626527" w:rsidTr="00495915">
        <w:trPr>
          <w:trHeight w:val="315"/>
        </w:trPr>
        <w:tc>
          <w:tcPr>
            <w:tcW w:w="10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95915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후식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F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₩</w:t>
            </w:r>
            <w:r w:rsidR="009A58C9">
              <w:rPr>
                <w:rFonts w:asciiTheme="minorEastAsia" w:hAnsiTheme="minorEastAsia" w:cs="Arial"/>
                <w:color w:val="000000"/>
              </w:rPr>
              <w:t>7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</w:rPr>
              <w:t>7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95915" w:rsidRPr="00626527" w:rsidRDefault="009A58C9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/>
                <w:color w:val="000000"/>
              </w:rPr>
              <w:t>100</w:t>
            </w:r>
            <w:r w:rsidR="00495915" w:rsidRPr="00626527">
              <w:rPr>
                <w:rFonts w:asciiTheme="minorEastAsia" w:hAnsiTheme="minorEastAsia" w:cs="Arial"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495915" w:rsidRPr="00626527" w:rsidTr="00495915">
        <w:trPr>
          <w:trHeight w:val="315"/>
        </w:trPr>
        <w:tc>
          <w:tcPr>
            <w:tcW w:w="10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₩</w:t>
            </w:r>
            <w:r w:rsidR="009A58C9">
              <w:rPr>
                <w:rFonts w:asciiTheme="minorEastAsia" w:hAnsiTheme="minorEastAsia" w:cs="Arial"/>
                <w:b/>
                <w:bCs/>
                <w:color w:val="000000"/>
              </w:rPr>
              <w:t>27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₩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27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9A58C9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</w:rPr>
              <w:t>100</w:t>
            </w:r>
            <w:r w:rsidR="00495915" w:rsidRPr="00626527">
              <w:rPr>
                <w:rFonts w:asciiTheme="minorEastAsia" w:hAnsiTheme="minorEastAsia" w:cs="Arial"/>
                <w:b/>
                <w:bCs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495915" w:rsidRPr="00626527" w:rsidRDefault="00495915" w:rsidP="00495915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</w:p>
        </w:tc>
      </w:tr>
    </w:tbl>
    <w:p w:rsidR="00892169" w:rsidRDefault="00892169" w:rsidP="00892169"/>
    <w:p w:rsidR="00892169" w:rsidRPr="00062781" w:rsidRDefault="00892169" w:rsidP="00892169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92169" w:rsidRDefault="00892169" w:rsidP="00892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892169" w:rsidRPr="00062781" w:rsidRDefault="00892169" w:rsidP="00892169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9A58C9">
        <w:rPr>
          <w:rFonts w:hint="eastAsia"/>
          <w:sz w:val="22"/>
        </w:rPr>
        <w:t>학과 인원의 과반수가 넘는 인원이</w:t>
      </w:r>
      <w:r w:rsidR="009A58C9">
        <w:rPr>
          <w:sz w:val="22"/>
        </w:rPr>
        <w:t xml:space="preserve"> </w:t>
      </w:r>
      <w:r w:rsidR="009A58C9">
        <w:rPr>
          <w:rFonts w:hint="eastAsia"/>
          <w:sz w:val="22"/>
        </w:rPr>
        <w:t>참여하여 종강을 축하하고 학과 소속감을 다지는 시간을 가짐.</w:t>
      </w:r>
    </w:p>
    <w:p w:rsidR="00892169" w:rsidRDefault="00892169" w:rsidP="00892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892169" w:rsidRPr="00062781" w:rsidRDefault="00892169" w:rsidP="00892169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9A58C9">
        <w:rPr>
          <w:rFonts w:hint="eastAsia"/>
          <w:sz w:val="22"/>
        </w:rPr>
        <w:t>없음.</w:t>
      </w:r>
    </w:p>
    <w:p w:rsidR="00892169" w:rsidRPr="00062781" w:rsidRDefault="00892169" w:rsidP="00892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892169" w:rsidRDefault="009A58C9">
      <w:r>
        <w:rPr>
          <w:rFonts w:hint="eastAsia"/>
        </w:rPr>
        <w:t>없음.</w:t>
      </w:r>
      <w:r w:rsidR="00892169">
        <w:br w:type="page"/>
      </w:r>
    </w:p>
    <w:tbl>
      <w:tblPr>
        <w:tblStyle w:val="TableGrid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92169" w:rsidRPr="009B1E15" w:rsidTr="0089216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92169" w:rsidRPr="009B1E15" w:rsidRDefault="00892169" w:rsidP="0089216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6</w:t>
            </w:r>
          </w:p>
        </w:tc>
        <w:tc>
          <w:tcPr>
            <w:tcW w:w="236" w:type="dxa"/>
            <w:tcBorders>
              <w:left w:val="nil"/>
            </w:tcBorders>
          </w:tcPr>
          <w:p w:rsidR="00892169" w:rsidRPr="009B1E15" w:rsidRDefault="00892169" w:rsidP="00892169">
            <w:pPr>
              <w:rPr>
                <w:b/>
                <w:sz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92169" w:rsidRPr="009B1E15" w:rsidRDefault="00892169" w:rsidP="00892169">
            <w:pPr>
              <w:rPr>
                <w:b/>
                <w:sz w:val="36"/>
              </w:rPr>
            </w:pPr>
            <w:r>
              <w:rPr>
                <w:rFonts w:hint="eastAsia"/>
                <w:b/>
                <w:sz w:val="36"/>
              </w:rPr>
              <w:t>OTL</w:t>
            </w:r>
            <w:r w:rsidR="00832964">
              <w:rPr>
                <w:b/>
                <w:sz w:val="36"/>
              </w:rPr>
              <w:t xml:space="preserve"> </w:t>
            </w:r>
            <w:r>
              <w:rPr>
                <w:rFonts w:hint="eastAsia"/>
                <w:b/>
                <w:sz w:val="36"/>
              </w:rPr>
              <w:t>후기</w:t>
            </w:r>
            <w:r w:rsidR="00832964">
              <w:rPr>
                <w:rFonts w:hint="eastAsia"/>
                <w:b/>
                <w:sz w:val="36"/>
              </w:rPr>
              <w:t xml:space="preserve"> 작성 </w:t>
            </w:r>
            <w:r>
              <w:rPr>
                <w:rFonts w:hint="eastAsia"/>
                <w:b/>
                <w:sz w:val="36"/>
              </w:rPr>
              <w:t>이벤트</w:t>
            </w:r>
          </w:p>
        </w:tc>
      </w:tr>
    </w:tbl>
    <w:p w:rsidR="00892169" w:rsidRDefault="00892169" w:rsidP="00892169"/>
    <w:p w:rsidR="00892169" w:rsidRPr="0029157A" w:rsidRDefault="00892169" w:rsidP="00892169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892169" w:rsidRPr="00062781" w:rsidRDefault="00CD2A17" w:rsidP="0089216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후기 </w:t>
            </w:r>
            <w:r w:rsidR="00063651">
              <w:rPr>
                <w:rFonts w:hint="eastAsia"/>
                <w:sz w:val="22"/>
              </w:rPr>
              <w:t>작성</w:t>
            </w:r>
            <w:r>
              <w:rPr>
                <w:rFonts w:hint="eastAsia"/>
                <w:sz w:val="22"/>
              </w:rPr>
              <w:t xml:space="preserve"> 인증한 사람</w:t>
            </w:r>
            <w:r w:rsidR="00063651">
              <w:rPr>
                <w:rFonts w:hint="eastAsia"/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중</w:t>
            </w:r>
            <w:r w:rsidR="00063651">
              <w:rPr>
                <w:rFonts w:hint="eastAsia"/>
                <w:sz w:val="22"/>
              </w:rPr>
              <w:t xml:space="preserve"> 3명 </w:t>
            </w:r>
            <w:r>
              <w:rPr>
                <w:rFonts w:hint="eastAsia"/>
                <w:sz w:val="22"/>
              </w:rPr>
              <w:t>추첨하여 상품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892169" w:rsidRPr="00062781" w:rsidRDefault="00437213" w:rsidP="00892169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</w:t>
            </w:r>
            <w:r>
              <w:rPr>
                <w:rFonts w:hint="eastAsia"/>
                <w:sz w:val="22"/>
              </w:rPr>
              <w:t>0</w:t>
            </w:r>
            <w:r>
              <w:rPr>
                <w:sz w:val="22"/>
              </w:rPr>
              <w:t>22.12</w:t>
            </w:r>
            <w:r>
              <w:rPr>
                <w:rFonts w:hint="eastAsia"/>
                <w:sz w:val="22"/>
              </w:rPr>
              <w:t>월 초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892169" w:rsidRPr="00062781" w:rsidRDefault="00437213" w:rsidP="00892169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12.01~12.15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892169" w:rsidRPr="00062781" w:rsidRDefault="00832964" w:rsidP="0089216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50,000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892169" w:rsidRPr="00062781" w:rsidRDefault="00832964" w:rsidP="0089216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이지선</w:t>
            </w:r>
          </w:p>
        </w:tc>
      </w:tr>
    </w:tbl>
    <w:p w:rsidR="00892169" w:rsidRDefault="00892169" w:rsidP="00892169"/>
    <w:p w:rsidR="00892169" w:rsidRPr="008A6F11" w:rsidRDefault="00892169" w:rsidP="00892169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32964" w:rsidRPr="00DF71B3" w:rsidRDefault="00892169" w:rsidP="00832964">
      <w:pPr>
        <w:rPr>
          <w:b/>
          <w:sz w:val="24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2912"/>
        <w:gridCol w:w="2913"/>
      </w:tblGrid>
      <w:tr w:rsidR="00832964" w:rsidTr="006E28E0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32964" w:rsidRPr="00062781" w:rsidRDefault="00832964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32964" w:rsidRPr="00062781" w:rsidRDefault="00832964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2913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32964" w:rsidRPr="00062781" w:rsidRDefault="00832964" w:rsidP="006E28E0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832964" w:rsidTr="006E28E0">
        <w:tc>
          <w:tcPr>
            <w:tcW w:w="2912" w:type="dxa"/>
            <w:tcBorders>
              <w:top w:val="single" w:sz="4" w:space="0" w:color="auto"/>
            </w:tcBorders>
          </w:tcPr>
          <w:p w:rsidR="00832964" w:rsidRPr="00062781" w:rsidRDefault="00832964" w:rsidP="006E28E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 w:rsidRPr="00371859">
              <w:t>2022.1</w:t>
            </w:r>
            <w:r w:rsidR="00437213">
              <w:t>2.01</w:t>
            </w:r>
          </w:p>
        </w:tc>
        <w:tc>
          <w:tcPr>
            <w:tcW w:w="2912" w:type="dxa"/>
            <w:tcBorders>
              <w:top w:val="single" w:sz="4" w:space="0" w:color="auto"/>
            </w:tcBorders>
          </w:tcPr>
          <w:p w:rsidR="00832964" w:rsidRPr="00062781" w:rsidRDefault="00832964" w:rsidP="006E28E0">
            <w:r w:rsidRPr="00371859">
              <w:t>사업 내용 공지</w:t>
            </w:r>
          </w:p>
        </w:tc>
        <w:tc>
          <w:tcPr>
            <w:tcW w:w="2913" w:type="dxa"/>
            <w:tcBorders>
              <w:top w:val="single" w:sz="4" w:space="0" w:color="auto"/>
            </w:tcBorders>
          </w:tcPr>
          <w:p w:rsidR="00832964" w:rsidRPr="00062781" w:rsidRDefault="00832964" w:rsidP="006E28E0"/>
        </w:tc>
      </w:tr>
      <w:tr w:rsidR="00832964" w:rsidTr="0016533F">
        <w:tc>
          <w:tcPr>
            <w:tcW w:w="2912" w:type="dxa"/>
          </w:tcPr>
          <w:p w:rsidR="00832964" w:rsidRPr="00062781" w:rsidRDefault="00832964" w:rsidP="006E28E0">
            <w:pPr>
              <w:jc w:val="center"/>
            </w:pPr>
            <w:r w:rsidRPr="00371859">
              <w:t>2022.12</w:t>
            </w:r>
            <w:r>
              <w:rPr>
                <w:rFonts w:hint="eastAsia"/>
              </w:rPr>
              <w:t>.</w:t>
            </w:r>
            <w:r>
              <w:t>01~1</w:t>
            </w:r>
            <w:r w:rsidR="0016533F">
              <w:t>5</w:t>
            </w:r>
          </w:p>
        </w:tc>
        <w:tc>
          <w:tcPr>
            <w:tcW w:w="2912" w:type="dxa"/>
          </w:tcPr>
          <w:p w:rsidR="00832964" w:rsidRPr="00062781" w:rsidRDefault="00832964" w:rsidP="006E28E0">
            <w:pPr>
              <w:rPr>
                <w:rFonts w:hint="eastAsia"/>
              </w:rPr>
            </w:pPr>
            <w:r w:rsidRPr="00371859">
              <w:t xml:space="preserve">후기 작성 이벤트 </w:t>
            </w:r>
            <w:r w:rsidR="0016533F">
              <w:rPr>
                <w:rFonts w:hint="eastAsia"/>
              </w:rPr>
              <w:t>참가 접수</w:t>
            </w:r>
          </w:p>
        </w:tc>
        <w:tc>
          <w:tcPr>
            <w:tcW w:w="2913" w:type="dxa"/>
          </w:tcPr>
          <w:p w:rsidR="00832964" w:rsidRPr="00062781" w:rsidRDefault="00832964" w:rsidP="006E28E0"/>
        </w:tc>
      </w:tr>
      <w:tr w:rsidR="0016533F" w:rsidTr="006E28E0">
        <w:tc>
          <w:tcPr>
            <w:tcW w:w="2912" w:type="dxa"/>
            <w:tcBorders>
              <w:bottom w:val="single" w:sz="12" w:space="0" w:color="auto"/>
            </w:tcBorders>
          </w:tcPr>
          <w:p w:rsidR="0016533F" w:rsidRPr="00371859" w:rsidRDefault="0016533F" w:rsidP="006E28E0">
            <w:pPr>
              <w:jc w:val="center"/>
            </w:pPr>
            <w:r>
              <w:t>2022.12.24</w:t>
            </w:r>
          </w:p>
        </w:tc>
        <w:tc>
          <w:tcPr>
            <w:tcW w:w="2912" w:type="dxa"/>
            <w:tcBorders>
              <w:bottom w:val="single" w:sz="12" w:space="0" w:color="auto"/>
            </w:tcBorders>
          </w:tcPr>
          <w:p w:rsidR="0016533F" w:rsidRPr="00371859" w:rsidRDefault="0016533F" w:rsidP="006E28E0">
            <w:pPr>
              <w:rPr>
                <w:rFonts w:hint="eastAsia"/>
              </w:rPr>
            </w:pPr>
            <w:r>
              <w:rPr>
                <w:rFonts w:hint="eastAsia"/>
              </w:rPr>
              <w:t>상품 집행</w:t>
            </w:r>
          </w:p>
        </w:tc>
        <w:tc>
          <w:tcPr>
            <w:tcW w:w="2913" w:type="dxa"/>
            <w:tcBorders>
              <w:bottom w:val="single" w:sz="12" w:space="0" w:color="auto"/>
            </w:tcBorders>
          </w:tcPr>
          <w:p w:rsidR="0016533F" w:rsidRPr="00062781" w:rsidRDefault="0016533F" w:rsidP="006E28E0"/>
        </w:tc>
      </w:tr>
    </w:tbl>
    <w:p w:rsidR="00892169" w:rsidRPr="008A6F11" w:rsidRDefault="00892169" w:rsidP="00832964">
      <w:pPr>
        <w:ind w:firstLineChars="100" w:firstLine="220"/>
        <w:rPr>
          <w:sz w:val="22"/>
        </w:rPr>
      </w:pPr>
    </w:p>
    <w:p w:rsidR="00892169" w:rsidRDefault="00892169" w:rsidP="0089216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16533F" w:rsidRDefault="0016533F" w:rsidP="00892169">
      <w:pPr>
        <w:ind w:firstLineChars="100" w:firstLine="220"/>
        <w:rPr>
          <w:sz w:val="22"/>
        </w:rPr>
      </w:pPr>
      <w:r>
        <w:rPr>
          <w:rFonts w:hint="eastAsia"/>
          <w:sz w:val="22"/>
        </w:rPr>
        <w:t>O</w:t>
      </w:r>
      <w:r>
        <w:rPr>
          <w:sz w:val="22"/>
        </w:rPr>
        <w:t>TL</w:t>
      </w:r>
      <w:r>
        <w:rPr>
          <w:rFonts w:hint="eastAsia"/>
          <w:sz w:val="22"/>
        </w:rPr>
        <w:t>에 과목후기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작성을 인증한 학생 중 </w:t>
      </w:r>
      <w:r>
        <w:rPr>
          <w:sz w:val="22"/>
        </w:rPr>
        <w:t>3</w:t>
      </w:r>
      <w:r>
        <w:rPr>
          <w:rFonts w:hint="eastAsia"/>
          <w:sz w:val="22"/>
        </w:rPr>
        <w:t>명 추첨하여 커피 기프트카드 지급.</w:t>
      </w:r>
      <w:r>
        <w:rPr>
          <w:sz w:val="22"/>
        </w:rPr>
        <w:t xml:space="preserve"> </w:t>
      </w:r>
      <w:r>
        <w:rPr>
          <w:rFonts w:hint="eastAsia"/>
          <w:sz w:val="22"/>
        </w:rPr>
        <w:t>후기 여러개 작성 시 추첨 확률을 높임.</w:t>
      </w:r>
    </w:p>
    <w:p w:rsidR="00892169" w:rsidRDefault="00892169" w:rsidP="0089216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892169" w:rsidRDefault="0016533F" w:rsidP="0016533F">
      <w:pPr>
        <w:ind w:firstLineChars="100" w:firstLine="220"/>
      </w:pPr>
      <w:r>
        <w:rPr>
          <w:sz w:val="22"/>
        </w:rPr>
        <w:t>5</w:t>
      </w:r>
      <w:r>
        <w:rPr>
          <w:rFonts w:hint="eastAsia"/>
          <w:sz w:val="22"/>
        </w:rPr>
        <w:t>명 참여하여 다수의 후기 누적.</w:t>
      </w:r>
    </w:p>
    <w:p w:rsidR="00832964" w:rsidRDefault="00892169" w:rsidP="00832964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2"/>
        <w:gridCol w:w="1003"/>
        <w:gridCol w:w="703"/>
        <w:gridCol w:w="1421"/>
        <w:gridCol w:w="703"/>
        <w:gridCol w:w="1203"/>
        <w:gridCol w:w="1272"/>
        <w:gridCol w:w="990"/>
        <w:gridCol w:w="703"/>
      </w:tblGrid>
      <w:tr w:rsidR="007B3E7B" w:rsidRPr="00626527" w:rsidTr="007B3E7B">
        <w:trPr>
          <w:trHeight w:val="315"/>
        </w:trPr>
        <w:tc>
          <w:tcPr>
            <w:tcW w:w="1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비고</w:t>
            </w:r>
          </w:p>
        </w:tc>
      </w:tr>
      <w:tr w:rsidR="007B3E7B" w:rsidRPr="00626527" w:rsidTr="007B3E7B">
        <w:trPr>
          <w:trHeight w:val="315"/>
        </w:trPr>
        <w:tc>
          <w:tcPr>
            <w:tcW w:w="10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학생회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OTL</w:t>
            </w:r>
            <w:r>
              <w:rPr>
                <w:rFonts w:asciiTheme="minorEastAsia" w:hAnsiTheme="minorEastAsia" w:cs="Arial"/>
                <w:color w:val="000000"/>
              </w:rPr>
              <w:t xml:space="preserve"> </w:t>
            </w:r>
            <w:r>
              <w:rPr>
                <w:rFonts w:asciiTheme="minorEastAsia" w:hAnsiTheme="minorEastAsia" w:cs="Arial" w:hint="eastAsia"/>
                <w:color w:val="000000"/>
              </w:rPr>
              <w:t>후기작성 이벤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학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참가 상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G</w:t>
            </w:r>
            <w:r w:rsidRPr="00626527">
              <w:rPr>
                <w:rFonts w:asciiTheme="minorEastAsia" w:hAnsiTheme="minorEastAsia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16533F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16533F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/>
                <w:color w:val="000000"/>
              </w:rPr>
              <w:t>100</w:t>
            </w:r>
            <w:r w:rsidR="007B3E7B" w:rsidRPr="00626527">
              <w:rPr>
                <w:rFonts w:asciiTheme="minorEastAsia" w:hAnsiTheme="minorEastAsia" w:cs="Arial"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7B3E7B" w:rsidRPr="00626527" w:rsidTr="0016533F">
        <w:trPr>
          <w:trHeight w:val="353"/>
        </w:trPr>
        <w:tc>
          <w:tcPr>
            <w:tcW w:w="10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16533F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color w:val="000000"/>
              </w:rPr>
              <w:t>₩</w:t>
            </w:r>
            <w:r>
              <w:rPr>
                <w:rFonts w:asciiTheme="minorEastAsia" w:hAnsiTheme="minorEastAsia" w:cs="Arial" w:hint="eastAsia"/>
                <w:color w:val="00000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₩</w:t>
            </w: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5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16533F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</w:rPr>
              <w:t>1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</w:p>
        </w:tc>
      </w:tr>
    </w:tbl>
    <w:p w:rsidR="00832964" w:rsidRDefault="00832964" w:rsidP="00832964"/>
    <w:p w:rsidR="00892169" w:rsidRDefault="00892169" w:rsidP="00832964"/>
    <w:p w:rsidR="00892169" w:rsidRPr="00062781" w:rsidRDefault="00892169" w:rsidP="00892169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92169" w:rsidRDefault="00892169" w:rsidP="00892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892169" w:rsidRPr="00062781" w:rsidRDefault="00892169" w:rsidP="00892169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16533F">
        <w:rPr>
          <w:rFonts w:hint="eastAsia"/>
          <w:sz w:val="22"/>
        </w:rPr>
        <w:t>학과 개편 이후 거의 없던 후기 작성을 장려하여 이후 수업 선택에 도움이 될 수 있도록 하였음.</w:t>
      </w:r>
    </w:p>
    <w:p w:rsidR="00892169" w:rsidRDefault="00892169" w:rsidP="00892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892169" w:rsidRPr="00062781" w:rsidRDefault="00892169" w:rsidP="00892169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16533F">
        <w:rPr>
          <w:rFonts w:hint="eastAsia"/>
          <w:sz w:val="22"/>
        </w:rPr>
        <w:t>참가</w:t>
      </w:r>
      <w:r w:rsidR="0016533F">
        <w:rPr>
          <w:sz w:val="22"/>
        </w:rPr>
        <w:t xml:space="preserve"> </w:t>
      </w:r>
      <w:r w:rsidR="0016533F">
        <w:rPr>
          <w:rFonts w:hint="eastAsia"/>
          <w:sz w:val="22"/>
        </w:rPr>
        <w:t>학생의 숫자가 예상보다 적었음.</w:t>
      </w:r>
    </w:p>
    <w:p w:rsidR="00892169" w:rsidRPr="00062781" w:rsidRDefault="00892169" w:rsidP="00892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892169" w:rsidRDefault="0016533F">
      <w:r>
        <w:rPr>
          <w:rFonts w:hint="eastAsia"/>
        </w:rPr>
        <w:t>기간을 다음엔 더 길게 잡아서 진행하면 더 좋을 듯함.</w:t>
      </w:r>
      <w:r w:rsidR="00892169">
        <w:br w:type="page"/>
      </w:r>
    </w:p>
    <w:tbl>
      <w:tblPr>
        <w:tblStyle w:val="TableGrid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892169" w:rsidRPr="009B1E15" w:rsidTr="0089216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892169" w:rsidRPr="009B1E15" w:rsidRDefault="00892169" w:rsidP="0089216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rFonts w:hint="eastAsia"/>
                <w:b/>
                <w:color w:val="FFFFFF" w:themeColor="background1"/>
                <w:sz w:val="32"/>
              </w:rPr>
              <w:lastRenderedPageBreak/>
              <w:t>7</w:t>
            </w:r>
          </w:p>
        </w:tc>
        <w:tc>
          <w:tcPr>
            <w:tcW w:w="236" w:type="dxa"/>
            <w:tcBorders>
              <w:left w:val="nil"/>
            </w:tcBorders>
          </w:tcPr>
          <w:p w:rsidR="00892169" w:rsidRPr="009B1E15" w:rsidRDefault="00892169" w:rsidP="00892169">
            <w:pPr>
              <w:rPr>
                <w:b/>
                <w:sz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892169" w:rsidRPr="009B1E15" w:rsidRDefault="00892169" w:rsidP="00892169">
            <w:pPr>
              <w:rPr>
                <w:b/>
                <w:sz w:val="36"/>
              </w:rPr>
            </w:pPr>
            <w:r>
              <w:rPr>
                <w:rFonts w:hint="eastAsia"/>
                <w:b/>
                <w:sz w:val="36"/>
              </w:rPr>
              <w:t>과방정비사업</w:t>
            </w:r>
          </w:p>
        </w:tc>
      </w:tr>
    </w:tbl>
    <w:p w:rsidR="00892169" w:rsidRDefault="00892169" w:rsidP="00892169"/>
    <w:p w:rsidR="00892169" w:rsidRPr="0029157A" w:rsidRDefault="00892169" w:rsidP="00892169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시험기간 간식 비치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필요 물품 구매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2022.</w:t>
            </w:r>
            <w:r w:rsidR="008452E6">
              <w:rPr>
                <w:rFonts w:hint="eastAsia"/>
                <w:sz w:val="22"/>
              </w:rPr>
              <w:t>9</w:t>
            </w:r>
            <w:r w:rsidR="00501756">
              <w:rPr>
                <w:rFonts w:hint="eastAsia"/>
                <w:sz w:val="22"/>
              </w:rPr>
              <w:t>월 말</w:t>
            </w:r>
            <w:r w:rsidR="008452E6">
              <w:rPr>
                <w:rFonts w:hint="eastAsia"/>
                <w:sz w:val="22"/>
              </w:rPr>
              <w:t>,</w:t>
            </w:r>
            <w:r w:rsidR="008452E6">
              <w:rPr>
                <w:sz w:val="22"/>
              </w:rPr>
              <w:t xml:space="preserve"> </w:t>
            </w:r>
            <w:r w:rsidR="008452E6">
              <w:rPr>
                <w:rFonts w:hint="eastAsia"/>
                <w:sz w:val="22"/>
              </w:rPr>
              <w:t>2022.1</w:t>
            </w:r>
            <w:r w:rsidR="00501756">
              <w:rPr>
                <w:sz w:val="22"/>
              </w:rPr>
              <w:t>1</w:t>
            </w:r>
            <w:r w:rsidR="00501756">
              <w:rPr>
                <w:rFonts w:hint="eastAsia"/>
                <w:sz w:val="22"/>
              </w:rPr>
              <w:t>월 중순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892169" w:rsidRPr="00062781" w:rsidRDefault="008452E6" w:rsidP="0089216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10.05,</w:t>
            </w:r>
            <w:r>
              <w:rPr>
                <w:sz w:val="22"/>
              </w:rPr>
              <w:t xml:space="preserve"> </w:t>
            </w:r>
            <w:r>
              <w:rPr>
                <w:rFonts w:hint="eastAsia"/>
                <w:sz w:val="22"/>
              </w:rPr>
              <w:t>1</w:t>
            </w:r>
            <w:r w:rsidR="00501756">
              <w:rPr>
                <w:sz w:val="22"/>
              </w:rPr>
              <w:t>1.29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892169" w:rsidRPr="00062781" w:rsidRDefault="0057075D" w:rsidP="00892169">
            <w:pPr>
              <w:spacing w:line="360" w:lineRule="auto"/>
              <w:rPr>
                <w:sz w:val="22"/>
              </w:rPr>
            </w:pPr>
            <w:r w:rsidRPr="0018097D">
              <w:rPr>
                <w:rFonts w:asciiTheme="minorEastAsia" w:hAnsiTheme="minorEastAsia" w:cs="Arial"/>
                <w:b/>
                <w:bCs/>
                <w:color w:val="000000"/>
              </w:rPr>
              <w:t>₩</w:t>
            </w:r>
            <w:r>
              <w:rPr>
                <w:rFonts w:asciiTheme="minorEastAsia" w:hAnsiTheme="minorEastAsia" w:cs="Arial"/>
                <w:b/>
                <w:bCs/>
                <w:color w:val="000000"/>
              </w:rPr>
              <w:t>382,420</w:t>
            </w:r>
          </w:p>
        </w:tc>
      </w:tr>
      <w:tr w:rsidR="00892169" w:rsidTr="00892169">
        <w:tc>
          <w:tcPr>
            <w:tcW w:w="2263" w:type="dxa"/>
          </w:tcPr>
          <w:p w:rsidR="00892169" w:rsidRPr="00062781" w:rsidRDefault="00892169" w:rsidP="00892169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892169" w:rsidRPr="00062781" w:rsidRDefault="008452E6" w:rsidP="00892169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이지선</w:t>
            </w:r>
          </w:p>
        </w:tc>
      </w:tr>
    </w:tbl>
    <w:p w:rsidR="00892169" w:rsidRDefault="00892169" w:rsidP="00892169"/>
    <w:p w:rsidR="00892169" w:rsidRDefault="00892169" w:rsidP="00892169"/>
    <w:p w:rsidR="00892169" w:rsidRPr="008A6F11" w:rsidRDefault="00892169" w:rsidP="00892169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892169" w:rsidRDefault="00892169" w:rsidP="0089216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3897"/>
        <w:gridCol w:w="1928"/>
      </w:tblGrid>
      <w:tr w:rsidR="00892169" w:rsidTr="00501756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92169" w:rsidRPr="00062781" w:rsidRDefault="00892169" w:rsidP="0089216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89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92169" w:rsidRPr="00062781" w:rsidRDefault="00892169" w:rsidP="0089216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1928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892169" w:rsidRPr="00062781" w:rsidRDefault="00892169" w:rsidP="00892169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892169" w:rsidTr="00501756">
        <w:tc>
          <w:tcPr>
            <w:tcW w:w="2912" w:type="dxa"/>
            <w:tcBorders>
              <w:top w:val="single" w:sz="4" w:space="0" w:color="auto"/>
            </w:tcBorders>
          </w:tcPr>
          <w:p w:rsidR="00892169" w:rsidRPr="00062781" w:rsidRDefault="008452E6" w:rsidP="00892169">
            <w:pPr>
              <w:jc w:val="center"/>
            </w:pPr>
            <w:r>
              <w:rPr>
                <w:rFonts w:hint="eastAsia"/>
              </w:rPr>
              <w:t>2022.09~10</w:t>
            </w:r>
          </w:p>
        </w:tc>
        <w:tc>
          <w:tcPr>
            <w:tcW w:w="3897" w:type="dxa"/>
            <w:tcBorders>
              <w:top w:val="single" w:sz="4" w:space="0" w:color="auto"/>
            </w:tcBorders>
          </w:tcPr>
          <w:p w:rsidR="00892169" w:rsidRPr="00062781" w:rsidRDefault="008452E6" w:rsidP="00892169">
            <w:r>
              <w:rPr>
                <w:rFonts w:hint="eastAsia"/>
              </w:rPr>
              <w:t>필요 물품에 대해 학과사무실에 요청,</w:t>
            </w:r>
            <w:r>
              <w:t xml:space="preserve"> </w:t>
            </w:r>
            <w:r>
              <w:rPr>
                <w:rFonts w:hint="eastAsia"/>
              </w:rPr>
              <w:t>지원 범위 협의</w:t>
            </w:r>
          </w:p>
        </w:tc>
        <w:tc>
          <w:tcPr>
            <w:tcW w:w="1928" w:type="dxa"/>
            <w:tcBorders>
              <w:top w:val="single" w:sz="4" w:space="0" w:color="auto"/>
            </w:tcBorders>
          </w:tcPr>
          <w:p w:rsidR="00892169" w:rsidRPr="00062781" w:rsidRDefault="00892169" w:rsidP="00892169"/>
        </w:tc>
      </w:tr>
      <w:tr w:rsidR="00892169" w:rsidTr="00501756">
        <w:tc>
          <w:tcPr>
            <w:tcW w:w="2912" w:type="dxa"/>
          </w:tcPr>
          <w:p w:rsidR="00892169" w:rsidRPr="00062781" w:rsidRDefault="008452E6" w:rsidP="00892169">
            <w:pPr>
              <w:jc w:val="center"/>
            </w:pPr>
            <w:r>
              <w:rPr>
                <w:rFonts w:hint="eastAsia"/>
              </w:rPr>
              <w:t>2022.10.06</w:t>
            </w:r>
          </w:p>
        </w:tc>
        <w:tc>
          <w:tcPr>
            <w:tcW w:w="3897" w:type="dxa"/>
          </w:tcPr>
          <w:p w:rsidR="00892169" w:rsidRPr="00062781" w:rsidRDefault="008452E6" w:rsidP="00892169">
            <w:r>
              <w:rPr>
                <w:rFonts w:hint="eastAsia"/>
              </w:rPr>
              <w:t>중간고사 간식 비치</w:t>
            </w:r>
          </w:p>
        </w:tc>
        <w:tc>
          <w:tcPr>
            <w:tcW w:w="1928" w:type="dxa"/>
          </w:tcPr>
          <w:p w:rsidR="00892169" w:rsidRPr="00062781" w:rsidRDefault="00892169" w:rsidP="00892169"/>
        </w:tc>
      </w:tr>
      <w:tr w:rsidR="00892169" w:rsidTr="00501756">
        <w:tc>
          <w:tcPr>
            <w:tcW w:w="2912" w:type="dxa"/>
          </w:tcPr>
          <w:p w:rsidR="00892169" w:rsidRPr="00062781" w:rsidRDefault="008452E6" w:rsidP="00892169">
            <w:pPr>
              <w:jc w:val="center"/>
            </w:pPr>
            <w:r>
              <w:rPr>
                <w:rFonts w:hint="eastAsia"/>
              </w:rPr>
              <w:t>2022.11월 초</w:t>
            </w:r>
          </w:p>
        </w:tc>
        <w:tc>
          <w:tcPr>
            <w:tcW w:w="3897" w:type="dxa"/>
          </w:tcPr>
          <w:p w:rsidR="00892169" w:rsidRPr="00062781" w:rsidRDefault="008452E6" w:rsidP="00892169">
            <w:r>
              <w:rPr>
                <w:rFonts w:hint="eastAsia"/>
              </w:rPr>
              <w:t>필요 사무용품</w:t>
            </w:r>
            <w:r w:rsidR="00501756">
              <w:rPr>
                <w:rFonts w:hint="eastAsia"/>
              </w:rPr>
              <w:t>/간식</w:t>
            </w:r>
            <w:r>
              <w:rPr>
                <w:rFonts w:hint="eastAsia"/>
              </w:rPr>
              <w:t xml:space="preserve"> 학과사무실 통해 구매,</w:t>
            </w:r>
            <w:r>
              <w:t xml:space="preserve"> </w:t>
            </w:r>
            <w:r>
              <w:rPr>
                <w:rFonts w:hint="eastAsia"/>
              </w:rPr>
              <w:t>고장 컴퓨터 수리</w:t>
            </w:r>
          </w:p>
        </w:tc>
        <w:tc>
          <w:tcPr>
            <w:tcW w:w="1928" w:type="dxa"/>
          </w:tcPr>
          <w:p w:rsidR="00892169" w:rsidRPr="00062781" w:rsidRDefault="00892169" w:rsidP="00892169"/>
        </w:tc>
      </w:tr>
      <w:tr w:rsidR="008452E6" w:rsidTr="00501756">
        <w:tc>
          <w:tcPr>
            <w:tcW w:w="2912" w:type="dxa"/>
          </w:tcPr>
          <w:p w:rsidR="008452E6" w:rsidRDefault="008452E6" w:rsidP="00892169">
            <w:pPr>
              <w:jc w:val="center"/>
            </w:pPr>
            <w:r>
              <w:rPr>
                <w:rFonts w:hint="eastAsia"/>
              </w:rPr>
              <w:t>2022.1</w:t>
            </w:r>
            <w:r w:rsidR="00501756">
              <w:t>1.29</w:t>
            </w:r>
          </w:p>
        </w:tc>
        <w:tc>
          <w:tcPr>
            <w:tcW w:w="3897" w:type="dxa"/>
          </w:tcPr>
          <w:p w:rsidR="008452E6" w:rsidRDefault="008452E6" w:rsidP="00892169">
            <w:r>
              <w:rPr>
                <w:rFonts w:hint="eastAsia"/>
              </w:rPr>
              <w:t>기말고사 간식 비치</w:t>
            </w:r>
          </w:p>
        </w:tc>
        <w:tc>
          <w:tcPr>
            <w:tcW w:w="1928" w:type="dxa"/>
          </w:tcPr>
          <w:p w:rsidR="008452E6" w:rsidRPr="00062781" w:rsidRDefault="008452E6" w:rsidP="00892169"/>
        </w:tc>
      </w:tr>
      <w:tr w:rsidR="008452E6" w:rsidTr="00501756">
        <w:tc>
          <w:tcPr>
            <w:tcW w:w="2912" w:type="dxa"/>
            <w:tcBorders>
              <w:bottom w:val="single" w:sz="12" w:space="0" w:color="auto"/>
            </w:tcBorders>
          </w:tcPr>
          <w:p w:rsidR="008452E6" w:rsidRDefault="008452E6" w:rsidP="008452E6"/>
        </w:tc>
        <w:tc>
          <w:tcPr>
            <w:tcW w:w="3897" w:type="dxa"/>
            <w:tcBorders>
              <w:bottom w:val="single" w:sz="12" w:space="0" w:color="auto"/>
            </w:tcBorders>
          </w:tcPr>
          <w:p w:rsidR="008452E6" w:rsidRDefault="008452E6" w:rsidP="00892169"/>
        </w:tc>
        <w:tc>
          <w:tcPr>
            <w:tcW w:w="1928" w:type="dxa"/>
            <w:tcBorders>
              <w:bottom w:val="single" w:sz="12" w:space="0" w:color="auto"/>
            </w:tcBorders>
          </w:tcPr>
          <w:p w:rsidR="008452E6" w:rsidRPr="00062781" w:rsidRDefault="008452E6" w:rsidP="00892169"/>
        </w:tc>
      </w:tr>
    </w:tbl>
    <w:p w:rsidR="00892169" w:rsidRPr="008A6F11" w:rsidRDefault="00892169" w:rsidP="00892169">
      <w:pPr>
        <w:ind w:firstLineChars="100" w:firstLine="220"/>
        <w:rPr>
          <w:sz w:val="22"/>
        </w:rPr>
      </w:pPr>
    </w:p>
    <w:p w:rsidR="00892169" w:rsidRDefault="00892169" w:rsidP="0089216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892169" w:rsidRPr="008A6F11" w:rsidRDefault="00892169" w:rsidP="00892169">
      <w:pPr>
        <w:ind w:firstLineChars="100" w:firstLine="220"/>
        <w:rPr>
          <w:sz w:val="22"/>
        </w:rPr>
      </w:pPr>
    </w:p>
    <w:p w:rsidR="00892169" w:rsidRDefault="00892169" w:rsidP="00892169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892169" w:rsidRPr="008A6F11" w:rsidRDefault="00892169" w:rsidP="00892169">
      <w:pPr>
        <w:ind w:firstLineChars="100" w:firstLine="220"/>
        <w:rPr>
          <w:sz w:val="22"/>
        </w:rPr>
      </w:pPr>
    </w:p>
    <w:p w:rsidR="00892169" w:rsidRDefault="00892169" w:rsidP="00892169"/>
    <w:p w:rsidR="00892169" w:rsidRDefault="00892169" w:rsidP="00892169"/>
    <w:p w:rsidR="00892169" w:rsidRDefault="00892169" w:rsidP="00892169"/>
    <w:p w:rsidR="00892169" w:rsidRDefault="00892169" w:rsidP="00892169"/>
    <w:p w:rsidR="00832964" w:rsidRDefault="00892169" w:rsidP="00832964">
      <w:pPr>
        <w:rPr>
          <w:b/>
          <w:sz w:val="24"/>
        </w:rPr>
      </w:pPr>
      <w:r w:rsidRPr="00062781">
        <w:rPr>
          <w:rFonts w:hint="eastAsia"/>
          <w:b/>
          <w:sz w:val="24"/>
        </w:rPr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2"/>
        <w:gridCol w:w="1003"/>
        <w:gridCol w:w="895"/>
        <w:gridCol w:w="1284"/>
        <w:gridCol w:w="636"/>
        <w:gridCol w:w="1230"/>
        <w:gridCol w:w="1300"/>
        <w:gridCol w:w="1014"/>
        <w:gridCol w:w="636"/>
      </w:tblGrid>
      <w:tr w:rsidR="007B3E7B" w:rsidRPr="00626527" w:rsidTr="006E28E0">
        <w:trPr>
          <w:trHeight w:val="315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비고</w:t>
            </w:r>
          </w:p>
        </w:tc>
      </w:tr>
      <w:tr w:rsidR="007B3E7B" w:rsidRPr="00626527" w:rsidTr="006E28E0">
        <w:trPr>
          <w:trHeight w:val="315"/>
        </w:trPr>
        <w:tc>
          <w:tcPr>
            <w:tcW w:w="1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학생회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과방 정비 사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본회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18097D">
              <w:rPr>
                <w:rFonts w:asciiTheme="minorEastAsia" w:hAnsiTheme="minorEastAsia" w:cs="Arial"/>
                <w:color w:val="000000"/>
              </w:rPr>
              <w:t>물품 구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18097D">
              <w:rPr>
                <w:rFonts w:asciiTheme="minorEastAsia" w:hAnsiTheme="minorEastAsia" w:cs="Arial"/>
                <w:color w:val="000000"/>
              </w:rPr>
              <w:t>H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501756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18097D">
              <w:rPr>
                <w:rFonts w:asciiTheme="minorEastAsia" w:hAnsiTheme="minorEastAsia" w:cs="Arial"/>
                <w:color w:val="000000"/>
              </w:rPr>
              <w:t>₩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18097D">
              <w:rPr>
                <w:rFonts w:asciiTheme="minorEastAsia" w:hAnsiTheme="minorEastAsia" w:cs="Arial"/>
                <w:color w:val="000000"/>
              </w:rPr>
              <w:t>₩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501756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/>
                <w:color w:val="000000"/>
              </w:rPr>
              <w:t>100</w:t>
            </w:r>
            <w:r w:rsidR="007B3E7B" w:rsidRPr="00626527">
              <w:rPr>
                <w:rFonts w:asciiTheme="minorEastAsia" w:hAnsiTheme="minorEastAsia" w:cs="Arial"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7B3E7B" w:rsidRPr="00626527" w:rsidTr="006E28E0">
        <w:trPr>
          <w:trHeight w:val="315"/>
        </w:trPr>
        <w:tc>
          <w:tcPr>
            <w:tcW w:w="1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B3E7B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18097D">
              <w:rPr>
                <w:rFonts w:asciiTheme="minorEastAsia" w:hAnsiTheme="minorEastAsia" w:cs="Arial"/>
                <w:color w:val="000000"/>
              </w:rPr>
              <w:t>간식 구매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H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B3E7B" w:rsidRPr="00626527" w:rsidRDefault="00501756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18097D">
              <w:rPr>
                <w:rFonts w:asciiTheme="minorEastAsia" w:hAnsiTheme="minorEastAsia" w:cs="Arial"/>
                <w:color w:val="000000"/>
              </w:rPr>
              <w:t>₩1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18097D">
              <w:rPr>
                <w:rFonts w:asciiTheme="minorEastAsia" w:hAnsiTheme="minorEastAsia" w:cs="Arial"/>
                <w:color w:val="000000"/>
              </w:rPr>
              <w:t>₩</w:t>
            </w:r>
            <w:r w:rsidR="00501756">
              <w:rPr>
                <w:rFonts w:asciiTheme="minorEastAsia" w:hAnsiTheme="minorEastAsia" w:cs="Arial"/>
                <w:color w:val="000000"/>
              </w:rPr>
              <w:t>282,4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B3E7B" w:rsidRPr="00626527" w:rsidRDefault="00501756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/>
                <w:color w:val="000000"/>
              </w:rPr>
              <w:t>282.4</w:t>
            </w:r>
            <w:r w:rsidR="007B3E7B" w:rsidRPr="00626527">
              <w:rPr>
                <w:rFonts w:asciiTheme="minorEastAsia" w:hAnsiTheme="minorEastAsia" w:cs="Arial"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7B3E7B" w:rsidRPr="00626527" w:rsidTr="006E28E0">
        <w:trPr>
          <w:trHeight w:val="315"/>
        </w:trPr>
        <w:tc>
          <w:tcPr>
            <w:tcW w:w="1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501756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18097D">
              <w:rPr>
                <w:rFonts w:asciiTheme="minorEastAsia" w:hAnsiTheme="minorEastAsia" w:cs="Arial"/>
                <w:color w:val="000000"/>
              </w:rPr>
              <w:t>₩</w:t>
            </w:r>
            <w:r>
              <w:rPr>
                <w:rFonts w:asciiTheme="minorEastAsia" w:hAnsiTheme="minorEastAsia" w:cs="Arial"/>
                <w:color w:val="000000"/>
              </w:rPr>
              <w:t>2</w:t>
            </w:r>
            <w:r w:rsidRPr="0018097D">
              <w:rPr>
                <w:rFonts w:asciiTheme="minorEastAsia" w:hAnsiTheme="minorEastAsia" w:cs="Arial"/>
                <w:color w:val="00000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18097D">
              <w:rPr>
                <w:rFonts w:asciiTheme="minorEastAsia" w:hAnsiTheme="minorEastAsia" w:cs="Arial"/>
                <w:b/>
                <w:bCs/>
                <w:color w:val="000000"/>
              </w:rPr>
              <w:t>₩</w:t>
            </w:r>
            <w:r w:rsidR="0057075D">
              <w:rPr>
                <w:rFonts w:asciiTheme="minorEastAsia" w:hAnsiTheme="minorEastAsia" w:cs="Arial"/>
                <w:b/>
                <w:bCs/>
                <w:color w:val="000000"/>
              </w:rPr>
              <w:t>382,42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501756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</w:rPr>
              <w:t>191.2</w:t>
            </w:r>
            <w:r w:rsidR="007B3E7B" w:rsidRPr="00626527">
              <w:rPr>
                <w:rFonts w:asciiTheme="minorEastAsia" w:hAnsiTheme="minorEastAsia" w:cs="Arial"/>
                <w:b/>
                <w:bCs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7B3E7B" w:rsidRPr="00626527" w:rsidRDefault="007B3E7B" w:rsidP="007B3E7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</w:p>
        </w:tc>
      </w:tr>
    </w:tbl>
    <w:p w:rsidR="00892169" w:rsidRDefault="00892169" w:rsidP="00832964"/>
    <w:p w:rsidR="00892169" w:rsidRPr="00062781" w:rsidRDefault="00892169" w:rsidP="00892169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892169" w:rsidRDefault="00892169" w:rsidP="00892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892169" w:rsidRPr="00062781" w:rsidRDefault="00892169" w:rsidP="00892169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501756">
        <w:rPr>
          <w:rFonts w:hint="eastAsia"/>
          <w:sz w:val="22"/>
        </w:rPr>
        <w:t>과방에 간식 비치</w:t>
      </w:r>
      <w:r w:rsidR="00501756">
        <w:rPr>
          <w:sz w:val="22"/>
        </w:rPr>
        <w:t xml:space="preserve">, </w:t>
      </w:r>
      <w:r w:rsidR="00501756">
        <w:rPr>
          <w:rFonts w:hint="eastAsia"/>
          <w:sz w:val="22"/>
        </w:rPr>
        <w:t>물품구매 등을 통해 과방 이용을 활성화하고 공부</w:t>
      </w:r>
      <w:r w:rsidR="00501756">
        <w:rPr>
          <w:sz w:val="22"/>
        </w:rPr>
        <w:t xml:space="preserve"> </w:t>
      </w:r>
      <w:r w:rsidR="00501756">
        <w:rPr>
          <w:rFonts w:hint="eastAsia"/>
          <w:sz w:val="22"/>
        </w:rPr>
        <w:t>및 모여서 쉴 수 있는 분위기를 조성함.</w:t>
      </w:r>
    </w:p>
    <w:p w:rsidR="00892169" w:rsidRDefault="00892169" w:rsidP="00892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892169" w:rsidRPr="00062781" w:rsidRDefault="00892169" w:rsidP="00892169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</w:t>
      </w:r>
      <w:r w:rsidR="00501756">
        <w:rPr>
          <w:rFonts w:hint="eastAsia"/>
          <w:sz w:val="22"/>
        </w:rPr>
        <w:t>없음.</w:t>
      </w:r>
    </w:p>
    <w:p w:rsidR="00892169" w:rsidRPr="00062781" w:rsidRDefault="00892169" w:rsidP="00892169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906F7C" w:rsidRDefault="00501756">
      <w:r>
        <w:rPr>
          <w:rFonts w:hint="eastAsia"/>
        </w:rPr>
        <w:t>없음.</w:t>
      </w:r>
      <w:r w:rsidR="00892169">
        <w:br w:type="page"/>
      </w:r>
    </w:p>
    <w:tbl>
      <w:tblPr>
        <w:tblStyle w:val="TableGrid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906F7C" w:rsidRPr="009B1E15" w:rsidTr="002B7EEB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906F7C" w:rsidRPr="009B1E15" w:rsidRDefault="00906F7C" w:rsidP="002B7EEB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8</w:t>
            </w:r>
          </w:p>
        </w:tc>
        <w:tc>
          <w:tcPr>
            <w:tcW w:w="236" w:type="dxa"/>
            <w:tcBorders>
              <w:left w:val="nil"/>
            </w:tcBorders>
          </w:tcPr>
          <w:p w:rsidR="00906F7C" w:rsidRPr="009B1E15" w:rsidRDefault="00906F7C" w:rsidP="002B7EEB">
            <w:pPr>
              <w:rPr>
                <w:b/>
                <w:sz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906F7C" w:rsidRPr="009B1E15" w:rsidRDefault="00906F7C" w:rsidP="002B7EEB">
            <w:pPr>
              <w:rPr>
                <w:b/>
                <w:sz w:val="36"/>
              </w:rPr>
            </w:pPr>
            <w:r>
              <w:rPr>
                <w:rFonts w:hint="eastAsia"/>
                <w:b/>
                <w:sz w:val="36"/>
              </w:rPr>
              <w:t>친해지길바래</w:t>
            </w:r>
          </w:p>
        </w:tc>
      </w:tr>
    </w:tbl>
    <w:p w:rsidR="00906F7C" w:rsidRDefault="00906F7C" w:rsidP="00906F7C"/>
    <w:p w:rsidR="00906F7C" w:rsidRPr="0029157A" w:rsidRDefault="00906F7C" w:rsidP="00906F7C">
      <w:pPr>
        <w:rPr>
          <w:b/>
        </w:rPr>
      </w:pPr>
      <w:r w:rsidRPr="0029157A">
        <w:rPr>
          <w:rFonts w:hint="eastAsia"/>
          <w:b/>
          <w:sz w:val="24"/>
        </w:rPr>
        <w:t>1.</w:t>
      </w:r>
      <w:r w:rsidRPr="0029157A">
        <w:rPr>
          <w:b/>
          <w:sz w:val="24"/>
        </w:rPr>
        <w:t xml:space="preserve"> </w:t>
      </w:r>
      <w:r w:rsidRPr="0029157A">
        <w:rPr>
          <w:rFonts w:hint="eastAsia"/>
          <w:b/>
          <w:sz w:val="24"/>
        </w:rPr>
        <w:t>사업 개요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53"/>
      </w:tblGrid>
      <w:tr w:rsidR="00906F7C" w:rsidTr="002B7EEB">
        <w:tc>
          <w:tcPr>
            <w:tcW w:w="2263" w:type="dxa"/>
          </w:tcPr>
          <w:p w:rsidR="00906F7C" w:rsidRPr="00062781" w:rsidRDefault="00906F7C" w:rsidP="002B7EE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1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방식</w:t>
            </w:r>
          </w:p>
        </w:tc>
        <w:tc>
          <w:tcPr>
            <w:tcW w:w="6753" w:type="dxa"/>
          </w:tcPr>
          <w:p w:rsidR="00906F7C" w:rsidRPr="00062781" w:rsidRDefault="0057075D" w:rsidP="002B7EE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부생 모임 지원금</w:t>
            </w:r>
          </w:p>
        </w:tc>
      </w:tr>
      <w:tr w:rsidR="00906F7C" w:rsidTr="002B7EEB">
        <w:tc>
          <w:tcPr>
            <w:tcW w:w="2263" w:type="dxa"/>
          </w:tcPr>
          <w:p w:rsidR="00906F7C" w:rsidRPr="00062781" w:rsidRDefault="00906F7C" w:rsidP="002B7EE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2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준비 기간</w:t>
            </w:r>
          </w:p>
        </w:tc>
        <w:tc>
          <w:tcPr>
            <w:tcW w:w="6753" w:type="dxa"/>
          </w:tcPr>
          <w:p w:rsidR="00906F7C" w:rsidRPr="00062781" w:rsidRDefault="00906F7C" w:rsidP="002B7EEB">
            <w:pPr>
              <w:spacing w:line="360" w:lineRule="auto"/>
              <w:rPr>
                <w:rFonts w:hint="eastAsia"/>
                <w:sz w:val="22"/>
              </w:rPr>
            </w:pPr>
            <w:r>
              <w:rPr>
                <w:rFonts w:hint="eastAsia"/>
                <w:sz w:val="22"/>
              </w:rPr>
              <w:t>2022.</w:t>
            </w:r>
            <w:r w:rsidR="00B36227">
              <w:rPr>
                <w:sz w:val="22"/>
              </w:rPr>
              <w:t>11</w:t>
            </w:r>
            <w:r w:rsidR="00B36227">
              <w:rPr>
                <w:rFonts w:hint="eastAsia"/>
                <w:sz w:val="22"/>
              </w:rPr>
              <w:t>월 초</w:t>
            </w:r>
          </w:p>
        </w:tc>
      </w:tr>
      <w:tr w:rsidR="00906F7C" w:rsidTr="002B7EEB">
        <w:tc>
          <w:tcPr>
            <w:tcW w:w="2263" w:type="dxa"/>
          </w:tcPr>
          <w:p w:rsidR="00906F7C" w:rsidRPr="00062781" w:rsidRDefault="00906F7C" w:rsidP="002B7EE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3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일시</w:t>
            </w:r>
          </w:p>
        </w:tc>
        <w:tc>
          <w:tcPr>
            <w:tcW w:w="6753" w:type="dxa"/>
          </w:tcPr>
          <w:p w:rsidR="00906F7C" w:rsidRPr="00062781" w:rsidRDefault="0057075D" w:rsidP="002B7EEB">
            <w:pPr>
              <w:spacing w:line="360" w:lineRule="auto"/>
              <w:rPr>
                <w:sz w:val="22"/>
              </w:rPr>
            </w:pPr>
            <w:r>
              <w:rPr>
                <w:sz w:val="22"/>
              </w:rPr>
              <w:t>2022.11.2~12.15</w:t>
            </w:r>
          </w:p>
        </w:tc>
      </w:tr>
      <w:tr w:rsidR="00906F7C" w:rsidTr="002B7EEB">
        <w:tc>
          <w:tcPr>
            <w:tcW w:w="2263" w:type="dxa"/>
          </w:tcPr>
          <w:p w:rsidR="00906F7C" w:rsidRPr="00062781" w:rsidRDefault="00906F7C" w:rsidP="002B7EE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4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사업 결산</w:t>
            </w:r>
          </w:p>
        </w:tc>
        <w:tc>
          <w:tcPr>
            <w:tcW w:w="6753" w:type="dxa"/>
          </w:tcPr>
          <w:p w:rsidR="00906F7C" w:rsidRPr="0057075D" w:rsidRDefault="0057075D" w:rsidP="0057075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₩371,900</w:t>
            </w:r>
          </w:p>
        </w:tc>
      </w:tr>
      <w:tr w:rsidR="00906F7C" w:rsidTr="002B7EEB">
        <w:tc>
          <w:tcPr>
            <w:tcW w:w="2263" w:type="dxa"/>
          </w:tcPr>
          <w:p w:rsidR="00906F7C" w:rsidRPr="00062781" w:rsidRDefault="00906F7C" w:rsidP="002B7EEB">
            <w:pPr>
              <w:spacing w:line="360" w:lineRule="auto"/>
              <w:rPr>
                <w:sz w:val="22"/>
              </w:rPr>
            </w:pPr>
            <w:r w:rsidRPr="00062781">
              <w:rPr>
                <w:rFonts w:hint="eastAsia"/>
                <w:sz w:val="22"/>
              </w:rPr>
              <w:t>5)</w:t>
            </w:r>
            <w:r w:rsidRPr="00062781">
              <w:rPr>
                <w:sz w:val="22"/>
              </w:rPr>
              <w:t xml:space="preserve"> </w:t>
            </w:r>
            <w:r w:rsidRPr="00062781">
              <w:rPr>
                <w:rFonts w:hint="eastAsia"/>
                <w:sz w:val="22"/>
              </w:rPr>
              <w:t>담당부서/담당자</w:t>
            </w:r>
          </w:p>
        </w:tc>
        <w:tc>
          <w:tcPr>
            <w:tcW w:w="6753" w:type="dxa"/>
          </w:tcPr>
          <w:p w:rsidR="00906F7C" w:rsidRPr="00062781" w:rsidRDefault="00906F7C" w:rsidP="002B7EEB">
            <w:pPr>
              <w:spacing w:line="360" w:lineRule="auto"/>
              <w:rPr>
                <w:sz w:val="22"/>
              </w:rPr>
            </w:pPr>
            <w:r>
              <w:rPr>
                <w:rFonts w:hint="eastAsia"/>
                <w:sz w:val="22"/>
              </w:rPr>
              <w:t>학생회장/이지선</w:t>
            </w:r>
          </w:p>
        </w:tc>
      </w:tr>
    </w:tbl>
    <w:p w:rsidR="00906F7C" w:rsidRDefault="00906F7C" w:rsidP="00906F7C"/>
    <w:p w:rsidR="00906F7C" w:rsidRPr="008A6F11" w:rsidRDefault="00906F7C" w:rsidP="00906F7C">
      <w:pPr>
        <w:rPr>
          <w:b/>
          <w:sz w:val="24"/>
        </w:rPr>
      </w:pPr>
      <w:r w:rsidRPr="008A6F11">
        <w:rPr>
          <w:rFonts w:hint="eastAsia"/>
          <w:b/>
          <w:sz w:val="24"/>
        </w:rPr>
        <w:t>2.</w:t>
      </w:r>
      <w:r w:rsidRPr="008A6F11">
        <w:rPr>
          <w:b/>
          <w:sz w:val="24"/>
        </w:rPr>
        <w:t xml:space="preserve"> </w:t>
      </w:r>
      <w:r w:rsidRPr="008A6F11">
        <w:rPr>
          <w:rFonts w:hint="eastAsia"/>
          <w:b/>
          <w:sz w:val="24"/>
        </w:rPr>
        <w:t>사업 내용</w:t>
      </w:r>
    </w:p>
    <w:p w:rsidR="00906F7C" w:rsidRDefault="00906F7C" w:rsidP="00906F7C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1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진행 경과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2"/>
        <w:gridCol w:w="3897"/>
        <w:gridCol w:w="1928"/>
      </w:tblGrid>
      <w:tr w:rsidR="00906F7C" w:rsidTr="002B7EEB">
        <w:tc>
          <w:tcPr>
            <w:tcW w:w="2912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06F7C" w:rsidRPr="00062781" w:rsidRDefault="00906F7C" w:rsidP="002B7EE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날짜</w:t>
            </w:r>
          </w:p>
        </w:tc>
        <w:tc>
          <w:tcPr>
            <w:tcW w:w="3897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06F7C" w:rsidRPr="00062781" w:rsidRDefault="00906F7C" w:rsidP="002B7EE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내용</w:t>
            </w:r>
          </w:p>
        </w:tc>
        <w:tc>
          <w:tcPr>
            <w:tcW w:w="1928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906F7C" w:rsidRPr="00062781" w:rsidRDefault="00906F7C" w:rsidP="002B7EEB">
            <w:pPr>
              <w:jc w:val="center"/>
              <w:rPr>
                <w:b/>
              </w:rPr>
            </w:pPr>
            <w:r w:rsidRPr="00062781">
              <w:rPr>
                <w:rFonts w:hint="eastAsia"/>
                <w:b/>
              </w:rPr>
              <w:t>비고</w:t>
            </w:r>
          </w:p>
        </w:tc>
      </w:tr>
      <w:tr w:rsidR="00906F7C" w:rsidTr="002B7EEB">
        <w:tc>
          <w:tcPr>
            <w:tcW w:w="2912" w:type="dxa"/>
            <w:tcBorders>
              <w:top w:val="single" w:sz="4" w:space="0" w:color="auto"/>
            </w:tcBorders>
          </w:tcPr>
          <w:p w:rsidR="00906F7C" w:rsidRPr="00062781" w:rsidRDefault="002B7EEB" w:rsidP="002B7EEB">
            <w:pPr>
              <w:jc w:val="center"/>
              <w:rPr>
                <w:rFonts w:hint="eastAsia"/>
              </w:rPr>
            </w:pPr>
            <w:r>
              <w:t>2022.11</w:t>
            </w:r>
            <w:r>
              <w:rPr>
                <w:rFonts w:hint="eastAsia"/>
              </w:rPr>
              <w:t>초</w:t>
            </w:r>
          </w:p>
        </w:tc>
        <w:tc>
          <w:tcPr>
            <w:tcW w:w="3897" w:type="dxa"/>
            <w:tcBorders>
              <w:top w:val="single" w:sz="4" w:space="0" w:color="auto"/>
            </w:tcBorders>
          </w:tcPr>
          <w:p w:rsidR="00906F7C" w:rsidRPr="00062781" w:rsidRDefault="00B36227" w:rsidP="002B7EEB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친해지길바래 예산 편성 및 </w:t>
            </w:r>
            <w:r w:rsidRPr="00B36227">
              <w:rPr>
                <w:b/>
              </w:rPr>
              <w:t>16</w:t>
            </w:r>
            <w:r w:rsidRPr="00B36227">
              <w:rPr>
                <w:rFonts w:hint="eastAsia"/>
                <w:b/>
              </w:rPr>
              <w:t>차</w:t>
            </w:r>
            <w:r>
              <w:rPr>
                <w:rFonts w:hint="eastAsia"/>
              </w:rPr>
              <w:t xml:space="preserve"> </w:t>
            </w:r>
            <w:r w:rsidRPr="00B36227">
              <w:rPr>
                <w:rFonts w:hint="eastAsia"/>
                <w:b/>
              </w:rPr>
              <w:t>중앙운영위원회 추가경정 승인</w:t>
            </w:r>
          </w:p>
        </w:tc>
        <w:tc>
          <w:tcPr>
            <w:tcW w:w="1928" w:type="dxa"/>
            <w:tcBorders>
              <w:top w:val="single" w:sz="4" w:space="0" w:color="auto"/>
            </w:tcBorders>
          </w:tcPr>
          <w:p w:rsidR="00906F7C" w:rsidRPr="00062781" w:rsidRDefault="00906F7C" w:rsidP="002B7EEB"/>
        </w:tc>
      </w:tr>
      <w:tr w:rsidR="00B36227" w:rsidTr="002B7EEB">
        <w:tc>
          <w:tcPr>
            <w:tcW w:w="2912" w:type="dxa"/>
          </w:tcPr>
          <w:p w:rsidR="00B36227" w:rsidRPr="00062781" w:rsidRDefault="00B36227" w:rsidP="00B36227">
            <w:pPr>
              <w:jc w:val="center"/>
            </w:pPr>
            <w:r>
              <w:rPr>
                <w:rFonts w:hint="eastAsia"/>
              </w:rPr>
              <w:t>2022.1</w:t>
            </w:r>
            <w:r>
              <w:t>1.02</w:t>
            </w:r>
          </w:p>
        </w:tc>
        <w:tc>
          <w:tcPr>
            <w:tcW w:w="3897" w:type="dxa"/>
          </w:tcPr>
          <w:p w:rsidR="00B36227" w:rsidRPr="00062781" w:rsidRDefault="00B36227" w:rsidP="00B36227">
            <w:pPr>
              <w:rPr>
                <w:rFonts w:hint="eastAsia"/>
              </w:rPr>
            </w:pPr>
            <w:r>
              <w:rPr>
                <w:rFonts w:hint="eastAsia"/>
              </w:rPr>
              <w:t>친해지길바래 실시 공지,</w:t>
            </w:r>
            <w:r>
              <w:t xml:space="preserve"> </w:t>
            </w:r>
            <w:r>
              <w:rPr>
                <w:rFonts w:hint="eastAsia"/>
              </w:rPr>
              <w:t>친목조 편성</w:t>
            </w:r>
          </w:p>
        </w:tc>
        <w:tc>
          <w:tcPr>
            <w:tcW w:w="1928" w:type="dxa"/>
          </w:tcPr>
          <w:p w:rsidR="00B36227" w:rsidRPr="00062781" w:rsidRDefault="00B36227" w:rsidP="00B36227"/>
        </w:tc>
      </w:tr>
      <w:tr w:rsidR="00B36227" w:rsidTr="002B7EEB">
        <w:tc>
          <w:tcPr>
            <w:tcW w:w="2912" w:type="dxa"/>
          </w:tcPr>
          <w:p w:rsidR="00B36227" w:rsidRPr="00062781" w:rsidRDefault="00B36227" w:rsidP="00B36227">
            <w:pPr>
              <w:jc w:val="center"/>
            </w:pPr>
            <w:r>
              <w:rPr>
                <w:rFonts w:hint="eastAsia"/>
              </w:rPr>
              <w:t>2022.1</w:t>
            </w:r>
            <w:r>
              <w:t>1~12.15</w:t>
            </w:r>
          </w:p>
        </w:tc>
        <w:tc>
          <w:tcPr>
            <w:tcW w:w="3897" w:type="dxa"/>
          </w:tcPr>
          <w:p w:rsidR="00B36227" w:rsidRPr="00062781" w:rsidRDefault="00B36227" w:rsidP="00B36227">
            <w:pPr>
              <w:rPr>
                <w:rFonts w:hint="eastAsia"/>
              </w:rPr>
            </w:pPr>
            <w:r>
              <w:rPr>
                <w:rFonts w:hint="eastAsia"/>
              </w:rPr>
              <w:t>모임비 지원</w:t>
            </w:r>
          </w:p>
        </w:tc>
        <w:tc>
          <w:tcPr>
            <w:tcW w:w="1928" w:type="dxa"/>
          </w:tcPr>
          <w:p w:rsidR="00B36227" w:rsidRPr="00062781" w:rsidRDefault="00B36227" w:rsidP="00B36227"/>
        </w:tc>
      </w:tr>
      <w:tr w:rsidR="00B36227" w:rsidTr="002B7EEB">
        <w:tc>
          <w:tcPr>
            <w:tcW w:w="2912" w:type="dxa"/>
            <w:tcBorders>
              <w:bottom w:val="single" w:sz="12" w:space="0" w:color="auto"/>
            </w:tcBorders>
          </w:tcPr>
          <w:p w:rsidR="00B36227" w:rsidRDefault="00B36227" w:rsidP="00B36227"/>
        </w:tc>
        <w:tc>
          <w:tcPr>
            <w:tcW w:w="3897" w:type="dxa"/>
            <w:tcBorders>
              <w:bottom w:val="single" w:sz="12" w:space="0" w:color="auto"/>
            </w:tcBorders>
          </w:tcPr>
          <w:p w:rsidR="00B36227" w:rsidRDefault="00B36227" w:rsidP="00B36227"/>
        </w:tc>
        <w:tc>
          <w:tcPr>
            <w:tcW w:w="1928" w:type="dxa"/>
            <w:tcBorders>
              <w:bottom w:val="single" w:sz="12" w:space="0" w:color="auto"/>
            </w:tcBorders>
          </w:tcPr>
          <w:p w:rsidR="00B36227" w:rsidRPr="00062781" w:rsidRDefault="00B36227" w:rsidP="00B36227"/>
        </w:tc>
      </w:tr>
    </w:tbl>
    <w:p w:rsidR="00906F7C" w:rsidRPr="008A6F11" w:rsidRDefault="00906F7C" w:rsidP="00906F7C">
      <w:pPr>
        <w:ind w:firstLineChars="100" w:firstLine="220"/>
        <w:rPr>
          <w:sz w:val="22"/>
        </w:rPr>
      </w:pPr>
    </w:p>
    <w:p w:rsidR="00906F7C" w:rsidRDefault="00906F7C" w:rsidP="00906F7C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2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세부 사업 내용</w:t>
      </w:r>
    </w:p>
    <w:p w:rsidR="00906F7C" w:rsidRPr="008A6F11" w:rsidRDefault="00B36227" w:rsidP="00906F7C">
      <w:pPr>
        <w:ind w:firstLineChars="100" w:firstLine="220"/>
        <w:rPr>
          <w:rFonts w:hint="eastAsia"/>
          <w:sz w:val="22"/>
        </w:rPr>
      </w:pPr>
      <w:r>
        <w:rPr>
          <w:rFonts w:hint="eastAsia"/>
          <w:sz w:val="22"/>
        </w:rPr>
        <w:t xml:space="preserve">건설및환경공학과 재학생 </w:t>
      </w:r>
      <w:r>
        <w:rPr>
          <w:sz w:val="22"/>
        </w:rPr>
        <w:t>5</w:t>
      </w:r>
      <w:r>
        <w:rPr>
          <w:rFonts w:hint="eastAsia"/>
          <w:sz w:val="22"/>
        </w:rPr>
        <w:t xml:space="preserve">명 이상이 모여 식사하면 인당 </w:t>
      </w:r>
      <w:r>
        <w:rPr>
          <w:sz w:val="22"/>
        </w:rPr>
        <w:t>9,000</w:t>
      </w:r>
      <w:r>
        <w:rPr>
          <w:rFonts w:hint="eastAsia"/>
          <w:sz w:val="22"/>
        </w:rPr>
        <w:t>원</w:t>
      </w:r>
      <w:r>
        <w:rPr>
          <w:sz w:val="22"/>
        </w:rPr>
        <w:t xml:space="preserve"> </w:t>
      </w:r>
      <w:r>
        <w:rPr>
          <w:rFonts w:hint="eastAsia"/>
          <w:sz w:val="22"/>
        </w:rPr>
        <w:t>지원</w:t>
      </w:r>
      <w:r>
        <w:rPr>
          <w:sz w:val="22"/>
        </w:rPr>
        <w:t xml:space="preserve"> (</w:t>
      </w:r>
      <w:r>
        <w:rPr>
          <w:rFonts w:hint="eastAsia"/>
          <w:sz w:val="22"/>
        </w:rPr>
        <w:t>친목조 혹은 자유롭게 생성된 모임)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영수증 수령 후 대표자에게 </w:t>
      </w:r>
      <w:r w:rsidRPr="00B36227">
        <w:rPr>
          <w:b/>
          <w:sz w:val="22"/>
        </w:rPr>
        <w:t>min(</w:t>
      </w:r>
      <w:r w:rsidRPr="00B36227">
        <w:rPr>
          <w:rFonts w:hint="eastAsia"/>
          <w:b/>
          <w:sz w:val="22"/>
        </w:rPr>
        <w:t>실제 사용금액</w:t>
      </w:r>
      <w:r w:rsidRPr="00B36227">
        <w:rPr>
          <w:b/>
          <w:sz w:val="22"/>
        </w:rPr>
        <w:t xml:space="preserve">, </w:t>
      </w:r>
      <w:r w:rsidRPr="00B36227">
        <w:rPr>
          <w:rFonts w:hint="eastAsia"/>
          <w:b/>
          <w:sz w:val="22"/>
        </w:rPr>
        <w:t xml:space="preserve">인원수 </w:t>
      </w:r>
      <w:r w:rsidRPr="00B36227">
        <w:rPr>
          <w:b/>
          <w:sz w:val="22"/>
        </w:rPr>
        <w:t>* 9000</w:t>
      </w:r>
      <w:r w:rsidRPr="00B36227">
        <w:rPr>
          <w:rFonts w:hint="eastAsia"/>
          <w:b/>
          <w:sz w:val="22"/>
        </w:rPr>
        <w:t>원)</w:t>
      </w:r>
      <w:r>
        <w:rPr>
          <w:rFonts w:hint="eastAsia"/>
          <w:sz w:val="22"/>
        </w:rPr>
        <w:t xml:space="preserve"> 송금하는 방식.</w:t>
      </w:r>
    </w:p>
    <w:p w:rsidR="00B36227" w:rsidRDefault="00B36227" w:rsidP="00906F7C">
      <w:pPr>
        <w:ind w:firstLineChars="100" w:firstLine="220"/>
        <w:rPr>
          <w:sz w:val="22"/>
        </w:rPr>
      </w:pPr>
    </w:p>
    <w:p w:rsidR="00906F7C" w:rsidRDefault="00906F7C" w:rsidP="00906F7C">
      <w:pPr>
        <w:ind w:firstLineChars="100" w:firstLine="220"/>
        <w:rPr>
          <w:sz w:val="22"/>
        </w:rPr>
      </w:pPr>
      <w:r w:rsidRPr="008A6F11">
        <w:rPr>
          <w:rFonts w:hint="eastAsia"/>
          <w:sz w:val="22"/>
        </w:rPr>
        <w:t>3)</w:t>
      </w:r>
      <w:r w:rsidRPr="008A6F11">
        <w:rPr>
          <w:sz w:val="22"/>
        </w:rPr>
        <w:t xml:space="preserve"> </w:t>
      </w:r>
      <w:r w:rsidRPr="008A6F11">
        <w:rPr>
          <w:rFonts w:hint="eastAsia"/>
          <w:sz w:val="22"/>
        </w:rPr>
        <w:t>사업 참여도</w:t>
      </w:r>
    </w:p>
    <w:p w:rsidR="00906F7C" w:rsidRDefault="00B36227" w:rsidP="00B36227">
      <w:pPr>
        <w:ind w:firstLineChars="100" w:firstLine="220"/>
        <w:rPr>
          <w:sz w:val="22"/>
        </w:rPr>
      </w:pPr>
      <w:r>
        <w:rPr>
          <w:sz w:val="22"/>
        </w:rPr>
        <w:t>총 7</w:t>
      </w:r>
      <w:r>
        <w:rPr>
          <w:rFonts w:hint="eastAsia"/>
          <w:sz w:val="22"/>
        </w:rPr>
        <w:t>번의 모임 지원.</w:t>
      </w:r>
    </w:p>
    <w:p w:rsidR="00B36227" w:rsidRDefault="00B36227" w:rsidP="00B36227">
      <w:pPr>
        <w:ind w:firstLineChars="100" w:firstLine="200"/>
      </w:pPr>
    </w:p>
    <w:p w:rsidR="00B36227" w:rsidRDefault="00B36227" w:rsidP="00B36227">
      <w:pPr>
        <w:ind w:firstLineChars="100" w:firstLine="200"/>
      </w:pPr>
    </w:p>
    <w:p w:rsidR="00906F7C" w:rsidRDefault="00906F7C" w:rsidP="00906F7C">
      <w:pPr>
        <w:rPr>
          <w:b/>
          <w:sz w:val="24"/>
        </w:rPr>
      </w:pPr>
      <w:r w:rsidRPr="00062781">
        <w:rPr>
          <w:rFonts w:hint="eastAsia"/>
          <w:b/>
          <w:sz w:val="24"/>
        </w:rPr>
        <w:lastRenderedPageBreak/>
        <w:t>3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결산</w:t>
      </w:r>
    </w:p>
    <w:tbl>
      <w:tblPr>
        <w:tblW w:w="90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1"/>
        <w:gridCol w:w="1210"/>
        <w:gridCol w:w="639"/>
        <w:gridCol w:w="1423"/>
        <w:gridCol w:w="640"/>
        <w:gridCol w:w="1238"/>
        <w:gridCol w:w="1308"/>
        <w:gridCol w:w="901"/>
        <w:gridCol w:w="640"/>
      </w:tblGrid>
      <w:tr w:rsidR="00906F7C" w:rsidRPr="00626527" w:rsidTr="002B7EEB">
        <w:trPr>
          <w:trHeight w:val="315"/>
        </w:trPr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 w:hint="eastAsia"/>
                <w:b/>
                <w:bCs/>
                <w:color w:val="000000"/>
              </w:rPr>
              <w:t>담당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소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출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세부항목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코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예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결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000000"/>
              </w:rPr>
              <w:t>집행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비고</w:t>
            </w:r>
          </w:p>
        </w:tc>
      </w:tr>
      <w:tr w:rsidR="00906F7C" w:rsidRPr="00626527" w:rsidTr="002B7EEB">
        <w:trPr>
          <w:trHeight w:val="315"/>
        </w:trPr>
        <w:tc>
          <w:tcPr>
            <w:tcW w:w="1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F7C" w:rsidRPr="00626527" w:rsidRDefault="00B36227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학생회장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F7C" w:rsidRPr="00626527" w:rsidRDefault="00B36227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친해지길바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06F7C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자치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06F7C" w:rsidRPr="00626527" w:rsidRDefault="00B36227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 w:hint="eastAsia"/>
                <w:color w:val="000000"/>
              </w:rPr>
              <w:t>식사지원금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06F7C" w:rsidRPr="00626527" w:rsidRDefault="00B36227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/>
                <w:color w:val="000000"/>
              </w:rPr>
              <w:t>I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 w:rsidRPr="0018097D">
              <w:rPr>
                <w:rFonts w:asciiTheme="minorEastAsia" w:hAnsiTheme="minorEastAsia" w:cs="Arial"/>
                <w:color w:val="000000"/>
              </w:rPr>
              <w:t>₩</w:t>
            </w:r>
            <w:r w:rsidR="00B36227">
              <w:rPr>
                <w:rFonts w:asciiTheme="minorEastAsia" w:hAnsiTheme="minorEastAsia" w:cs="Arial"/>
                <w:color w:val="000000"/>
              </w:rPr>
              <w:t>400</w:t>
            </w:r>
            <w:r w:rsidRPr="0018097D">
              <w:rPr>
                <w:rFonts w:asciiTheme="minorEastAsia" w:hAnsiTheme="minorEastAsia" w:cs="Arial"/>
                <w:color w:val="000000"/>
              </w:rPr>
              <w:t>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06F7C" w:rsidRPr="00B36227" w:rsidRDefault="00B36227" w:rsidP="00B3622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₩371,9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06F7C" w:rsidRPr="00626527" w:rsidRDefault="00B36227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  <w:r>
              <w:rPr>
                <w:rFonts w:asciiTheme="minorEastAsia" w:hAnsiTheme="minorEastAsia" w:cs="Arial"/>
                <w:color w:val="000000"/>
              </w:rPr>
              <w:t>93</w:t>
            </w:r>
            <w:r w:rsidR="00906F7C" w:rsidRPr="00626527">
              <w:rPr>
                <w:rFonts w:asciiTheme="minorEastAsia" w:hAnsiTheme="minorEastAsia" w:cs="Arial"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</w:tr>
      <w:tr w:rsidR="00906F7C" w:rsidRPr="00626527" w:rsidTr="002B7EEB">
        <w:trPr>
          <w:trHeight w:val="315"/>
        </w:trPr>
        <w:tc>
          <w:tcPr>
            <w:tcW w:w="1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100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color w:val="00000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626527">
              <w:rPr>
                <w:rFonts w:asciiTheme="minorEastAsia" w:hAnsiTheme="minorEastAsia" w:cs="Arial"/>
                <w:b/>
                <w:bCs/>
                <w:color w:val="000000"/>
              </w:rPr>
              <w:t>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18097D">
              <w:rPr>
                <w:rFonts w:asciiTheme="minorEastAsia" w:hAnsiTheme="minorEastAsia" w:cs="Arial"/>
                <w:color w:val="000000"/>
              </w:rPr>
              <w:t>₩</w:t>
            </w:r>
            <w:r w:rsidR="00B36227">
              <w:rPr>
                <w:rFonts w:asciiTheme="minorEastAsia" w:hAnsiTheme="minorEastAsia" w:cs="Arial"/>
                <w:color w:val="000000"/>
              </w:rPr>
              <w:t>4</w:t>
            </w:r>
            <w:r w:rsidRPr="0018097D">
              <w:rPr>
                <w:rFonts w:asciiTheme="minorEastAsia" w:hAnsiTheme="minorEastAsia" w:cs="Arial"/>
                <w:color w:val="000000"/>
              </w:rPr>
              <w:t>00,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 w:rsidRPr="0018097D">
              <w:rPr>
                <w:rFonts w:asciiTheme="minorEastAsia" w:hAnsiTheme="minorEastAsia" w:cs="Arial"/>
                <w:b/>
                <w:bCs/>
                <w:color w:val="000000"/>
              </w:rPr>
              <w:t>₩</w:t>
            </w:r>
            <w:r w:rsidR="00B36227">
              <w:rPr>
                <w:rFonts w:asciiTheme="minorEastAsia" w:hAnsiTheme="minorEastAsia" w:cs="Arial"/>
                <w:b/>
                <w:bCs/>
                <w:color w:val="000000"/>
              </w:rPr>
              <w:t>371,9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06F7C" w:rsidRPr="00626527" w:rsidRDefault="00B36227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  <w:r>
              <w:rPr>
                <w:rFonts w:asciiTheme="minorEastAsia" w:hAnsiTheme="minorEastAsia" w:cs="Arial"/>
                <w:b/>
                <w:bCs/>
                <w:color w:val="000000"/>
              </w:rPr>
              <w:t>93</w:t>
            </w:r>
            <w:r w:rsidR="00906F7C" w:rsidRPr="00626527">
              <w:rPr>
                <w:rFonts w:asciiTheme="minorEastAsia" w:hAnsiTheme="minorEastAsia" w:cs="Arial"/>
                <w:b/>
                <w:bCs/>
                <w:color w:val="000000"/>
              </w:rPr>
              <w:t>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:rsidR="00906F7C" w:rsidRPr="00626527" w:rsidRDefault="00906F7C" w:rsidP="002B7EEB">
            <w:pPr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000000"/>
              </w:rPr>
            </w:pPr>
          </w:p>
        </w:tc>
      </w:tr>
    </w:tbl>
    <w:p w:rsidR="00906F7C" w:rsidRDefault="00906F7C" w:rsidP="00906F7C"/>
    <w:p w:rsidR="00906F7C" w:rsidRPr="00062781" w:rsidRDefault="00906F7C" w:rsidP="00906F7C">
      <w:pPr>
        <w:rPr>
          <w:b/>
          <w:sz w:val="24"/>
        </w:rPr>
      </w:pPr>
      <w:r w:rsidRPr="00062781">
        <w:rPr>
          <w:rFonts w:hint="eastAsia"/>
          <w:b/>
          <w:sz w:val="24"/>
        </w:rPr>
        <w:t>4.</w:t>
      </w:r>
      <w:r w:rsidRPr="00062781">
        <w:rPr>
          <w:b/>
          <w:sz w:val="24"/>
        </w:rPr>
        <w:t xml:space="preserve"> </w:t>
      </w:r>
      <w:r w:rsidRPr="00062781">
        <w:rPr>
          <w:rFonts w:hint="eastAsia"/>
          <w:b/>
          <w:sz w:val="24"/>
        </w:rPr>
        <w:t>사업 평가</w:t>
      </w:r>
    </w:p>
    <w:p w:rsidR="00906F7C" w:rsidRDefault="00906F7C" w:rsidP="00906F7C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1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사업 성과</w:t>
      </w:r>
    </w:p>
    <w:p w:rsidR="00906F7C" w:rsidRPr="00062781" w:rsidRDefault="00906F7C" w:rsidP="00906F7C">
      <w:pPr>
        <w:ind w:firstLineChars="50" w:firstLine="110"/>
        <w:rPr>
          <w:rFonts w:hint="eastAsia"/>
          <w:sz w:val="22"/>
        </w:rPr>
      </w:pPr>
      <w:r>
        <w:rPr>
          <w:rFonts w:hint="eastAsia"/>
          <w:sz w:val="22"/>
        </w:rPr>
        <w:t xml:space="preserve"> </w:t>
      </w:r>
      <w:r w:rsidR="00B36227">
        <w:rPr>
          <w:rFonts w:hint="eastAsia"/>
          <w:sz w:val="22"/>
        </w:rPr>
        <w:t>학부생들</w:t>
      </w:r>
      <w:r w:rsidR="00B36227">
        <w:rPr>
          <w:sz w:val="22"/>
        </w:rPr>
        <w:t xml:space="preserve"> </w:t>
      </w:r>
      <w:r w:rsidR="00B36227">
        <w:rPr>
          <w:rFonts w:hint="eastAsia"/>
          <w:sz w:val="22"/>
        </w:rPr>
        <w:t>모임 지원을 통해 학과 학생들 간 소속력을 강화하고 친밀감을 증가할 수 있었음.</w:t>
      </w:r>
    </w:p>
    <w:p w:rsidR="00906F7C" w:rsidRDefault="00906F7C" w:rsidP="00906F7C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2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미달 목표</w:t>
      </w:r>
    </w:p>
    <w:p w:rsidR="00906F7C" w:rsidRPr="00062781" w:rsidRDefault="00906F7C" w:rsidP="00906F7C">
      <w:pPr>
        <w:ind w:firstLineChars="50" w:firstLine="110"/>
        <w:rPr>
          <w:sz w:val="22"/>
        </w:rPr>
      </w:pPr>
      <w:r>
        <w:rPr>
          <w:rFonts w:hint="eastAsia"/>
          <w:sz w:val="22"/>
        </w:rPr>
        <w:t xml:space="preserve"> 없음.</w:t>
      </w:r>
    </w:p>
    <w:p w:rsidR="00906F7C" w:rsidRPr="00062781" w:rsidRDefault="00906F7C" w:rsidP="00906F7C">
      <w:pPr>
        <w:ind w:firstLineChars="100" w:firstLine="220"/>
        <w:rPr>
          <w:sz w:val="22"/>
        </w:rPr>
      </w:pPr>
      <w:r w:rsidRPr="00062781">
        <w:rPr>
          <w:rFonts w:hint="eastAsia"/>
          <w:sz w:val="22"/>
        </w:rPr>
        <w:t>3)</w:t>
      </w:r>
      <w:r w:rsidRPr="00062781">
        <w:rPr>
          <w:sz w:val="22"/>
        </w:rPr>
        <w:t xml:space="preserve"> </w:t>
      </w:r>
      <w:r w:rsidRPr="00062781">
        <w:rPr>
          <w:rFonts w:hint="eastAsia"/>
          <w:sz w:val="22"/>
        </w:rPr>
        <w:t>제언</w:t>
      </w:r>
    </w:p>
    <w:p w:rsidR="00906F7C" w:rsidRDefault="00906F7C" w:rsidP="00906F7C">
      <w:r>
        <w:rPr>
          <w:rFonts w:hint="eastAsia"/>
        </w:rPr>
        <w:t>없음.</w:t>
      </w: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D42B1" w:rsidTr="00892169">
        <w:tc>
          <w:tcPr>
            <w:tcW w:w="9016" w:type="dxa"/>
            <w:tcBorders>
              <w:top w:val="single" w:sz="36" w:space="0" w:color="A6A6A6" w:themeColor="background1" w:themeShade="A6"/>
              <w:left w:val="nil"/>
              <w:bottom w:val="single" w:sz="36" w:space="0" w:color="A6A6A6" w:themeColor="background1" w:themeShade="A6"/>
              <w:right w:val="nil"/>
            </w:tcBorders>
          </w:tcPr>
          <w:p w:rsidR="003D42B1" w:rsidRPr="009B1E15" w:rsidRDefault="003D42B1" w:rsidP="00892169">
            <w:pPr>
              <w:jc w:val="center"/>
              <w:rPr>
                <w:b/>
                <w:sz w:val="40"/>
                <w:szCs w:val="36"/>
              </w:rPr>
            </w:pP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lastRenderedPageBreak/>
              <w:t>Ⅲ</w:t>
            </w:r>
            <w:r w:rsidRPr="009B1E15">
              <w:rPr>
                <w:rFonts w:hint="eastAsia"/>
                <w:b/>
                <w:sz w:val="40"/>
                <w:szCs w:val="36"/>
              </w:rPr>
              <w:t>.</w:t>
            </w:r>
            <w:r w:rsidRPr="009B1E15">
              <w:rPr>
                <w:b/>
                <w:sz w:val="40"/>
                <w:szCs w:val="36"/>
              </w:rPr>
              <w:t xml:space="preserve"> </w:t>
            </w:r>
            <w:r>
              <w:rPr>
                <w:rFonts w:hint="eastAsia"/>
                <w:b/>
                <w:sz w:val="40"/>
                <w:szCs w:val="36"/>
              </w:rPr>
              <w:t>학부</w:t>
            </w:r>
            <w:r>
              <w:rPr>
                <w:rFonts w:asciiTheme="minorEastAsia" w:hAnsiTheme="minorEastAsia" w:hint="eastAsia"/>
                <w:b/>
                <w:sz w:val="40"/>
                <w:szCs w:val="36"/>
              </w:rPr>
              <w:t>∙</w:t>
            </w:r>
            <w:r>
              <w:rPr>
                <w:rFonts w:hint="eastAsia"/>
                <w:b/>
                <w:sz w:val="40"/>
                <w:szCs w:val="36"/>
              </w:rPr>
              <w:t>학과 학생회 운영보고</w:t>
            </w:r>
          </w:p>
        </w:tc>
      </w:tr>
    </w:tbl>
    <w:p w:rsidR="003D42B1" w:rsidRDefault="003D42B1" w:rsidP="003D42B1"/>
    <w:p w:rsidR="003D42B1" w:rsidRDefault="003D42B1" w:rsidP="003D42B1"/>
    <w:tbl>
      <w:tblPr>
        <w:tblStyle w:val="TableGrid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89216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892169">
            <w:pPr>
              <w:jc w:val="center"/>
              <w:rPr>
                <w:b/>
                <w:color w:val="FFFFFF" w:themeColor="background1"/>
                <w:sz w:val="36"/>
              </w:rPr>
            </w:pPr>
            <w:r w:rsidRPr="009B1E15">
              <w:rPr>
                <w:rFonts w:hint="eastAsia"/>
                <w:b/>
                <w:color w:val="FFFFFF" w:themeColor="background1"/>
                <w:sz w:val="32"/>
              </w:rPr>
              <w:t>1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892169">
            <w:pPr>
              <w:rPr>
                <w:b/>
                <w:sz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892169">
            <w:pPr>
              <w:rPr>
                <w:b/>
                <w:sz w:val="36"/>
              </w:rPr>
            </w:pPr>
            <w:r>
              <w:rPr>
                <w:rFonts w:hint="eastAsia"/>
                <w:b/>
                <w:sz w:val="36"/>
              </w:rPr>
              <w:t>위원 명단</w:t>
            </w:r>
          </w:p>
        </w:tc>
      </w:tr>
    </w:tbl>
    <w:p w:rsidR="00C1120B" w:rsidRDefault="00C1120B" w:rsidP="00CE3B0D"/>
    <w:p w:rsidR="003D42B1" w:rsidRPr="00E76D1F" w:rsidRDefault="003D42B1" w:rsidP="00CE3B0D">
      <w:pPr>
        <w:rPr>
          <w:b/>
          <w:sz w:val="24"/>
        </w:rPr>
      </w:pPr>
      <w:r w:rsidRPr="00E76D1F">
        <w:rPr>
          <w:rFonts w:hint="eastAsia"/>
          <w:b/>
          <w:sz w:val="24"/>
        </w:rPr>
        <w:t>1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운영위원 명단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E76D1F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89216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89216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89216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89216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근거 규정</w:t>
            </w:r>
          </w:p>
        </w:tc>
      </w:tr>
      <w:tr w:rsidR="0082145A" w:rsidRPr="00062781" w:rsidTr="00E76D1F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82145A" w:rsidRPr="00062781" w:rsidRDefault="0082145A" w:rsidP="0082145A">
            <w:r>
              <w:rPr>
                <w:rFonts w:hint="eastAsia"/>
              </w:rPr>
              <w:t>이지선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82145A" w:rsidRPr="00062781" w:rsidRDefault="0082145A" w:rsidP="0082145A">
            <w:r>
              <w:rPr>
                <w:rFonts w:hint="eastAsia"/>
              </w:rPr>
              <w:t>20190847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82145A" w:rsidRPr="00062781" w:rsidRDefault="0082145A" w:rsidP="0082145A">
            <w:r>
              <w:rPr>
                <w:rFonts w:hint="eastAsia"/>
              </w:rPr>
              <w:t>학생회장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82145A" w:rsidRPr="00062781" w:rsidRDefault="0082145A" w:rsidP="0082145A">
            <w:r>
              <w:rPr>
                <w:rFonts w:hint="eastAsia"/>
              </w:rPr>
              <w:t>건설및환경공학과 학생회칙 제 25조 제1항</w:t>
            </w:r>
          </w:p>
        </w:tc>
      </w:tr>
      <w:tr w:rsidR="0082145A" w:rsidRPr="00062781" w:rsidTr="00E76D1F">
        <w:tc>
          <w:tcPr>
            <w:tcW w:w="2184" w:type="dxa"/>
            <w:shd w:val="clear" w:color="auto" w:fill="FFFFFF" w:themeFill="background1"/>
          </w:tcPr>
          <w:p w:rsidR="0082145A" w:rsidRPr="00062781" w:rsidRDefault="0082145A" w:rsidP="0082145A"/>
        </w:tc>
        <w:tc>
          <w:tcPr>
            <w:tcW w:w="2184" w:type="dxa"/>
            <w:shd w:val="clear" w:color="auto" w:fill="FFFFFF" w:themeFill="background1"/>
          </w:tcPr>
          <w:p w:rsidR="0082145A" w:rsidRPr="00062781" w:rsidRDefault="0082145A" w:rsidP="0082145A"/>
        </w:tc>
        <w:tc>
          <w:tcPr>
            <w:tcW w:w="2184" w:type="dxa"/>
            <w:shd w:val="clear" w:color="auto" w:fill="FFFFFF" w:themeFill="background1"/>
          </w:tcPr>
          <w:p w:rsidR="0082145A" w:rsidRPr="00062781" w:rsidRDefault="0082145A" w:rsidP="0082145A"/>
        </w:tc>
        <w:tc>
          <w:tcPr>
            <w:tcW w:w="2185" w:type="dxa"/>
          </w:tcPr>
          <w:p w:rsidR="0082145A" w:rsidRPr="00062781" w:rsidRDefault="0082145A" w:rsidP="0082145A"/>
        </w:tc>
      </w:tr>
      <w:tr w:rsidR="0082145A" w:rsidRPr="00062781" w:rsidTr="00E76D1F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82145A" w:rsidRPr="00062781" w:rsidRDefault="0082145A" w:rsidP="0082145A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82145A" w:rsidRPr="00062781" w:rsidRDefault="0082145A" w:rsidP="0082145A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82145A" w:rsidRPr="00062781" w:rsidRDefault="0082145A" w:rsidP="0082145A"/>
        </w:tc>
        <w:tc>
          <w:tcPr>
            <w:tcW w:w="2185" w:type="dxa"/>
            <w:tcBorders>
              <w:bottom w:val="single" w:sz="12" w:space="0" w:color="auto"/>
            </w:tcBorders>
          </w:tcPr>
          <w:p w:rsidR="0082145A" w:rsidRPr="00062781" w:rsidRDefault="0082145A" w:rsidP="0082145A"/>
        </w:tc>
      </w:tr>
    </w:tbl>
    <w:p w:rsidR="003D42B1" w:rsidRPr="00A5457A" w:rsidRDefault="003D42B1" w:rsidP="00A5457A">
      <w:pPr>
        <w:ind w:leftChars="100" w:left="200"/>
      </w:pPr>
    </w:p>
    <w:p w:rsidR="003D42B1" w:rsidRPr="00E76D1F" w:rsidRDefault="003D42B1" w:rsidP="00CE3B0D">
      <w:pPr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집행위원 명단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4"/>
        <w:gridCol w:w="2184"/>
        <w:gridCol w:w="2184"/>
        <w:gridCol w:w="2185"/>
      </w:tblGrid>
      <w:tr w:rsidR="00E76D1F" w:rsidRPr="00062781" w:rsidTr="00892169"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89216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이름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89216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학번</w:t>
            </w:r>
          </w:p>
        </w:tc>
        <w:tc>
          <w:tcPr>
            <w:tcW w:w="2184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89216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소속 부서</w:t>
            </w:r>
          </w:p>
        </w:tc>
        <w:tc>
          <w:tcPr>
            <w:tcW w:w="2185" w:type="dxa"/>
            <w:tcBorders>
              <w:top w:val="single" w:sz="12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:rsidR="00E76D1F" w:rsidRPr="00062781" w:rsidRDefault="00E76D1F" w:rsidP="00892169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직책</w:t>
            </w:r>
          </w:p>
        </w:tc>
      </w:tr>
      <w:tr w:rsidR="0082145A" w:rsidRPr="00062781" w:rsidTr="00892169"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82145A" w:rsidRPr="00062781" w:rsidRDefault="0082145A" w:rsidP="0082145A">
            <w:r>
              <w:rPr>
                <w:rFonts w:hint="eastAsia"/>
              </w:rPr>
              <w:t>이동헌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82145A" w:rsidRPr="00062781" w:rsidRDefault="0082145A" w:rsidP="0082145A">
            <w:r w:rsidRPr="00032A74">
              <w:t>20210449</w:t>
            </w:r>
          </w:p>
        </w:tc>
        <w:tc>
          <w:tcPr>
            <w:tcW w:w="2184" w:type="dxa"/>
            <w:tcBorders>
              <w:top w:val="single" w:sz="4" w:space="0" w:color="auto"/>
            </w:tcBorders>
            <w:shd w:val="clear" w:color="auto" w:fill="FFFFFF" w:themeFill="background1"/>
          </w:tcPr>
          <w:p w:rsidR="0082145A" w:rsidRPr="00062781" w:rsidRDefault="0082145A" w:rsidP="0082145A">
            <w:r>
              <w:rPr>
                <w:rFonts w:hint="eastAsia"/>
              </w:rPr>
              <w:t>총무</w:t>
            </w:r>
          </w:p>
        </w:tc>
        <w:tc>
          <w:tcPr>
            <w:tcW w:w="2185" w:type="dxa"/>
            <w:tcBorders>
              <w:top w:val="single" w:sz="4" w:space="0" w:color="auto"/>
            </w:tcBorders>
          </w:tcPr>
          <w:p w:rsidR="0082145A" w:rsidRPr="00062781" w:rsidRDefault="0082145A" w:rsidP="0082145A">
            <w:r>
              <w:rPr>
                <w:rFonts w:hint="eastAsia"/>
              </w:rPr>
              <w:t>총무</w:t>
            </w:r>
          </w:p>
        </w:tc>
      </w:tr>
      <w:tr w:rsidR="0082145A" w:rsidRPr="00062781" w:rsidTr="00892169">
        <w:tc>
          <w:tcPr>
            <w:tcW w:w="2184" w:type="dxa"/>
            <w:shd w:val="clear" w:color="auto" w:fill="FFFFFF" w:themeFill="background1"/>
          </w:tcPr>
          <w:p w:rsidR="0082145A" w:rsidRPr="00062781" w:rsidRDefault="0082145A" w:rsidP="0082145A"/>
        </w:tc>
        <w:tc>
          <w:tcPr>
            <w:tcW w:w="2184" w:type="dxa"/>
            <w:shd w:val="clear" w:color="auto" w:fill="FFFFFF" w:themeFill="background1"/>
          </w:tcPr>
          <w:p w:rsidR="0082145A" w:rsidRPr="00062781" w:rsidRDefault="0082145A" w:rsidP="0082145A"/>
        </w:tc>
        <w:tc>
          <w:tcPr>
            <w:tcW w:w="2184" w:type="dxa"/>
            <w:shd w:val="clear" w:color="auto" w:fill="FFFFFF" w:themeFill="background1"/>
          </w:tcPr>
          <w:p w:rsidR="0082145A" w:rsidRPr="00062781" w:rsidRDefault="0082145A" w:rsidP="0082145A"/>
        </w:tc>
        <w:tc>
          <w:tcPr>
            <w:tcW w:w="2185" w:type="dxa"/>
          </w:tcPr>
          <w:p w:rsidR="0082145A" w:rsidRPr="00062781" w:rsidRDefault="0082145A" w:rsidP="0082145A"/>
        </w:tc>
      </w:tr>
      <w:tr w:rsidR="0082145A" w:rsidRPr="00062781" w:rsidTr="00892169"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82145A" w:rsidRPr="00062781" w:rsidRDefault="0082145A" w:rsidP="0082145A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82145A" w:rsidRPr="00062781" w:rsidRDefault="0082145A" w:rsidP="0082145A"/>
        </w:tc>
        <w:tc>
          <w:tcPr>
            <w:tcW w:w="2184" w:type="dxa"/>
            <w:tcBorders>
              <w:bottom w:val="single" w:sz="12" w:space="0" w:color="auto"/>
            </w:tcBorders>
            <w:shd w:val="clear" w:color="auto" w:fill="FFFFFF" w:themeFill="background1"/>
          </w:tcPr>
          <w:p w:rsidR="0082145A" w:rsidRPr="00062781" w:rsidRDefault="0082145A" w:rsidP="0082145A"/>
        </w:tc>
        <w:tc>
          <w:tcPr>
            <w:tcW w:w="2185" w:type="dxa"/>
            <w:tcBorders>
              <w:bottom w:val="single" w:sz="12" w:space="0" w:color="auto"/>
            </w:tcBorders>
          </w:tcPr>
          <w:p w:rsidR="0082145A" w:rsidRPr="00062781" w:rsidRDefault="0082145A" w:rsidP="0082145A"/>
        </w:tc>
      </w:tr>
    </w:tbl>
    <w:p w:rsidR="003D42B1" w:rsidRPr="00E76D1F" w:rsidRDefault="003D42B1" w:rsidP="00CE3B0D"/>
    <w:p w:rsidR="003D42B1" w:rsidRPr="00E76D1F" w:rsidRDefault="003D42B1" w:rsidP="00CE3B0D">
      <w:pPr>
        <w:rPr>
          <w:b/>
          <w:sz w:val="24"/>
        </w:rPr>
      </w:pPr>
      <w:r w:rsidRPr="00E76D1F">
        <w:rPr>
          <w:rFonts w:hint="eastAsia"/>
          <w:b/>
          <w:sz w:val="24"/>
        </w:rPr>
        <w:t>3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비고 사항</w:t>
      </w:r>
    </w:p>
    <w:p w:rsidR="003D42B1" w:rsidRDefault="00A63DD6" w:rsidP="003D42B1">
      <w:r>
        <w:t xml:space="preserve">재학생 인원이 적고, 따라서 사업의 운영 규모 또한 작은 학과의 특성상 별도의 집행위원 </w:t>
      </w:r>
      <w:r>
        <w:rPr>
          <w:rFonts w:hint="eastAsia"/>
        </w:rPr>
        <w:t>국서/TF</w:t>
      </w:r>
      <w:r>
        <w:t xml:space="preserve"> 구성 없이 학생회장과 총무</w:t>
      </w:r>
      <w:r>
        <w:rPr>
          <w:rFonts w:hint="eastAsia"/>
        </w:rPr>
        <w:t xml:space="preserve"> (주요 역할 및 사업:</w:t>
      </w:r>
      <w:r>
        <w:t xml:space="preserve"> </w:t>
      </w:r>
      <w:r>
        <w:rPr>
          <w:rFonts w:hint="eastAsia"/>
        </w:rPr>
        <w:t>예산 관리)</w:t>
      </w:r>
      <w:r>
        <w:t xml:space="preserve"> 구성된 학생회에서 사업 운영.</w:t>
      </w:r>
    </w:p>
    <w:p w:rsidR="00E76D1F" w:rsidRDefault="00E76D1F">
      <w:r>
        <w:br w:type="page"/>
      </w:r>
    </w:p>
    <w:tbl>
      <w:tblPr>
        <w:tblStyle w:val="TableGrid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89216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89216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lastRenderedPageBreak/>
              <w:t>2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892169">
            <w:pPr>
              <w:rPr>
                <w:b/>
                <w:sz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892169">
            <w:pPr>
              <w:rPr>
                <w:b/>
                <w:sz w:val="36"/>
              </w:rPr>
            </w:pPr>
            <w:r>
              <w:rPr>
                <w:rFonts w:hint="eastAsia"/>
                <w:b/>
                <w:sz w:val="36"/>
              </w:rPr>
              <w:t>운영위원회 운영보고</w:t>
            </w:r>
          </w:p>
        </w:tc>
      </w:tr>
    </w:tbl>
    <w:p w:rsidR="003D42B1" w:rsidRDefault="003D42B1" w:rsidP="003D42B1"/>
    <w:p w:rsidR="00A63DD6" w:rsidRDefault="00A63DD6">
      <w:r>
        <w:rPr>
          <w:rFonts w:hint="eastAsia"/>
        </w:rPr>
        <w:t>학생회장 주도로 개강/종강파티,</w:t>
      </w:r>
      <w:r>
        <w:t xml:space="preserve"> </w:t>
      </w:r>
      <w:r>
        <w:rPr>
          <w:rFonts w:hint="eastAsia"/>
        </w:rPr>
        <w:t>축제부스,</w:t>
      </w:r>
      <w:r>
        <w:t xml:space="preserve"> </w:t>
      </w:r>
      <w:r>
        <w:rPr>
          <w:rFonts w:hint="eastAsia"/>
        </w:rPr>
        <w:t>친해지길바래</w:t>
      </w:r>
      <w:r>
        <w:t xml:space="preserve"> </w:t>
      </w:r>
      <w:r>
        <w:rPr>
          <w:rFonts w:hint="eastAsia"/>
        </w:rPr>
        <w:t>등의 사업 진행.</w:t>
      </w:r>
    </w:p>
    <w:p w:rsidR="00A63DD6" w:rsidRDefault="00A63DD6">
      <w:pPr>
        <w:rPr>
          <w:rFonts w:hint="eastAsia"/>
        </w:rPr>
      </w:pPr>
      <w:r>
        <w:rPr>
          <w:rFonts w:hint="eastAsia"/>
        </w:rPr>
        <w:t>2</w:t>
      </w:r>
      <w:r>
        <w:t xml:space="preserve">023 </w:t>
      </w:r>
      <w:r>
        <w:rPr>
          <w:rFonts w:hint="eastAsia"/>
        </w:rPr>
        <w:t>선거 및 인수인계 진행.</w:t>
      </w:r>
    </w:p>
    <w:p w:rsidR="00E76D1F" w:rsidRDefault="00E76D1F"/>
    <w:tbl>
      <w:tblPr>
        <w:tblStyle w:val="TableGrid"/>
        <w:tblW w:w="9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36"/>
        <w:gridCol w:w="8016"/>
      </w:tblGrid>
      <w:tr w:rsidR="003D42B1" w:rsidRPr="009B1E15" w:rsidTr="00892169">
        <w:trPr>
          <w:trHeight w:val="704"/>
        </w:trPr>
        <w:tc>
          <w:tcPr>
            <w:tcW w:w="772" w:type="dxa"/>
            <w:shd w:val="clear" w:color="auto" w:fill="A6A6A6" w:themeFill="background1" w:themeFillShade="A6"/>
            <w:vAlign w:val="center"/>
          </w:tcPr>
          <w:p w:rsidR="003D42B1" w:rsidRPr="009B1E15" w:rsidRDefault="003D42B1" w:rsidP="00892169">
            <w:pPr>
              <w:jc w:val="center"/>
              <w:rPr>
                <w:b/>
                <w:color w:val="FFFFFF" w:themeColor="background1"/>
                <w:sz w:val="36"/>
              </w:rPr>
            </w:pPr>
            <w:r>
              <w:rPr>
                <w:b/>
                <w:color w:val="FFFFFF" w:themeColor="background1"/>
                <w:sz w:val="32"/>
              </w:rPr>
              <w:t>3</w:t>
            </w:r>
          </w:p>
        </w:tc>
        <w:tc>
          <w:tcPr>
            <w:tcW w:w="236" w:type="dxa"/>
            <w:tcBorders>
              <w:left w:val="nil"/>
            </w:tcBorders>
          </w:tcPr>
          <w:p w:rsidR="003D42B1" w:rsidRPr="009B1E15" w:rsidRDefault="003D42B1" w:rsidP="00892169">
            <w:pPr>
              <w:rPr>
                <w:b/>
                <w:sz w:val="36"/>
              </w:rPr>
            </w:pPr>
          </w:p>
        </w:tc>
        <w:tc>
          <w:tcPr>
            <w:tcW w:w="8016" w:type="dxa"/>
            <w:tcBorders>
              <w:bottom w:val="single" w:sz="8" w:space="0" w:color="A6A6A6"/>
            </w:tcBorders>
            <w:vAlign w:val="center"/>
          </w:tcPr>
          <w:p w:rsidR="003D42B1" w:rsidRPr="009B1E15" w:rsidRDefault="003D42B1" w:rsidP="00892169">
            <w:pPr>
              <w:rPr>
                <w:b/>
                <w:sz w:val="36"/>
              </w:rPr>
            </w:pPr>
            <w:r>
              <w:rPr>
                <w:rFonts w:hint="eastAsia"/>
                <w:b/>
                <w:sz w:val="36"/>
              </w:rPr>
              <w:t>집행위원회 운영보고</w:t>
            </w:r>
          </w:p>
        </w:tc>
      </w:tr>
    </w:tbl>
    <w:p w:rsidR="003D42B1" w:rsidRDefault="003D42B1" w:rsidP="003D42B1"/>
    <w:p w:rsidR="00A63DD6" w:rsidRDefault="00A63DD6" w:rsidP="00A63DD6">
      <w:r>
        <w:rPr>
          <w:rFonts w:hint="eastAsia"/>
        </w:rPr>
        <w:t>학생회장 주도로 개강/종강파티,</w:t>
      </w:r>
      <w:r>
        <w:t xml:space="preserve"> </w:t>
      </w:r>
      <w:r>
        <w:rPr>
          <w:rFonts w:hint="eastAsia"/>
        </w:rPr>
        <w:t>축제부스,</w:t>
      </w:r>
      <w:r>
        <w:t xml:space="preserve"> </w:t>
      </w:r>
      <w:r>
        <w:rPr>
          <w:rFonts w:hint="eastAsia"/>
        </w:rPr>
        <w:t>친해지길바래</w:t>
      </w:r>
      <w:r>
        <w:t xml:space="preserve"> </w:t>
      </w:r>
      <w:r>
        <w:rPr>
          <w:rFonts w:hint="eastAsia"/>
        </w:rPr>
        <w:t>등의 사업 진행.</w:t>
      </w:r>
    </w:p>
    <w:p w:rsidR="00A63DD6" w:rsidRDefault="00A63DD6" w:rsidP="00A63DD6">
      <w:pPr>
        <w:rPr>
          <w:rFonts w:hint="eastAsia"/>
        </w:rPr>
      </w:pPr>
      <w:r>
        <w:rPr>
          <w:rFonts w:hint="eastAsia"/>
        </w:rPr>
        <w:t>2</w:t>
      </w:r>
      <w:r>
        <w:t xml:space="preserve">023 </w:t>
      </w:r>
      <w:r>
        <w:rPr>
          <w:rFonts w:hint="eastAsia"/>
        </w:rPr>
        <w:t>선거 및 인수인계 진행.</w:t>
      </w:r>
    </w:p>
    <w:p w:rsidR="004F3D4B" w:rsidRDefault="004F3D4B" w:rsidP="00CE3B0D"/>
    <w:p w:rsidR="00E6554A" w:rsidRPr="00E76D1F" w:rsidRDefault="00E6554A" w:rsidP="00CE3B0D">
      <w:pPr>
        <w:rPr>
          <w:b/>
          <w:sz w:val="24"/>
        </w:rPr>
      </w:pPr>
      <w:r w:rsidRPr="00E76D1F">
        <w:rPr>
          <w:rFonts w:hint="eastAsia"/>
          <w:b/>
          <w:sz w:val="24"/>
        </w:rPr>
        <w:t>2</w:t>
      </w:r>
      <w:r w:rsidRPr="00E76D1F">
        <w:rPr>
          <w:b/>
          <w:sz w:val="24"/>
        </w:rPr>
        <w:t xml:space="preserve">. </w:t>
      </w:r>
      <w:r w:rsidRPr="00E76D1F">
        <w:rPr>
          <w:rFonts w:hint="eastAsia"/>
          <w:b/>
          <w:sz w:val="24"/>
        </w:rPr>
        <w:t>조직도</w:t>
      </w:r>
    </w:p>
    <w:p w:rsidR="00C1120B" w:rsidRDefault="00C1120B" w:rsidP="00CE3B0D"/>
    <w:p w:rsidR="008F1FC7" w:rsidRDefault="0082145A">
      <w:r>
        <w:rPr>
          <w:noProof/>
        </w:rPr>
        <w:drawing>
          <wp:inline distT="0" distB="0" distL="0" distR="0" wp14:anchorId="63B92F42" wp14:editId="5256D72F">
            <wp:extent cx="2907341" cy="2407920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53977" t="29781" r="24352" b="38310"/>
                    <a:stretch/>
                  </pic:blipFill>
                  <pic:spPr bwMode="auto">
                    <a:xfrm>
                      <a:off x="0" y="0"/>
                      <a:ext cx="2911763" cy="24115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F1FC7">
      <w:footerReference w:type="default" r:id="rId24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127C" w:rsidRDefault="00DE127C" w:rsidP="009677D6">
      <w:pPr>
        <w:spacing w:after="0" w:line="240" w:lineRule="auto"/>
      </w:pPr>
      <w:r>
        <w:separator/>
      </w:r>
    </w:p>
  </w:endnote>
  <w:endnote w:type="continuationSeparator" w:id="0">
    <w:p w:rsidR="00DE127C" w:rsidRDefault="00DE127C" w:rsidP="0096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함초롬바탕">
    <w:altName w:val="Malgun Gothic"/>
    <w:charset w:val="81"/>
    <w:family w:val="modern"/>
    <w:pitch w:val="variable"/>
    <w:sig w:usb0="F7002EFF" w:usb1="19DFFFFF" w:usb2="001BFDD7" w:usb3="00000000" w:csb0="001F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YGothic-Extra">
    <w:altName w:val="Batang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8587656"/>
      <w:docPartObj>
        <w:docPartGallery w:val="Page Numbers (Bottom of Page)"/>
        <w:docPartUnique/>
      </w:docPartObj>
    </w:sdtPr>
    <w:sdtContent>
      <w:p w:rsidR="002B7EEB" w:rsidRDefault="002B7EEB" w:rsidP="00837FA9">
        <w:pPr>
          <w:pStyle w:val="Footer"/>
          <w:spacing w:after="0" w:line="240" w:lineRule="auto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2B7EEB" w:rsidRDefault="002B7EEB" w:rsidP="00837FA9">
    <w:pPr>
      <w:pStyle w:val="Footer"/>
      <w:spacing w:after="0" w:line="240" w:lineRule="auto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127C" w:rsidRDefault="00DE127C" w:rsidP="009677D6">
      <w:pPr>
        <w:spacing w:after="0" w:line="240" w:lineRule="auto"/>
      </w:pPr>
      <w:r>
        <w:separator/>
      </w:r>
    </w:p>
  </w:footnote>
  <w:footnote w:type="continuationSeparator" w:id="0">
    <w:p w:rsidR="00DE127C" w:rsidRDefault="00DE127C" w:rsidP="0096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F607D8"/>
    <w:multiLevelType w:val="hybridMultilevel"/>
    <w:tmpl w:val="148E0A8E"/>
    <w:lvl w:ilvl="0" w:tplc="CDFE3BC2">
      <w:start w:val="202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cxtDA1sjAAcpR0lIJTi4sz8/NACoxqAZvqlIUsAAAA"/>
  </w:docVars>
  <w:rsids>
    <w:rsidRoot w:val="00B64893"/>
    <w:rsid w:val="00005F0A"/>
    <w:rsid w:val="00062781"/>
    <w:rsid w:val="00063651"/>
    <w:rsid w:val="00072F1F"/>
    <w:rsid w:val="000A367B"/>
    <w:rsid w:val="000A3AED"/>
    <w:rsid w:val="000D0AD2"/>
    <w:rsid w:val="00146653"/>
    <w:rsid w:val="0015453A"/>
    <w:rsid w:val="001548F1"/>
    <w:rsid w:val="0016266F"/>
    <w:rsid w:val="0016533F"/>
    <w:rsid w:val="00256C0E"/>
    <w:rsid w:val="0029157A"/>
    <w:rsid w:val="002B7EEB"/>
    <w:rsid w:val="002E202D"/>
    <w:rsid w:val="002F09EB"/>
    <w:rsid w:val="00337554"/>
    <w:rsid w:val="00384518"/>
    <w:rsid w:val="003B35CA"/>
    <w:rsid w:val="003C7DE1"/>
    <w:rsid w:val="003D42B1"/>
    <w:rsid w:val="00437213"/>
    <w:rsid w:val="00452F14"/>
    <w:rsid w:val="00474329"/>
    <w:rsid w:val="00482359"/>
    <w:rsid w:val="00495915"/>
    <w:rsid w:val="004B5A1A"/>
    <w:rsid w:val="004C7F28"/>
    <w:rsid w:val="004F3D4B"/>
    <w:rsid w:val="00501756"/>
    <w:rsid w:val="0057075D"/>
    <w:rsid w:val="005A5A93"/>
    <w:rsid w:val="005A71B3"/>
    <w:rsid w:val="005A7BD4"/>
    <w:rsid w:val="005B3DF4"/>
    <w:rsid w:val="005C5BCB"/>
    <w:rsid w:val="0060398C"/>
    <w:rsid w:val="00614AFD"/>
    <w:rsid w:val="006159FB"/>
    <w:rsid w:val="00626527"/>
    <w:rsid w:val="00627D78"/>
    <w:rsid w:val="00636381"/>
    <w:rsid w:val="00675D81"/>
    <w:rsid w:val="00682550"/>
    <w:rsid w:val="006E28E0"/>
    <w:rsid w:val="006F2310"/>
    <w:rsid w:val="007439DF"/>
    <w:rsid w:val="007830E9"/>
    <w:rsid w:val="007A6CD5"/>
    <w:rsid w:val="007B2267"/>
    <w:rsid w:val="007B3E7B"/>
    <w:rsid w:val="0082145A"/>
    <w:rsid w:val="00830F9B"/>
    <w:rsid w:val="00832964"/>
    <w:rsid w:val="00834398"/>
    <w:rsid w:val="00835095"/>
    <w:rsid w:val="008369C8"/>
    <w:rsid w:val="00837FA9"/>
    <w:rsid w:val="008452E6"/>
    <w:rsid w:val="00886671"/>
    <w:rsid w:val="00892169"/>
    <w:rsid w:val="008A6F11"/>
    <w:rsid w:val="008F1FC7"/>
    <w:rsid w:val="00906F7C"/>
    <w:rsid w:val="00962505"/>
    <w:rsid w:val="009677D6"/>
    <w:rsid w:val="009A58C9"/>
    <w:rsid w:val="009B1540"/>
    <w:rsid w:val="009B1E15"/>
    <w:rsid w:val="009B4AA7"/>
    <w:rsid w:val="009B61C0"/>
    <w:rsid w:val="00A37BB8"/>
    <w:rsid w:val="00A457EC"/>
    <w:rsid w:val="00A52A70"/>
    <w:rsid w:val="00A5457A"/>
    <w:rsid w:val="00A63DD6"/>
    <w:rsid w:val="00A653FB"/>
    <w:rsid w:val="00A82C97"/>
    <w:rsid w:val="00A82D7B"/>
    <w:rsid w:val="00A91D65"/>
    <w:rsid w:val="00AE4D17"/>
    <w:rsid w:val="00B36227"/>
    <w:rsid w:val="00B64893"/>
    <w:rsid w:val="00BB6D7B"/>
    <w:rsid w:val="00C1120B"/>
    <w:rsid w:val="00C546C2"/>
    <w:rsid w:val="00CD175C"/>
    <w:rsid w:val="00CD2A17"/>
    <w:rsid w:val="00CE3B0D"/>
    <w:rsid w:val="00CF416A"/>
    <w:rsid w:val="00D66CBD"/>
    <w:rsid w:val="00DC1269"/>
    <w:rsid w:val="00DE0C7F"/>
    <w:rsid w:val="00DE127C"/>
    <w:rsid w:val="00DF1A8A"/>
    <w:rsid w:val="00E101A8"/>
    <w:rsid w:val="00E6554A"/>
    <w:rsid w:val="00E76D1F"/>
    <w:rsid w:val="00E82D19"/>
    <w:rsid w:val="00EA733E"/>
    <w:rsid w:val="00EC258B"/>
    <w:rsid w:val="00ED0CCE"/>
    <w:rsid w:val="00ED2025"/>
    <w:rsid w:val="00ED55E0"/>
    <w:rsid w:val="00F1270B"/>
    <w:rsid w:val="00F46ADB"/>
    <w:rsid w:val="00F54A9F"/>
    <w:rsid w:val="00F70E7B"/>
    <w:rsid w:val="00FE0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B5A309"/>
  <w15:chartTrackingRefBased/>
  <w15:docId w15:val="{66D56E88-1BD2-48CB-BC46-7D6606068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ko-KR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3DD6"/>
  </w:style>
  <w:style w:type="paragraph" w:styleId="Heading1">
    <w:name w:val="heading 1"/>
    <w:basedOn w:val="Normal"/>
    <w:next w:val="Normal"/>
    <w:link w:val="Heading1Char"/>
    <w:uiPriority w:val="9"/>
    <w:qFormat/>
    <w:rsid w:val="006E28E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28E0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28E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28E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28E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28E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28E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28E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28E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4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677D6"/>
  </w:style>
  <w:style w:type="paragraph" w:styleId="Footer">
    <w:name w:val="footer"/>
    <w:basedOn w:val="Normal"/>
    <w:link w:val="FooterChar"/>
    <w:uiPriority w:val="99"/>
    <w:unhideWhenUsed/>
    <w:rsid w:val="009677D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677D6"/>
  </w:style>
  <w:style w:type="paragraph" w:styleId="Title">
    <w:name w:val="Title"/>
    <w:basedOn w:val="Normal"/>
    <w:next w:val="Normal"/>
    <w:link w:val="TitleChar"/>
    <w:uiPriority w:val="10"/>
    <w:qFormat/>
    <w:rsid w:val="006E28E0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28E0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customStyle="1" w:styleId="a">
    <w:name w:val="바탕글"/>
    <w:basedOn w:val="Normal"/>
    <w:rsid w:val="00474329"/>
    <w:pPr>
      <w:spacing w:after="0" w:line="384" w:lineRule="auto"/>
      <w:textAlignment w:val="baseline"/>
    </w:pPr>
    <w:rPr>
      <w:rFonts w:ascii="함초롬바탕" w:eastAsia="Gulim" w:hAnsi="Gulim" w:cs="Gulim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6E28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28E0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E28E0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28E0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28E0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28E0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28E0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28E0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28E0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28E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28E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E28E0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6E28E0"/>
    <w:rPr>
      <w:b/>
      <w:bCs/>
    </w:rPr>
  </w:style>
  <w:style w:type="character" w:styleId="Emphasis">
    <w:name w:val="Emphasis"/>
    <w:basedOn w:val="DefaultParagraphFont"/>
    <w:uiPriority w:val="20"/>
    <w:qFormat/>
    <w:rsid w:val="006E28E0"/>
    <w:rPr>
      <w:i/>
      <w:iCs/>
    </w:rPr>
  </w:style>
  <w:style w:type="paragraph" w:styleId="NoSpacing">
    <w:name w:val="No Spacing"/>
    <w:uiPriority w:val="1"/>
    <w:qFormat/>
    <w:rsid w:val="006E28E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E28E0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E28E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28E0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28E0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E28E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E28E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E28E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E28E0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E28E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28E0"/>
    <w:pPr>
      <w:outlineLvl w:val="9"/>
    </w:pPr>
  </w:style>
  <w:style w:type="paragraph" w:styleId="ListParagraph">
    <w:name w:val="List Paragraph"/>
    <w:basedOn w:val="Normal"/>
    <w:uiPriority w:val="34"/>
    <w:qFormat/>
    <w:rsid w:val="001653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9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7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18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ink/ink4.xm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ink/ink8.xml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17" Type="http://schemas.openxmlformats.org/officeDocument/2006/relationships/customXml" Target="ink/ink6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ink/ink5.xml"/><Relationship Id="rId23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customXml" Target="ink/ink7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image" Target="media/image3.png"/><Relationship Id="rId22" Type="http://schemas.openxmlformats.org/officeDocument/2006/relationships/customXml" Target="ink/ink9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2-23T14:52:24.655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1</inkml:trace>
  <inkml:trace contextRef="#ctx0" brushRef="#br0" timeOffset="216.1">0 1</inkml:trace>
  <inkml:trace contextRef="#ctx0" brushRef="#br0" timeOffset="453.582">0 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2-23T14:52:21.800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1</inkml:trace>
  <inkml:trace contextRef="#ctx0" brushRef="#br0" timeOffset="969.664">0 1</inkml:trace>
  <inkml:trace contextRef="#ctx0" brushRef="#br0" timeOffset="1250.976">0 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2-23T14:52:20.846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1,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2-23T14:52:09.951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202 26,'0'0,"0"0,0 0,0 0,0 5,-11 61,3 1,3 0,3 0,3 1,9 61,0-107,-4-53,-1-6,-2-1,-1 0,-3 0,0 1,-3-1,-1 0,-2 1,-1 0,-2 1,-4-7,13 39,0 1,0-1,-1 0,0 1,1-1,-2 1,1-1,0 1,-1 0,1 0,-1 0,0 0,0 0,0 1,0-1,0 1,-1 0,1 0,-1 0,1 1,-1-1,0 1,0 0,0 0,1 0,-1 0,0 1,0-1,0 1,0 0,0 1,0-1,0 1,0-1,0 1,0 0,0 1,0-1,1 1,-1-1,1 1,-1 0,1 0,0 1,-3 1,-8 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2-23T14:52:10.240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53 255,'-2'26,"-18"254,-10 346,39-523,-7-99</inkml:trace>
  <inkml:trace contextRef="#ctx0" brushRef="#br0" timeOffset="352.99">21 754,'0'0,"3"0,366-33,-367 33,0 0,0 0,0 0,1 0,-1 0,0 1,0-1,0 0,0 1,0 0,0-1,0 1,0 0,0 0,-1 0,1 0,0 1,0-1,-1 0,1 1,-1-1,1 1,-1 0,0-1,0 1,1 0,-1 0,-1 0,1-1,0 1,0 0,-1 0,1 0,-1 1,1-1,-1 0,0 0,0 0,0 0,0 0,0 0,0 0,-1 0,1 0,-1 1,0-1,1 0,-1-1,0 1,0 0,0 0,0 0,-1 0,-15 60,-3 0,-3-1,-3-1,-2-1,-31 48,18-51,35-51</inkml:trace>
  <inkml:trace contextRef="#ctx0" brushRef="#br0" timeOffset="572.636">466 932,'0'0,"0"0,0 0,0 0,0 0,0 0,9 21,7 17,7 10,3 4,2-2,-2-6,-1-9,-5-10,-5-7,-4-8,-4-5</inkml:trace>
  <inkml:trace contextRef="#ctx0" brushRef="#br0" timeOffset="854.756">741 741,'6'189,"-1"-149,5 55,5-2,4 1,19 50,-21-104,-16-40,0-2</inkml:trace>
  <inkml:trace contextRef="#ctx0" brushRef="#br0" timeOffset="1680.652">1070 182,'-25'261,"-56"238,37-320,44-178,0-1,0-1,-1 1,1 0,0 0,0 0,0 0,0 0,-1 0,1 0,0 0,0-1,0 1,-1 0,1 0,0 0,0 0,-1 0,1 0,0 0,0 0,0 0,-1 0,1 0,0 1,0-1,0 0,-1 0,1 0,0 0,0 0,0 0,-1 0,1 0,0 1,0-1,0 0,0 0,-1 0,1 0,0 1,0-1,0 0,0 0,-2-81,4 1,3-1,4 1,3 0,4 0,26-75,-39 146,0-6,1 1,1 0,0 0,1 0,1 1,0 0,1 0,0 1,1 0,5-6,-11 17,1-1,0 1,0 0,0 0,0 0,0 1,0-1,0 1,0 0,0 0,0 1,0-1,0 1,0 0,0 0,0 0,0 1,-1-1,1 1,0 0,-1 0,1 0,-1 0,0 1,0-1,0 1,0 0,0 0,-1 0,1 0,-1 0,0 1,0-1,0 1,0 0,-1-1,1 1,-1 0,0 0,22 34,-2 1,-2 1,-2 0,-1 1,-2 1,-2 0,-2 1,1 20,0-57,1-31,-9 19,54-137,-32 73,2 0,4 3,2 0,3 2,3 2,3 1,19-18,9 24,-69 55,1 0,0 0,-1 0,1 1,0-1,0 1,-1-1,1 1,0-1,0 1,0 0,-1 0,1 0,0 0,0 0,0 0,0 0,-1 1,1-1,0 1,0-1,0 1,-1 0,1 0,-1 0,1 0,0 0,-1 0,1 0,-1 0,0 0,0 1,1-1,-1 1,0-1,0 1,0-1,0 1,0 0,-1-1,1 1,0 0,-1 0,0-1,1 2,2 15,0 0,-1 0,-1 0,-1 0,-1 0,0 1,-1-1,-1-1,-1 1,-5 16,8-30,-25 86,-5-2,-3 0,-3-3,-5-1,-3-2,-4-2,-3-2,-20 18,31-39,-2-1,-3-3,-3-2,-1-2,-13 8,178-119,766-410,-758 41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2-23T14:52:12.952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48 170,'1'21,"4"211,-11 0,-26 154,18-294,13-87</inkml:trace>
  <inkml:trace contextRef="#ctx0" brushRef="#br0" timeOffset="489.116">200 613,'0'0,"0"0,0 0,0 0,2-4,268-380,-240 371,-29 57,-20 47,-3-1,-5-1,-17 35,23-65,2-4,-4 15,-3-2,-3-1,-27 45,41-90,5-10</inkml:trace>
  <inkml:trace contextRef="#ctx0" brushRef="#br0" timeOffset="702.387">402 592,'0'0,"0"0,0 0,0 0,0 0,0 0,0 0,0 0,19 23,12 17,7 14,4 5,0 0,-3-7,-5-11,-8-12</inkml:trace>
  <inkml:trace contextRef="#ctx0" brushRef="#br0" timeOffset="954.712">678 0,'42'160,"-6"1,-8 2,-6 1,-2 121,-20-273,5 79,-5-64</inkml:trace>
  <inkml:trace contextRef="#ctx0" brushRef="#br0" timeOffset="1888.526">1126 64,'-1'5,"-8"18,-10 38,-3-2,-2 0,-3-2,-3-1,-2-1,-35 45,63-95,2-1,-1 0,0 0,0-1,0 1,-1-1,1 1,-1-1,0 0,0 0,0-1,0 1,-1-1,1 0,-1 0,1 0,-1-1,9-17,12 14,1 1,0 0,-1 1,1 0,0 2,0 0,-1 1,1 0,-1 1,0 1,6 3,-8 17,-21-51,5 4,1 0,0 1,2-1,0 0,2 0,0 1,1 0,2-1,0 2,1-1,1 1,1 0,1 0,0 1,7-7,-9 13,1 0,1 1,0 0,1 1,0 0,1 0,0 1,1 1,0 0,0 1,0 0,1 1,1 1,-1 0,1 1,0 0,0 2,1-1,-1 2,1 0,13 0,-24 2,0 0,0 0,0 0,-1 0,1 1,0 0,0 0,0 0,0 0,-1 1,1 0,-1 0,1 0,-1 0,0 1,0 0,0 0,0 0,0 0,-1 1,1-1,-1 1,0 0,0 0,0 0,-1 0,1 1,-1-1,0 1,-1-1,1 1,-1 0,0 0,0 0,0-1,-1 1,1 0,-1 0,0 0,-1 0,1 0,-1 0,0 0,-2 4,-8 21,-1 0,-1-1,-2 0,-1-2,-1 1,-1-2,-1-1,-2 0,-1-1,0-1,-2-2,0 0,-11 6,-28 30,-22 23,3 4,-52 71,130-149,-41 65,44-69,0 0,0-1,0 1,0 0,1 0,-1 0,1 0,-1 0,1 0,0 0,0 0,-1 0,2 0,-1 0,0 0,0 0,0-1,1 1,-1 0,1 0,0 0,0 0,-1 0,1-1,0 1,1 0,-1-1,0 1,0-1,1 1,-1-1,0 1,1-1,0 0,-1 0,1 0,0 0,11 3,0-1,0 0,1-2,-1 1,1-1,-1-1,1-1,-1 0,1 0,-1-1,0-1,0-1,0 1,0-2,0 0,101-37,-2-4,-2-5,-3-5,8-11,-30 19,25-14,-2-5,-4-5,85-76,-48 18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2-23T14:52:12.637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22 0,'-9'59,"2"1,3 0,2 0,4 0,2 11,10-27,-10-49,12-22,-1-1,-1 0,-2-1,-1-1,-1 0,-2 0,0-1,-2 0,0-20,-5 49,-1-1,1 0,-1 0,0 0,0 0,0 0,0 0,0 0,-1 0,1 0,-1 0,0 0,0 0,0 1,0-1,-1 0,1 1,-1-1,1 1,-1-1,0 1,0 0,0 0,0 0,0 0,-1 0,1 0,-1 0,1 1,-1-1,1 1,-1 0,0 0,-2-1,3 3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2-23T14:52:19.915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1,'0'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2-23T14:52:18.973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1,'0'0</inkml:trace>
</inkml:ink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BA758E-F962-4854-9091-657B8147E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21</Pages>
  <Words>961</Words>
  <Characters>5483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정현</dc:creator>
  <cp:keywords/>
  <dc:description/>
  <cp:lastModifiedBy>Jisun Lee</cp:lastModifiedBy>
  <cp:revision>39</cp:revision>
  <dcterms:created xsi:type="dcterms:W3CDTF">2022-12-23T14:55:00Z</dcterms:created>
  <dcterms:modified xsi:type="dcterms:W3CDTF">2022-12-25T09:33:00Z</dcterms:modified>
</cp:coreProperties>
</file>